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DB770" w14:textId="465DE198" w:rsidR="00BE6E4E" w:rsidRDefault="00E73BFA" w:rsidP="0053114A">
      <w:pPr>
        <w:pStyle w:val="Titel"/>
        <w:jc w:val="center"/>
        <w:rPr>
          <w:rFonts w:ascii="Bebas Neue" w:hAnsi="Bebas Neue"/>
          <w:sz w:val="96"/>
          <w:szCs w:val="96"/>
        </w:rPr>
      </w:pPr>
      <w:r>
        <w:rPr>
          <w:noProof/>
        </w:rPr>
        <mc:AlternateContent>
          <mc:Choice Requires="wps">
            <w:drawing>
              <wp:inline distT="0" distB="0" distL="0" distR="0" wp14:anchorId="6257BA84" wp14:editId="3190BD04">
                <wp:extent cx="302260" cy="302260"/>
                <wp:effectExtent l="0" t="0" r="0" b="0"/>
                <wp:docPr id="1" name="Rechthoek 1" descr="How to Write Software Requirements Specification (SRS Document) | Enkoni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BAA591A" id="Rechthoek 1" o:spid="_x0000_s1026" alt="How to Write Software Requirements Specification (SRS Document) | Enkonix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Bebas Neue" w:hAnsi="Bebas Neue"/>
          <w:noProof/>
          <w:sz w:val="96"/>
          <w:szCs w:val="96"/>
        </w:rPr>
        <w:t xml:space="preserve"> </w:t>
      </w:r>
      <w:r w:rsidR="006614D2" w:rsidRPr="006614D2">
        <w:rPr>
          <w:rFonts w:ascii="Bebas Neue" w:hAnsi="Bebas Neue"/>
          <w:sz w:val="96"/>
          <w:szCs w:val="96"/>
        </w:rPr>
        <w:t xml:space="preserve">Analysis </w:t>
      </w:r>
      <w:r w:rsidR="0053114A" w:rsidRPr="0053114A">
        <w:rPr>
          <w:rFonts w:ascii="Bebas Neue" w:hAnsi="Bebas Neue"/>
          <w:sz w:val="96"/>
          <w:szCs w:val="96"/>
        </w:rPr>
        <w:t xml:space="preserve">– </w:t>
      </w:r>
      <w:proofErr w:type="spellStart"/>
      <w:r w:rsidR="0053114A" w:rsidRPr="0053114A">
        <w:rPr>
          <w:rFonts w:ascii="Bebas Neue" w:hAnsi="Bebas Neue"/>
          <w:sz w:val="96"/>
          <w:szCs w:val="96"/>
        </w:rPr>
        <w:t>Micflix</w:t>
      </w:r>
      <w:proofErr w:type="spellEnd"/>
    </w:p>
    <w:p w14:paraId="00430EE5" w14:textId="1AA45645" w:rsidR="00C033CA" w:rsidRPr="00C033CA" w:rsidRDefault="00E73BFA" w:rsidP="00C033CA">
      <w:pPr>
        <w:jc w:val="center"/>
        <w:rPr>
          <w:rFonts w:ascii="Bebas Neue" w:hAnsi="Bebas Neue"/>
          <w:sz w:val="32"/>
          <w:szCs w:val="32"/>
        </w:rPr>
      </w:pPr>
      <w:r>
        <w:rPr>
          <w:rFonts w:ascii="Bebas Neue" w:hAnsi="Bebas Neue"/>
          <w:noProof/>
          <w:sz w:val="96"/>
          <w:szCs w:val="96"/>
        </w:rPr>
        <w:drawing>
          <wp:anchor distT="0" distB="0" distL="114300" distR="114300" simplePos="0" relativeHeight="251661312" behindDoc="0" locked="0" layoutInCell="1" allowOverlap="1" wp14:anchorId="75318078" wp14:editId="636E3429">
            <wp:simplePos x="0" y="0"/>
            <wp:positionH relativeFrom="margin">
              <wp:posOffset>2312338</wp:posOffset>
            </wp:positionH>
            <wp:positionV relativeFrom="paragraph">
              <wp:posOffset>1525352</wp:posOffset>
            </wp:positionV>
            <wp:extent cx="1176655" cy="492760"/>
            <wp:effectExtent l="0" t="0" r="4445" b="2540"/>
            <wp:wrapTopAndBottom/>
            <wp:docPr id="2" name="Afbeelding 4">
              <a:extLst xmlns:a="http://schemas.openxmlformats.org/drawingml/2006/main">
                <a:ext uri="{FF2B5EF4-FFF2-40B4-BE49-F238E27FC236}">
                  <a16:creationId xmlns:a16="http://schemas.microsoft.com/office/drawing/2014/main" id="{4BD6D769-3496-40EE-83EB-FCB87C55FC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4">
                      <a:extLst>
                        <a:ext uri="{FF2B5EF4-FFF2-40B4-BE49-F238E27FC236}">
                          <a16:creationId xmlns:a16="http://schemas.microsoft.com/office/drawing/2014/main" id="{4BD6D769-3496-40EE-83EB-FCB87C55FC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76655" cy="492760"/>
                    </a:xfrm>
                    <a:prstGeom prst="rect">
                      <a:avLst/>
                    </a:prstGeom>
                    <a:effectLst>
                      <a:softEdge rad="127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7A91CB77" wp14:editId="381EA7A5">
            <wp:simplePos x="0" y="0"/>
            <wp:positionH relativeFrom="margin">
              <wp:align>center</wp:align>
            </wp:positionH>
            <wp:positionV relativeFrom="paragraph">
              <wp:posOffset>316893</wp:posOffset>
            </wp:positionV>
            <wp:extent cx="5581650" cy="4504690"/>
            <wp:effectExtent l="0" t="0" r="0" b="0"/>
            <wp:wrapTopAndBottom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4504690"/>
                    </a:xfrm>
                    <a:prstGeom prst="rect">
                      <a:avLst/>
                    </a:prstGeom>
                    <a:noFill/>
                    <a:effectLst>
                      <a:softEdge rad="254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33CA" w:rsidRPr="00C033CA">
        <w:rPr>
          <w:rFonts w:ascii="Bebas Neue" w:hAnsi="Bebas Neue"/>
          <w:sz w:val="32"/>
          <w:szCs w:val="32"/>
        </w:rPr>
        <w:t>Fontys semester 6 software project</w:t>
      </w:r>
    </w:p>
    <w:p w14:paraId="14D8E232" w14:textId="1DFCE9CF" w:rsidR="0053114A" w:rsidRDefault="0053114A" w:rsidP="0053114A">
      <w:pPr>
        <w:jc w:val="center"/>
        <w:rPr>
          <w:sz w:val="40"/>
          <w:szCs w:val="40"/>
        </w:rPr>
      </w:pPr>
    </w:p>
    <w:p w14:paraId="17B0A0E2" w14:textId="15D3EBE1" w:rsidR="0053114A" w:rsidRDefault="0053114A" w:rsidP="00C47046">
      <w:pPr>
        <w:rPr>
          <w:sz w:val="40"/>
          <w:szCs w:val="40"/>
        </w:rPr>
      </w:pPr>
    </w:p>
    <w:p w14:paraId="7E0CDF31" w14:textId="77777777" w:rsidR="00E73BFA" w:rsidRDefault="00E73BFA" w:rsidP="00C47046">
      <w:pPr>
        <w:rPr>
          <w:sz w:val="40"/>
          <w:szCs w:val="40"/>
        </w:rPr>
      </w:pPr>
    </w:p>
    <w:p w14:paraId="3A3BDAA1" w14:textId="772B3493" w:rsidR="0053114A" w:rsidRDefault="0053114A" w:rsidP="00C033CA">
      <w:pPr>
        <w:rPr>
          <w:sz w:val="40"/>
          <w:szCs w:val="40"/>
        </w:rPr>
      </w:pPr>
    </w:p>
    <w:tbl>
      <w:tblPr>
        <w:tblStyle w:val="Rastertabel6kleurrijk"/>
        <w:tblW w:w="9640" w:type="dxa"/>
        <w:tblInd w:w="-147" w:type="dxa"/>
        <w:tblLook w:val="04A0" w:firstRow="1" w:lastRow="0" w:firstColumn="1" w:lastColumn="0" w:noHBand="0" w:noVBand="1"/>
      </w:tblPr>
      <w:tblGrid>
        <w:gridCol w:w="1276"/>
        <w:gridCol w:w="8364"/>
      </w:tblGrid>
      <w:tr w:rsidR="0065211E" w:rsidRPr="0062082B" w14:paraId="7E33BBF0" w14:textId="77777777" w:rsidTr="00531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5BD9EBC8" w14:textId="13C8835C" w:rsidR="0065211E" w:rsidRPr="0053114A" w:rsidRDefault="0065211E" w:rsidP="0065211E">
            <w:pPr>
              <w:spacing w:line="276" w:lineRule="auto"/>
            </w:pPr>
            <w:r w:rsidRPr="0053114A">
              <w:t>Date</w:t>
            </w:r>
          </w:p>
        </w:tc>
        <w:tc>
          <w:tcPr>
            <w:tcW w:w="8364" w:type="dxa"/>
          </w:tcPr>
          <w:p w14:paraId="52372F2C" w14:textId="0A96B785" w:rsidR="0065211E" w:rsidRPr="0053114A" w:rsidRDefault="0065211E" w:rsidP="0065211E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7</w:t>
            </w:r>
            <w:r w:rsidRPr="0062082B">
              <w:t>-</w:t>
            </w:r>
            <w:r>
              <w:t>03</w:t>
            </w:r>
            <w:r w:rsidRPr="0062082B">
              <w:t>-202</w:t>
            </w:r>
            <w:r>
              <w:t>2</w:t>
            </w:r>
          </w:p>
        </w:tc>
      </w:tr>
      <w:tr w:rsidR="0053114A" w:rsidRPr="0062082B" w14:paraId="6D13351A" w14:textId="77777777" w:rsidTr="00531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21BDF17B" w14:textId="2A204C03" w:rsidR="0053114A" w:rsidRPr="0053114A" w:rsidRDefault="0053114A" w:rsidP="0053114A">
            <w:pPr>
              <w:spacing w:line="276" w:lineRule="auto"/>
            </w:pPr>
            <w:r w:rsidRPr="0053114A">
              <w:t>Version</w:t>
            </w:r>
          </w:p>
        </w:tc>
        <w:tc>
          <w:tcPr>
            <w:tcW w:w="8364" w:type="dxa"/>
          </w:tcPr>
          <w:p w14:paraId="0EE5C8F0" w14:textId="63014F04" w:rsidR="0053114A" w:rsidRPr="0053114A" w:rsidRDefault="0053114A" w:rsidP="005311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3114A">
              <w:rPr>
                <w:b/>
                <w:bCs/>
              </w:rPr>
              <w:t>0.</w:t>
            </w:r>
            <w:r w:rsidR="001859C6">
              <w:rPr>
                <w:b/>
                <w:bCs/>
              </w:rPr>
              <w:t>4</w:t>
            </w:r>
          </w:p>
        </w:tc>
      </w:tr>
      <w:tr w:rsidR="0053114A" w:rsidRPr="0062082B" w14:paraId="07B83661" w14:textId="77777777" w:rsidTr="005311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14E921C8" w14:textId="7098DC0B" w:rsidR="0053114A" w:rsidRPr="0053114A" w:rsidRDefault="0053114A" w:rsidP="0053114A">
            <w:pPr>
              <w:spacing w:line="276" w:lineRule="auto"/>
            </w:pPr>
            <w:r w:rsidRPr="0053114A">
              <w:t>State</w:t>
            </w:r>
          </w:p>
        </w:tc>
        <w:tc>
          <w:tcPr>
            <w:tcW w:w="8364" w:type="dxa"/>
          </w:tcPr>
          <w:p w14:paraId="4EC1A888" w14:textId="21BB9A00" w:rsidR="0053114A" w:rsidRPr="0053114A" w:rsidRDefault="0053114A" w:rsidP="005311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3114A">
              <w:rPr>
                <w:b/>
                <w:bCs/>
              </w:rPr>
              <w:t>In progress</w:t>
            </w:r>
          </w:p>
        </w:tc>
      </w:tr>
      <w:tr w:rsidR="0053114A" w:rsidRPr="0062082B" w14:paraId="4941D4A8" w14:textId="77777777" w:rsidTr="005311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410AD41F" w14:textId="371B7A10" w:rsidR="0053114A" w:rsidRPr="0053114A" w:rsidRDefault="0053114A" w:rsidP="0053114A">
            <w:pPr>
              <w:spacing w:line="276" w:lineRule="auto"/>
            </w:pPr>
            <w:r w:rsidRPr="0053114A">
              <w:t>Author</w:t>
            </w:r>
          </w:p>
        </w:tc>
        <w:tc>
          <w:tcPr>
            <w:tcW w:w="8364" w:type="dxa"/>
          </w:tcPr>
          <w:p w14:paraId="57787B88" w14:textId="3FD24268" w:rsidR="0053114A" w:rsidRPr="0053114A" w:rsidRDefault="0053114A" w:rsidP="0053114A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53114A">
              <w:rPr>
                <w:b/>
                <w:bCs/>
              </w:rPr>
              <w:t>Mickey Krekels</w:t>
            </w:r>
          </w:p>
        </w:tc>
      </w:tr>
      <w:tr w:rsidR="00C033CA" w:rsidRPr="0062082B" w14:paraId="0E2B7FF5" w14:textId="77777777" w:rsidTr="005311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6" w:type="dxa"/>
          </w:tcPr>
          <w:p w14:paraId="309A9D7C" w14:textId="09C689DE" w:rsidR="00C033CA" w:rsidRPr="00C033CA" w:rsidRDefault="00C033CA" w:rsidP="0053114A">
            <w:pPr>
              <w:spacing w:line="276" w:lineRule="auto"/>
            </w:pPr>
            <w:r w:rsidRPr="00C033CA">
              <w:t xml:space="preserve">Class </w:t>
            </w:r>
          </w:p>
        </w:tc>
        <w:tc>
          <w:tcPr>
            <w:tcW w:w="8364" w:type="dxa"/>
          </w:tcPr>
          <w:p w14:paraId="36985CC3" w14:textId="3F613FCE" w:rsidR="00C033CA" w:rsidRPr="0053114A" w:rsidRDefault="00C033CA" w:rsidP="0053114A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C033CA">
              <w:rPr>
                <w:b/>
                <w:bCs/>
              </w:rPr>
              <w:t>RB04</w:t>
            </w:r>
          </w:p>
        </w:tc>
      </w:tr>
    </w:tbl>
    <w:p w14:paraId="750E216A" w14:textId="01C5BC3E" w:rsidR="0053114A" w:rsidRDefault="0053114A" w:rsidP="00DE300D">
      <w:pPr>
        <w:pStyle w:val="Kop1"/>
        <w:numPr>
          <w:ilvl w:val="0"/>
          <w:numId w:val="0"/>
        </w:numPr>
      </w:pPr>
      <w:bookmarkStart w:id="0" w:name="_Toc97740243"/>
      <w:r>
        <w:lastRenderedPageBreak/>
        <w:t>Version History</w:t>
      </w:r>
      <w:bookmarkEnd w:id="0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914"/>
        <w:gridCol w:w="1355"/>
        <w:gridCol w:w="1701"/>
        <w:gridCol w:w="4252"/>
        <w:gridCol w:w="1276"/>
      </w:tblGrid>
      <w:tr w:rsidR="0053114A" w:rsidRPr="0062082B" w14:paraId="6DE0A702" w14:textId="77777777" w:rsidTr="00F452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75AEFBD" w14:textId="77777777" w:rsidR="0053114A" w:rsidRPr="0062082B" w:rsidRDefault="0053114A" w:rsidP="00F4523C">
            <w:pPr>
              <w:jc w:val="center"/>
            </w:pPr>
            <w:r w:rsidRPr="0062082B">
              <w:t>Version</w:t>
            </w:r>
          </w:p>
        </w:tc>
        <w:tc>
          <w:tcPr>
            <w:tcW w:w="1355" w:type="dxa"/>
          </w:tcPr>
          <w:p w14:paraId="56ABFB9A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Date</w:t>
            </w:r>
          </w:p>
        </w:tc>
        <w:tc>
          <w:tcPr>
            <w:tcW w:w="1701" w:type="dxa"/>
          </w:tcPr>
          <w:p w14:paraId="1EE029E6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Author(s)</w:t>
            </w:r>
          </w:p>
        </w:tc>
        <w:tc>
          <w:tcPr>
            <w:tcW w:w="4252" w:type="dxa"/>
          </w:tcPr>
          <w:p w14:paraId="18B42610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Changes</w:t>
            </w:r>
          </w:p>
        </w:tc>
        <w:tc>
          <w:tcPr>
            <w:tcW w:w="1276" w:type="dxa"/>
          </w:tcPr>
          <w:p w14:paraId="5224EE8E" w14:textId="77777777" w:rsidR="0053114A" w:rsidRPr="0062082B" w:rsidRDefault="0053114A" w:rsidP="00F452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State</w:t>
            </w:r>
          </w:p>
        </w:tc>
      </w:tr>
      <w:tr w:rsidR="0053114A" w:rsidRPr="0062082B" w14:paraId="778930C1" w14:textId="77777777" w:rsidTr="00F452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E73E75E" w14:textId="77777777" w:rsidR="0053114A" w:rsidRPr="0062082B" w:rsidRDefault="0053114A" w:rsidP="00F4523C">
            <w:r w:rsidRPr="0062082B">
              <w:t>0.1</w:t>
            </w:r>
          </w:p>
        </w:tc>
        <w:tc>
          <w:tcPr>
            <w:tcW w:w="1355" w:type="dxa"/>
          </w:tcPr>
          <w:p w14:paraId="1F7FF3DE" w14:textId="2E9DE06D" w:rsidR="0053114A" w:rsidRPr="0062082B" w:rsidRDefault="0065211E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  <w:r w:rsidR="00777A76">
              <w:t>4</w:t>
            </w:r>
            <w:r w:rsidR="0053114A" w:rsidRPr="0062082B">
              <w:t>-</w:t>
            </w:r>
            <w:r w:rsidR="0053114A">
              <w:t>0</w:t>
            </w:r>
            <w:r>
              <w:t>3</w:t>
            </w:r>
            <w:r w:rsidR="0053114A" w:rsidRPr="0062082B">
              <w:t>-202</w:t>
            </w:r>
            <w:r w:rsidR="0053114A">
              <w:t>2</w:t>
            </w:r>
          </w:p>
        </w:tc>
        <w:tc>
          <w:tcPr>
            <w:tcW w:w="1701" w:type="dxa"/>
          </w:tcPr>
          <w:p w14:paraId="0ABB42A6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Mickey Krekels</w:t>
            </w:r>
          </w:p>
        </w:tc>
        <w:tc>
          <w:tcPr>
            <w:tcW w:w="4252" w:type="dxa"/>
          </w:tcPr>
          <w:p w14:paraId="4CF89A38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Added the main structure of the document.</w:t>
            </w:r>
          </w:p>
        </w:tc>
        <w:tc>
          <w:tcPr>
            <w:tcW w:w="1276" w:type="dxa"/>
          </w:tcPr>
          <w:p w14:paraId="78412DDB" w14:textId="77777777" w:rsidR="0053114A" w:rsidRPr="0062082B" w:rsidRDefault="0053114A" w:rsidP="00F452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In progress</w:t>
            </w:r>
          </w:p>
        </w:tc>
      </w:tr>
      <w:tr w:rsidR="00777A76" w:rsidRPr="0062082B" w14:paraId="2BC8CBEC" w14:textId="77777777" w:rsidTr="00F452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6520423D" w14:textId="5EECFBCC" w:rsidR="00777A76" w:rsidRPr="0062082B" w:rsidRDefault="00777A76" w:rsidP="00777A76">
            <w:r>
              <w:t>0.2</w:t>
            </w:r>
          </w:p>
        </w:tc>
        <w:tc>
          <w:tcPr>
            <w:tcW w:w="1355" w:type="dxa"/>
          </w:tcPr>
          <w:p w14:paraId="219A0E2E" w14:textId="4FD0A5A2" w:rsidR="00777A76" w:rsidRPr="0062082B" w:rsidRDefault="00777A76" w:rsidP="00777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-04-2022</w:t>
            </w:r>
          </w:p>
        </w:tc>
        <w:tc>
          <w:tcPr>
            <w:tcW w:w="1701" w:type="dxa"/>
          </w:tcPr>
          <w:p w14:paraId="2E1EC365" w14:textId="681B464C" w:rsidR="00777A76" w:rsidRPr="0062082B" w:rsidRDefault="00777A76" w:rsidP="00777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Mickey Krekels</w:t>
            </w:r>
          </w:p>
        </w:tc>
        <w:tc>
          <w:tcPr>
            <w:tcW w:w="4252" w:type="dxa"/>
          </w:tcPr>
          <w:p w14:paraId="6D3AB482" w14:textId="4C0CA049" w:rsidR="00777A76" w:rsidRPr="0062082B" w:rsidRDefault="00777A76" w:rsidP="00777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ed the </w:t>
            </w:r>
            <w:r w:rsidRPr="00777A76">
              <w:t>Deliverables &amp; Non-deliverables</w:t>
            </w:r>
            <w:r>
              <w:t xml:space="preserve"> chapter</w:t>
            </w:r>
          </w:p>
        </w:tc>
        <w:tc>
          <w:tcPr>
            <w:tcW w:w="1276" w:type="dxa"/>
          </w:tcPr>
          <w:p w14:paraId="002BCFA0" w14:textId="775F886F" w:rsidR="00777A76" w:rsidRPr="0062082B" w:rsidRDefault="00777A76" w:rsidP="00777A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In progress</w:t>
            </w:r>
          </w:p>
        </w:tc>
      </w:tr>
      <w:tr w:rsidR="001859C6" w:rsidRPr="0062082B" w14:paraId="5735535F" w14:textId="77777777" w:rsidTr="00F452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143E950" w14:textId="39E82214" w:rsidR="001859C6" w:rsidRPr="0062082B" w:rsidRDefault="001859C6" w:rsidP="001859C6">
            <w:r>
              <w:t xml:space="preserve">0.3 </w:t>
            </w:r>
          </w:p>
        </w:tc>
        <w:tc>
          <w:tcPr>
            <w:tcW w:w="1355" w:type="dxa"/>
          </w:tcPr>
          <w:p w14:paraId="355A7C5A" w14:textId="1EE1509D" w:rsidR="001859C6" w:rsidRPr="0062082B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8-03-2022</w:t>
            </w:r>
          </w:p>
        </w:tc>
        <w:tc>
          <w:tcPr>
            <w:tcW w:w="1701" w:type="dxa"/>
          </w:tcPr>
          <w:p w14:paraId="6B615DD0" w14:textId="02A72461" w:rsidR="001859C6" w:rsidRPr="0062082B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Mickey Krekels</w:t>
            </w:r>
          </w:p>
        </w:tc>
        <w:tc>
          <w:tcPr>
            <w:tcW w:w="4252" w:type="dxa"/>
          </w:tcPr>
          <w:p w14:paraId="1158DB98" w14:textId="351EEA4A" w:rsidR="001859C6" w:rsidRPr="0062082B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inished the </w:t>
            </w:r>
            <w:r w:rsidRPr="001859C6">
              <w:t>Deliverables &amp; Non-deliverables chapter</w:t>
            </w:r>
          </w:p>
        </w:tc>
        <w:tc>
          <w:tcPr>
            <w:tcW w:w="1276" w:type="dxa"/>
          </w:tcPr>
          <w:p w14:paraId="18ED0068" w14:textId="3BD092D3" w:rsidR="001859C6" w:rsidRPr="0062082B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082B">
              <w:t>In progress</w:t>
            </w:r>
          </w:p>
        </w:tc>
      </w:tr>
      <w:tr w:rsidR="001859C6" w:rsidRPr="0062082B" w14:paraId="4B9A776D" w14:textId="77777777" w:rsidTr="00F452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4667F1CE" w14:textId="7A5EC60E" w:rsidR="001859C6" w:rsidRDefault="001859C6" w:rsidP="001859C6">
            <w:r>
              <w:t xml:space="preserve">0.4 </w:t>
            </w:r>
          </w:p>
        </w:tc>
        <w:tc>
          <w:tcPr>
            <w:tcW w:w="1355" w:type="dxa"/>
          </w:tcPr>
          <w:p w14:paraId="1CB4556A" w14:textId="5A12D74D" w:rsidR="001859C6" w:rsidRDefault="001859C6" w:rsidP="00185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8-03-2022</w:t>
            </w:r>
          </w:p>
        </w:tc>
        <w:tc>
          <w:tcPr>
            <w:tcW w:w="1701" w:type="dxa"/>
          </w:tcPr>
          <w:p w14:paraId="4D3D745C" w14:textId="1FDA78BF" w:rsidR="001859C6" w:rsidRPr="0062082B" w:rsidRDefault="001859C6" w:rsidP="00185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Mickey Krekels</w:t>
            </w:r>
          </w:p>
        </w:tc>
        <w:tc>
          <w:tcPr>
            <w:tcW w:w="4252" w:type="dxa"/>
          </w:tcPr>
          <w:p w14:paraId="49A5D7BF" w14:textId="53938067" w:rsidR="001859C6" w:rsidRPr="0062082B" w:rsidRDefault="001859C6" w:rsidP="00185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inished the chapter use cases </w:t>
            </w:r>
          </w:p>
        </w:tc>
        <w:tc>
          <w:tcPr>
            <w:tcW w:w="1276" w:type="dxa"/>
          </w:tcPr>
          <w:p w14:paraId="7A528A8F" w14:textId="5A6AAF02" w:rsidR="001859C6" w:rsidRPr="0062082B" w:rsidRDefault="001859C6" w:rsidP="00185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2082B">
              <w:t>In progress</w:t>
            </w:r>
          </w:p>
        </w:tc>
      </w:tr>
      <w:tr w:rsidR="001859C6" w:rsidRPr="0062082B" w14:paraId="34B5D426" w14:textId="77777777" w:rsidTr="00F452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</w:tcPr>
          <w:p w14:paraId="5F555DE6" w14:textId="77777777" w:rsidR="001859C6" w:rsidRDefault="001859C6" w:rsidP="001859C6"/>
        </w:tc>
        <w:tc>
          <w:tcPr>
            <w:tcW w:w="1355" w:type="dxa"/>
          </w:tcPr>
          <w:p w14:paraId="690026FB" w14:textId="77777777" w:rsidR="001859C6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701" w:type="dxa"/>
          </w:tcPr>
          <w:p w14:paraId="45E450A3" w14:textId="77777777" w:rsidR="001859C6" w:rsidRPr="0062082B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52" w:type="dxa"/>
          </w:tcPr>
          <w:p w14:paraId="62F654CE" w14:textId="77777777" w:rsidR="001859C6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</w:tcPr>
          <w:p w14:paraId="1F2049A4" w14:textId="77777777" w:rsidR="001859C6" w:rsidRPr="0062082B" w:rsidRDefault="001859C6" w:rsidP="00185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3CC4931" w14:textId="4EDB4D71" w:rsidR="006614D2" w:rsidRDefault="0053114A">
      <w:r w:rsidRPr="0062082B">
        <w:br w:type="page"/>
      </w:r>
    </w:p>
    <w:p w14:paraId="2ED09791" w14:textId="127A9C3C" w:rsidR="006614D2" w:rsidRDefault="006614D2" w:rsidP="006614D2">
      <w:pPr>
        <w:pStyle w:val="Kop1"/>
        <w:numPr>
          <w:ilvl w:val="0"/>
          <w:numId w:val="0"/>
        </w:numPr>
        <w:ind w:left="432" w:hanging="432"/>
      </w:pPr>
      <w:bookmarkStart w:id="1" w:name="_Toc97740244"/>
      <w:r>
        <w:lastRenderedPageBreak/>
        <w:t>PREFACE</w:t>
      </w:r>
      <w:bookmarkEnd w:id="1"/>
    </w:p>
    <w:p w14:paraId="4168C028" w14:textId="277797AE" w:rsidR="00FB7B1E" w:rsidRDefault="00FB7B1E" w:rsidP="006614D2">
      <w:r w:rsidRPr="00FB7B1E">
        <w:t xml:space="preserve">This project is made for the Fontys semester-6 personal assignment. The goal is to make a streaming service clone with </w:t>
      </w:r>
      <w:r w:rsidR="004A7D8D">
        <w:t xml:space="preserve">a </w:t>
      </w:r>
      <w:r w:rsidRPr="00FB7B1E">
        <w:t xml:space="preserve">strong inspiration from the platform Netflix. This </w:t>
      </w:r>
      <w:r w:rsidR="004A7D8D">
        <w:t>clone</w:t>
      </w:r>
      <w:r w:rsidRPr="00FB7B1E">
        <w:t xml:space="preserve"> will be called </w:t>
      </w:r>
      <w:proofErr w:type="spellStart"/>
      <w:r w:rsidRPr="00FB7B1E">
        <w:t>Micflix</w:t>
      </w:r>
      <w:proofErr w:type="spellEnd"/>
      <w:r w:rsidRPr="00FB7B1E">
        <w:t xml:space="preserve"> and the final version </w:t>
      </w:r>
      <w:r w:rsidR="004A7D8D">
        <w:t xml:space="preserve">of the project </w:t>
      </w:r>
      <w:r w:rsidRPr="00FB7B1E">
        <w:t>will be of enterprise quality.</w:t>
      </w:r>
      <w:r>
        <w:t xml:space="preserve"> </w:t>
      </w:r>
    </w:p>
    <w:p w14:paraId="1E811B6B" w14:textId="44B1D495" w:rsidR="00FB7B1E" w:rsidRDefault="00FB7B1E" w:rsidP="006614D2">
      <w:r>
        <w:t xml:space="preserve">This </w:t>
      </w:r>
      <w:r w:rsidR="004A7D8D">
        <w:t>a</w:t>
      </w:r>
      <w:r w:rsidRPr="00FB7B1E">
        <w:t xml:space="preserve">nalysis </w:t>
      </w:r>
      <w:r>
        <w:t xml:space="preserve">document serves as the main </w:t>
      </w:r>
      <w:r w:rsidR="004A7D8D">
        <w:t xml:space="preserve">requirements </w:t>
      </w:r>
      <w:r>
        <w:t xml:space="preserve">description of the project. Each of the functional requirements will be coupled to a use case, where the overall steps and problems will be described. </w:t>
      </w:r>
      <w:r w:rsidR="004A7D8D">
        <w:t>T</w:t>
      </w:r>
      <w:r>
        <w:t>he non-functional requirements</w:t>
      </w:r>
      <w:r w:rsidR="004A7D8D">
        <w:t xml:space="preserve"> will be categorized based on their type and for each, there will be a requirement added. At the end of the a</w:t>
      </w:r>
      <w:r w:rsidR="004A7D8D" w:rsidRPr="00FB7B1E">
        <w:t>nalysis</w:t>
      </w:r>
      <w:r w:rsidR="004A7D8D">
        <w:t>, there will be a final conclusion.</w:t>
      </w:r>
    </w:p>
    <w:p w14:paraId="235C63FA" w14:textId="1FD3E190" w:rsidR="0053114A" w:rsidRPr="00FB7B1E" w:rsidRDefault="00FB7B1E" w:rsidP="006614D2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  <w:lang w:val="nl-NL"/>
        </w:rPr>
        <w:id w:val="1111100658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3D34913A" w14:textId="68E173A2" w:rsidR="002E0B4C" w:rsidRDefault="002E0B4C" w:rsidP="005B717E">
          <w:pPr>
            <w:pStyle w:val="Kopvaninhoudsopgave"/>
            <w:numPr>
              <w:ilvl w:val="0"/>
              <w:numId w:val="0"/>
            </w:numPr>
            <w:ind w:left="432" w:hanging="432"/>
          </w:pPr>
          <w:proofErr w:type="spellStart"/>
          <w:r>
            <w:rPr>
              <w:lang w:val="nl-NL"/>
            </w:rPr>
            <w:t>Table</w:t>
          </w:r>
          <w:proofErr w:type="spellEnd"/>
          <w:r>
            <w:rPr>
              <w:lang w:val="nl-NL"/>
            </w:rPr>
            <w:t xml:space="preserve"> of content</w:t>
          </w:r>
        </w:p>
        <w:p w14:paraId="58E2F691" w14:textId="4C77AD43" w:rsidR="006D4D32" w:rsidRDefault="002E0B4C">
          <w:pPr>
            <w:pStyle w:val="Inhopg1"/>
            <w:tabs>
              <w:tab w:val="right" w:leader="dot" w:pos="9062"/>
            </w:tabs>
            <w:rPr>
              <w:noProof/>
              <w:lang w:val="nl-NL"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740243" w:history="1">
            <w:r w:rsidR="006D4D32" w:rsidRPr="00E151A5">
              <w:rPr>
                <w:rStyle w:val="Hyperlink"/>
                <w:noProof/>
              </w:rPr>
              <w:t>Version History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3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2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161A0FE4" w14:textId="220D68E2" w:rsidR="006D4D32" w:rsidRDefault="000618B4">
          <w:pPr>
            <w:pStyle w:val="Inhopg1"/>
            <w:tabs>
              <w:tab w:val="right" w:leader="dot" w:pos="9062"/>
            </w:tabs>
            <w:rPr>
              <w:noProof/>
              <w:lang w:val="nl-NL" w:eastAsia="nl-NL"/>
            </w:rPr>
          </w:pPr>
          <w:hyperlink w:anchor="_Toc97740244" w:history="1">
            <w:r w:rsidR="006D4D32" w:rsidRPr="00E151A5">
              <w:rPr>
                <w:rStyle w:val="Hyperlink"/>
                <w:noProof/>
              </w:rPr>
              <w:t>PREFACE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4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3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00E050EF" w14:textId="1CA6168A" w:rsidR="006D4D32" w:rsidRDefault="000618B4">
          <w:pPr>
            <w:pStyle w:val="Inhopg1"/>
            <w:tabs>
              <w:tab w:val="left" w:pos="440"/>
              <w:tab w:val="right" w:leader="dot" w:pos="9062"/>
            </w:tabs>
            <w:rPr>
              <w:noProof/>
              <w:lang w:val="nl-NL" w:eastAsia="nl-NL"/>
            </w:rPr>
          </w:pPr>
          <w:hyperlink w:anchor="_Toc97740245" w:history="1">
            <w:r w:rsidR="006D4D32" w:rsidRPr="00E151A5">
              <w:rPr>
                <w:rStyle w:val="Hyperlink"/>
                <w:noProof/>
              </w:rPr>
              <w:t>1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requirements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5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5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388D8FA8" w14:textId="398B0E9F" w:rsidR="006D4D32" w:rsidRDefault="000618B4">
          <w:pPr>
            <w:pStyle w:val="Inhopg2"/>
            <w:tabs>
              <w:tab w:val="left" w:pos="880"/>
              <w:tab w:val="right" w:leader="dot" w:pos="9062"/>
            </w:tabs>
            <w:rPr>
              <w:noProof/>
              <w:lang w:val="nl-NL" w:eastAsia="nl-NL"/>
            </w:rPr>
          </w:pPr>
          <w:hyperlink w:anchor="_Toc97740246" w:history="1">
            <w:r w:rsidR="006D4D32" w:rsidRPr="00E151A5">
              <w:rPr>
                <w:rStyle w:val="Hyperlink"/>
                <w:noProof/>
              </w:rPr>
              <w:t>1.1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Deliverables &amp; Non-deliverables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6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5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29CCE7AA" w14:textId="1DDC1A90" w:rsidR="006D4D32" w:rsidRDefault="000618B4">
          <w:pPr>
            <w:pStyle w:val="Inhopg2"/>
            <w:tabs>
              <w:tab w:val="left" w:pos="880"/>
              <w:tab w:val="right" w:leader="dot" w:pos="9062"/>
            </w:tabs>
            <w:rPr>
              <w:noProof/>
              <w:lang w:val="nl-NL" w:eastAsia="nl-NL"/>
            </w:rPr>
          </w:pPr>
          <w:hyperlink w:anchor="_Toc97740247" w:history="1">
            <w:r w:rsidR="006D4D32" w:rsidRPr="00E151A5">
              <w:rPr>
                <w:rStyle w:val="Hyperlink"/>
                <w:noProof/>
              </w:rPr>
              <w:t>1.2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requirement Usecases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7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6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34E03C93" w14:textId="3D2E4B68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48" w:history="1">
            <w:r w:rsidR="006D4D32" w:rsidRPr="00E151A5">
              <w:rPr>
                <w:rStyle w:val="Hyperlink"/>
                <w:noProof/>
              </w:rPr>
              <w:t>1.2.1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Login User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8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6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1980A8C0" w14:textId="3AA9DB01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49" w:history="1">
            <w:r w:rsidR="006D4D32" w:rsidRPr="00E151A5">
              <w:rPr>
                <w:rStyle w:val="Hyperlink"/>
                <w:noProof/>
              </w:rPr>
              <w:t>1.2.2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Register User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49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6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77D67CF4" w14:textId="790B2F60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0" w:history="1">
            <w:r w:rsidR="006D4D32" w:rsidRPr="00E151A5">
              <w:rPr>
                <w:rStyle w:val="Hyperlink"/>
                <w:noProof/>
              </w:rPr>
              <w:t>1.2.3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Update User data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0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7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7A84871C" w14:textId="3627A41E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1" w:history="1">
            <w:r w:rsidR="006D4D32" w:rsidRPr="00E151A5">
              <w:rPr>
                <w:rStyle w:val="Hyperlink"/>
                <w:noProof/>
              </w:rPr>
              <w:t>1.2.4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Selection of movies based on the date added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1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7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494041B8" w14:textId="3234CFDE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2" w:history="1">
            <w:r w:rsidR="006D4D32" w:rsidRPr="00E151A5">
              <w:rPr>
                <w:rStyle w:val="Hyperlink"/>
                <w:noProof/>
              </w:rPr>
              <w:t>1.2.5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Selection of movies based on last watched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2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7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4126161F" w14:textId="6C520891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3" w:history="1">
            <w:r w:rsidR="006D4D32" w:rsidRPr="00E151A5">
              <w:rPr>
                <w:rStyle w:val="Hyperlink"/>
                <w:noProof/>
              </w:rPr>
              <w:t>1.2.6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Pause video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3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8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6D2B7AC7" w14:textId="20186329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4" w:history="1">
            <w:r w:rsidR="006D4D32" w:rsidRPr="00E151A5">
              <w:rPr>
                <w:rStyle w:val="Hyperlink"/>
                <w:noProof/>
              </w:rPr>
              <w:t>1.2.7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Select resolution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4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8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38120421" w14:textId="75E5B990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5" w:history="1">
            <w:r w:rsidR="006D4D32" w:rsidRPr="00E151A5">
              <w:rPr>
                <w:rStyle w:val="Hyperlink"/>
                <w:noProof/>
              </w:rPr>
              <w:t>1.2.8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Download a selected movie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5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8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263525C1" w14:textId="30577374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6" w:history="1">
            <w:r w:rsidR="006D4D32" w:rsidRPr="00E151A5">
              <w:rPr>
                <w:rStyle w:val="Hyperlink"/>
                <w:noProof/>
              </w:rPr>
              <w:t>1.2.9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Notification when a new movie is available.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6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9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5FF626B1" w14:textId="0C6B7D0E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7" w:history="1">
            <w:r w:rsidR="006D4D32" w:rsidRPr="00E151A5">
              <w:rPr>
                <w:rStyle w:val="Hyperlink"/>
                <w:noProof/>
              </w:rPr>
              <w:t>1.2.10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Movie recommendations based on previously watched movies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7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9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01373C61" w14:textId="169E4E11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8" w:history="1">
            <w:r w:rsidR="006D4D32" w:rsidRPr="00E151A5">
              <w:rPr>
                <w:rStyle w:val="Hyperlink"/>
                <w:noProof/>
              </w:rPr>
              <w:t>1.2.11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Filter movies based on genre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8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9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3F14142E" w14:textId="4C0941FE" w:rsidR="006D4D32" w:rsidRDefault="000618B4">
          <w:pPr>
            <w:pStyle w:val="Inhopg3"/>
            <w:tabs>
              <w:tab w:val="left" w:pos="1320"/>
              <w:tab w:val="right" w:leader="dot" w:pos="9062"/>
            </w:tabs>
            <w:rPr>
              <w:noProof/>
              <w:lang w:val="nl-NL" w:eastAsia="nl-NL"/>
            </w:rPr>
          </w:pPr>
          <w:hyperlink w:anchor="_Toc97740259" w:history="1">
            <w:r w:rsidR="006D4D32" w:rsidRPr="00E151A5">
              <w:rPr>
                <w:rStyle w:val="Hyperlink"/>
                <w:noProof/>
              </w:rPr>
              <w:t>1.2.12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Filter movies based on name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59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10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0056F25F" w14:textId="6ADBC6BF" w:rsidR="006D4D32" w:rsidRDefault="000618B4">
          <w:pPr>
            <w:pStyle w:val="Inhopg1"/>
            <w:tabs>
              <w:tab w:val="left" w:pos="440"/>
              <w:tab w:val="right" w:leader="dot" w:pos="9062"/>
            </w:tabs>
            <w:rPr>
              <w:noProof/>
              <w:lang w:val="nl-NL" w:eastAsia="nl-NL"/>
            </w:rPr>
          </w:pPr>
          <w:hyperlink w:anchor="_Toc97740260" w:history="1">
            <w:r w:rsidR="006D4D32" w:rsidRPr="00E151A5">
              <w:rPr>
                <w:rStyle w:val="Hyperlink"/>
                <w:noProof/>
              </w:rPr>
              <w:t>2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</w:rPr>
              <w:t>Conclusion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60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11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229CD44C" w14:textId="735D37AE" w:rsidR="006D4D32" w:rsidRDefault="000618B4">
          <w:pPr>
            <w:pStyle w:val="Inhopg1"/>
            <w:tabs>
              <w:tab w:val="left" w:pos="440"/>
              <w:tab w:val="right" w:leader="dot" w:pos="9062"/>
            </w:tabs>
            <w:rPr>
              <w:noProof/>
              <w:lang w:val="nl-NL" w:eastAsia="nl-NL"/>
            </w:rPr>
          </w:pPr>
          <w:hyperlink w:anchor="_Toc97740261" w:history="1">
            <w:r w:rsidR="006D4D32" w:rsidRPr="00E151A5">
              <w:rPr>
                <w:rStyle w:val="Hyperlink"/>
                <w:noProof/>
              </w:rPr>
              <w:t>3</w:t>
            </w:r>
            <w:r w:rsidR="006D4D32">
              <w:rPr>
                <w:noProof/>
                <w:lang w:val="nl-NL" w:eastAsia="nl-NL"/>
              </w:rPr>
              <w:tab/>
            </w:r>
            <w:r w:rsidR="006D4D32" w:rsidRPr="00E151A5">
              <w:rPr>
                <w:rStyle w:val="Hyperlink"/>
                <w:noProof/>
                <w:lang w:val="nl-NL"/>
              </w:rPr>
              <w:t>Bibliografie</w:t>
            </w:r>
            <w:r w:rsidR="006D4D32">
              <w:rPr>
                <w:noProof/>
                <w:webHidden/>
              </w:rPr>
              <w:tab/>
            </w:r>
            <w:r w:rsidR="006D4D32">
              <w:rPr>
                <w:noProof/>
                <w:webHidden/>
              </w:rPr>
              <w:fldChar w:fldCharType="begin"/>
            </w:r>
            <w:r w:rsidR="006D4D32">
              <w:rPr>
                <w:noProof/>
                <w:webHidden/>
              </w:rPr>
              <w:instrText xml:space="preserve"> PAGEREF _Toc97740261 \h </w:instrText>
            </w:r>
            <w:r w:rsidR="006D4D32">
              <w:rPr>
                <w:noProof/>
                <w:webHidden/>
              </w:rPr>
            </w:r>
            <w:r w:rsidR="006D4D32">
              <w:rPr>
                <w:noProof/>
                <w:webHidden/>
              </w:rPr>
              <w:fldChar w:fldCharType="separate"/>
            </w:r>
            <w:r w:rsidR="006D4D32">
              <w:rPr>
                <w:noProof/>
                <w:webHidden/>
              </w:rPr>
              <w:t>12</w:t>
            </w:r>
            <w:r w:rsidR="006D4D32">
              <w:rPr>
                <w:noProof/>
                <w:webHidden/>
              </w:rPr>
              <w:fldChar w:fldCharType="end"/>
            </w:r>
          </w:hyperlink>
        </w:p>
        <w:p w14:paraId="24B43212" w14:textId="75891A69" w:rsidR="002E0B4C" w:rsidRDefault="002E0B4C">
          <w:r>
            <w:rPr>
              <w:b/>
              <w:bCs/>
            </w:rPr>
            <w:fldChar w:fldCharType="end"/>
          </w:r>
        </w:p>
      </w:sdtContent>
    </w:sdt>
    <w:p w14:paraId="19D339BE" w14:textId="549AB3AD" w:rsidR="0053114A" w:rsidRDefault="0053114A" w:rsidP="0053114A"/>
    <w:p w14:paraId="4DEBC49F" w14:textId="68E2DA41" w:rsidR="00C033CA" w:rsidRDefault="00C033CA" w:rsidP="0053114A"/>
    <w:p w14:paraId="61DBEF4A" w14:textId="4D77D781" w:rsidR="00C033CA" w:rsidRDefault="00C033CA" w:rsidP="0053114A"/>
    <w:p w14:paraId="09933FBE" w14:textId="71010143" w:rsidR="00C033CA" w:rsidRDefault="00C033CA" w:rsidP="0053114A"/>
    <w:p w14:paraId="4E9A4BBE" w14:textId="1058A127" w:rsidR="00C033CA" w:rsidRDefault="00C033CA" w:rsidP="0053114A"/>
    <w:p w14:paraId="332B0293" w14:textId="140E9E17" w:rsidR="00C033CA" w:rsidRDefault="00C033CA" w:rsidP="0053114A"/>
    <w:p w14:paraId="0FD3A649" w14:textId="459EEE66" w:rsidR="00C033CA" w:rsidRDefault="00C033CA" w:rsidP="0053114A"/>
    <w:p w14:paraId="54CFF647" w14:textId="75AA7BE7" w:rsidR="006614D2" w:rsidRDefault="000853B2" w:rsidP="00C033CA">
      <w:r>
        <w:br w:type="page"/>
      </w:r>
    </w:p>
    <w:p w14:paraId="5C837C07" w14:textId="40DC583E" w:rsidR="00D94465" w:rsidRDefault="00E076F3" w:rsidP="005B717E">
      <w:pPr>
        <w:pStyle w:val="Kop1"/>
      </w:pPr>
      <w:bookmarkStart w:id="2" w:name="_Toc97740245"/>
      <w:r w:rsidRPr="006614D2">
        <w:lastRenderedPageBreak/>
        <w:t>requirements</w:t>
      </w:r>
      <w:bookmarkEnd w:id="2"/>
    </w:p>
    <w:p w14:paraId="3C99D3B4" w14:textId="77777777" w:rsidR="006418B2" w:rsidRDefault="006418B2" w:rsidP="006418B2">
      <w:pPr>
        <w:pStyle w:val="Kop2"/>
      </w:pPr>
      <w:bookmarkStart w:id="3" w:name="_Toc97740246"/>
      <w:r w:rsidRPr="006418B2">
        <w:t>Deliverables &amp; Non-deliverables</w:t>
      </w:r>
      <w:bookmarkEnd w:id="3"/>
      <w:r w:rsidRPr="006418B2">
        <w:t xml:space="preserve">   </w:t>
      </w:r>
    </w:p>
    <w:tbl>
      <w:tblPr>
        <w:tblpPr w:leftFromText="141" w:rightFromText="141" w:vertAnchor="text" w:horzAnchor="margin" w:tblpY="669"/>
        <w:tblW w:w="93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"/>
        <w:gridCol w:w="5152"/>
        <w:gridCol w:w="810"/>
        <w:gridCol w:w="863"/>
        <w:gridCol w:w="733"/>
        <w:gridCol w:w="913"/>
      </w:tblGrid>
      <w:tr w:rsidR="00367858" w:rsidRPr="00C971CD" w14:paraId="1F4BD57A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</w:tcPr>
          <w:p w14:paraId="5A24F625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Index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5703D03E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Functional requirements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4858BC74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Must 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0F42977E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Should </w:t>
            </w: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08BA7F17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Could </w:t>
            </w: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75AA3F50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Won’t </w:t>
            </w:r>
          </w:p>
        </w:tc>
      </w:tr>
      <w:tr w:rsidR="00367858" w:rsidRPr="00C971CD" w14:paraId="1DA20A37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</w:tcPr>
          <w:p w14:paraId="3B497513" w14:textId="2C198E7F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AC414B">
              <w:rPr>
                <w:rFonts w:eastAsia="Times New Roman" w:cstheme="minorHAnsi"/>
                <w:lang w:eastAsia="nl-NL"/>
              </w:rPr>
              <w:t>FR-1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C1D25E2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is able to register an account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5543099F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7D4ED49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0E9FB8CD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auto"/>
            <w:hideMark/>
          </w:tcPr>
          <w:p w14:paraId="20815B8E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</w:p>
        </w:tc>
      </w:tr>
      <w:tr w:rsidR="00367858" w:rsidRPr="00C971CD" w14:paraId="7E1621EE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C6E9939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2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69F91737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is able to login to his account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13FC8E65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5AEF845E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31B5F586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  <w:hideMark/>
          </w:tcPr>
          <w:p w14:paraId="2C98D452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</w:p>
        </w:tc>
      </w:tr>
      <w:tr w:rsidR="00367858" w:rsidRPr="00C971CD" w14:paraId="69A14C45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220A6FD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3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29B317BF" w14:textId="05635AA9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 xml:space="preserve">User can </w:t>
            </w:r>
            <w:r>
              <w:rPr>
                <w:rFonts w:eastAsia="Times New Roman" w:cstheme="minorHAnsi"/>
                <w:lang w:val="en-US" w:eastAsia="nl-NL"/>
              </w:rPr>
              <w:t>update the</w:t>
            </w:r>
            <w:r w:rsidR="00DF3C86">
              <w:rPr>
                <w:rFonts w:eastAsia="Times New Roman" w:cstheme="minorHAnsi"/>
                <w:lang w:val="en-US" w:eastAsia="nl-NL"/>
              </w:rPr>
              <w:t>ir</w:t>
            </w:r>
            <w:r>
              <w:rPr>
                <w:rFonts w:eastAsia="Times New Roman" w:cstheme="minorHAnsi"/>
                <w:lang w:val="en-US" w:eastAsia="nl-NL"/>
              </w:rPr>
              <w:t xml:space="preserve"> user data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6A2BA13" w14:textId="77777777" w:rsidR="00367858" w:rsidRPr="00DF3C8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BC953E1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5A3A493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>
              <w:rPr>
                <w:rFonts w:eastAsia="Times New Roman" w:cstheme="minorHAnsi"/>
                <w:b/>
                <w:bCs/>
                <w:lang w:val="en-US" w:eastAsia="nl-NL"/>
              </w:rPr>
              <w:t>X</w:t>
            </w: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1ED59F7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</w:tr>
      <w:tr w:rsidR="00367858" w:rsidRPr="00C971CD" w14:paraId="7FC51201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BF7D05A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4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1D00EC02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851455">
              <w:rPr>
                <w:rFonts w:eastAsia="Times New Roman" w:cstheme="minorHAnsi"/>
                <w:lang w:val="en-US" w:eastAsia="nl-NL"/>
              </w:rPr>
              <w:t>User can view a selection of movies based on the date added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76ABE00" w14:textId="77777777" w:rsidR="00367858" w:rsidRPr="00AC67CB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507E575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AFAA313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C4F0D7B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</w:tr>
      <w:tr w:rsidR="00367858" w:rsidRPr="00C971CD" w14:paraId="1E85458B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4650A6FA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5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F228CFB" w14:textId="77777777" w:rsidR="00367858" w:rsidRPr="00851455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can view a selection of movies based on last watched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0B872997" w14:textId="77777777" w:rsidR="00367858" w:rsidRPr="00851455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B53465E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24BF6D0D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EC74A96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</w:tr>
      <w:tr w:rsidR="00367858" w:rsidRPr="00C971CD" w14:paraId="438FFCC5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9C9B24B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6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9C9EE6B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can pause the selected movi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2CC4C6C" w14:textId="77777777" w:rsidR="00367858" w:rsidRPr="00AC67CB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529CA4FF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5E72BBB4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297C5E6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</w:tr>
      <w:tr w:rsidR="00367858" w:rsidRPr="00C971CD" w14:paraId="5BBD6FC7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05E0E0EB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7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F215890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can change the resolution of the selected movi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D4F40D6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4477383F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2CB58EF2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4C39AD62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</w:tr>
      <w:tr w:rsidR="00367858" w:rsidRPr="00C971CD" w14:paraId="54405BFD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0D7603B5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8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0378E523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can download a selected movi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FFB33E6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302E3A1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50E398F7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67010C6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</w:tr>
      <w:tr w:rsidR="00367858" w:rsidRPr="00C971CD" w14:paraId="6344122F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4415CD81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9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379AA7A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gets a notification on their application when a new movie is available.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D8DD147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04A26B29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5F5B99E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EDEC54E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</w:tr>
      <w:tr w:rsidR="00367858" w:rsidRPr="00C971CD" w14:paraId="0D56A638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57A6E8A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1</w:t>
            </w:r>
            <w:r>
              <w:rPr>
                <w:rFonts w:eastAsia="Times New Roman" w:cstheme="minorHAnsi"/>
                <w:lang w:eastAsia="nl-NL"/>
              </w:rPr>
              <w:t>0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04EF7955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gets a selection of movie recommendations based on previously watched movies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20E5325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2A98A529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3D04CCF8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C380CF9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</w:tr>
      <w:tr w:rsidR="00367858" w:rsidRPr="00C971CD" w14:paraId="5AA806E8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0336C43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11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FCD2FD6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can filter movies based on nam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DB11B5A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E733A23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58A46E0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4CDEA73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</w:tr>
      <w:tr w:rsidR="00367858" w:rsidRPr="00C971CD" w14:paraId="4D2AC009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7B1DD6E8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12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42CA8050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  <w:r w:rsidRPr="00777A76">
              <w:rPr>
                <w:rFonts w:eastAsia="Times New Roman" w:cstheme="minorHAnsi"/>
                <w:lang w:val="en-US" w:eastAsia="nl-NL"/>
              </w:rPr>
              <w:t>User can filter movies based on genr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6DA9449E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11BA4D26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332E6613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BFBFBF" w:themeFill="background1" w:themeFillShade="BF"/>
          </w:tcPr>
          <w:p w14:paraId="160EB462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</w:tr>
      <w:tr w:rsidR="00367858" w:rsidRPr="00C971CD" w14:paraId="1A0D56ED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7C15E817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eastAsia="nl-NL"/>
              </w:rPr>
            </w:pP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F75BDDA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lang w:val="en-US" w:eastAsia="nl-NL"/>
              </w:rPr>
            </w:pP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3014C02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3CDAD49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747DAB13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418E4C7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lang w:eastAsia="nl-NL"/>
              </w:rPr>
            </w:pPr>
          </w:p>
        </w:tc>
      </w:tr>
    </w:tbl>
    <w:p w14:paraId="7C1F0ADD" w14:textId="6F5C2E25" w:rsidR="005C3D36" w:rsidRPr="00777A76" w:rsidRDefault="006418B2" w:rsidP="00C971CD">
      <w:pPr>
        <w:pStyle w:val="Geenafstand"/>
        <w:rPr>
          <w:rFonts w:eastAsia="Times New Roman"/>
          <w:lang w:val="en-US" w:eastAsia="nl-NL"/>
        </w:rPr>
      </w:pPr>
      <w:r w:rsidRPr="00777A76">
        <w:rPr>
          <w:rFonts w:eastAsia="Times New Roman"/>
          <w:lang w:val="en-US" w:eastAsia="nl-NL"/>
        </w:rPr>
        <w:t>Th</w:t>
      </w:r>
      <w:r w:rsidR="00C971CD" w:rsidRPr="00777A76">
        <w:rPr>
          <w:rFonts w:eastAsia="Times New Roman"/>
          <w:lang w:val="en-US" w:eastAsia="nl-NL"/>
        </w:rPr>
        <w:t>ese</w:t>
      </w:r>
      <w:r w:rsidRPr="00777A76">
        <w:rPr>
          <w:rFonts w:eastAsia="Times New Roman"/>
          <w:lang w:val="en-US" w:eastAsia="nl-NL"/>
        </w:rPr>
        <w:t xml:space="preserve"> tables show all the deliverables &amp; non-deliverables of this project, all the requirements will be</w:t>
      </w:r>
      <w:r w:rsidRPr="00777A76">
        <w:rPr>
          <w:rFonts w:eastAsia="Times New Roman"/>
          <w:b/>
          <w:bCs/>
          <w:lang w:val="en-US" w:eastAsia="nl-NL"/>
        </w:rPr>
        <w:t xml:space="preserve"> </w:t>
      </w:r>
      <w:r w:rsidRPr="00777A76">
        <w:rPr>
          <w:rFonts w:eastAsia="Times New Roman"/>
          <w:lang w:val="en-US" w:eastAsia="nl-NL"/>
        </w:rPr>
        <w:t xml:space="preserve">prioritized using the </w:t>
      </w:r>
      <w:proofErr w:type="spellStart"/>
      <w:r w:rsidRPr="00777A76">
        <w:rPr>
          <w:rFonts w:eastAsia="Times New Roman"/>
          <w:lang w:val="en-US" w:eastAsia="nl-NL"/>
        </w:rPr>
        <w:t>MoSCoW</w:t>
      </w:r>
      <w:proofErr w:type="spellEnd"/>
      <w:r w:rsidRPr="00777A76">
        <w:rPr>
          <w:rFonts w:eastAsia="Times New Roman"/>
          <w:lang w:val="en-US" w:eastAsia="nl-NL"/>
        </w:rPr>
        <w:t xml:space="preserve"> technique</w:t>
      </w:r>
      <w:sdt>
        <w:sdtPr>
          <w:rPr>
            <w:rFonts w:eastAsia="Times New Roman"/>
            <w:lang w:eastAsia="nl-NL"/>
          </w:rPr>
          <w:id w:val="-625536901"/>
          <w:citation/>
        </w:sdtPr>
        <w:sdtEndPr/>
        <w:sdtContent>
          <w:r>
            <w:rPr>
              <w:rFonts w:eastAsia="Times New Roman"/>
              <w:lang w:eastAsia="nl-NL"/>
            </w:rPr>
            <w:fldChar w:fldCharType="begin"/>
          </w:r>
          <w:r w:rsidRPr="006418B2">
            <w:rPr>
              <w:rFonts w:eastAsia="Times New Roman"/>
              <w:lang w:val="en-US" w:eastAsia="nl-NL"/>
            </w:rPr>
            <w:instrText xml:space="preserve"> CITATION Han08 \l 1043 </w:instrText>
          </w:r>
          <w:r>
            <w:rPr>
              <w:rFonts w:eastAsia="Times New Roman"/>
              <w:lang w:eastAsia="nl-NL"/>
            </w:rPr>
            <w:fldChar w:fldCharType="separate"/>
          </w:r>
          <w:r w:rsidR="006D4D32">
            <w:rPr>
              <w:rFonts w:eastAsia="Times New Roman"/>
              <w:noProof/>
              <w:lang w:val="en-US" w:eastAsia="nl-NL"/>
            </w:rPr>
            <w:t xml:space="preserve"> </w:t>
          </w:r>
          <w:r w:rsidR="006D4D32" w:rsidRPr="006D4D32">
            <w:rPr>
              <w:rFonts w:eastAsia="Times New Roman"/>
              <w:noProof/>
              <w:lang w:val="en-US" w:eastAsia="nl-NL"/>
            </w:rPr>
            <w:t>(1)</w:t>
          </w:r>
          <w:r>
            <w:rPr>
              <w:rFonts w:eastAsia="Times New Roman"/>
              <w:lang w:eastAsia="nl-NL"/>
            </w:rPr>
            <w:fldChar w:fldCharType="end"/>
          </w:r>
        </w:sdtContent>
      </w:sdt>
      <w:r w:rsidRPr="00777A76">
        <w:rPr>
          <w:rFonts w:eastAsia="Times New Roman"/>
          <w:lang w:val="en-US" w:eastAsia="nl-NL"/>
        </w:rPr>
        <w:t>.</w:t>
      </w:r>
    </w:p>
    <w:p w14:paraId="18AB5B8D" w14:textId="00E3EFEA" w:rsidR="00367858" w:rsidRDefault="00367858" w:rsidP="00C971CD">
      <w:pPr>
        <w:pStyle w:val="Geenafstand"/>
        <w:rPr>
          <w:rFonts w:cstheme="minorHAnsi"/>
          <w:lang w:val="en-US"/>
        </w:rPr>
      </w:pPr>
    </w:p>
    <w:p w14:paraId="4377A69F" w14:textId="77777777" w:rsidR="00367858" w:rsidRPr="00367858" w:rsidRDefault="00367858" w:rsidP="00C971CD">
      <w:pPr>
        <w:pStyle w:val="Geenafstand"/>
        <w:rPr>
          <w:rFonts w:cstheme="minorHAnsi"/>
          <w:lang w:val="en-US"/>
        </w:rPr>
      </w:pPr>
    </w:p>
    <w:tbl>
      <w:tblPr>
        <w:tblpPr w:leftFromText="141" w:rightFromText="141" w:vertAnchor="text" w:horzAnchor="margin" w:tblpY="105"/>
        <w:tblW w:w="93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"/>
        <w:gridCol w:w="5152"/>
        <w:gridCol w:w="810"/>
        <w:gridCol w:w="863"/>
        <w:gridCol w:w="733"/>
        <w:gridCol w:w="913"/>
      </w:tblGrid>
      <w:tr w:rsidR="00367858" w:rsidRPr="00C971CD" w14:paraId="49138A01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</w:tcPr>
          <w:p w14:paraId="2342B857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lang w:val="en-GB"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val="en-GB" w:eastAsia="nl-NL"/>
              </w:rPr>
              <w:t>Index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51A6B8AC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val="en-GB" w:eastAsia="nl-NL"/>
              </w:rPr>
              <w:t>Non-Functional requirements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04077AE0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val="en-GB" w:eastAsia="nl-NL"/>
              </w:rPr>
              <w:t>Must</w:t>
            </w:r>
            <w:r w:rsidRPr="00C971CD">
              <w:rPr>
                <w:rFonts w:eastAsia="Times New Roman" w:cstheme="minorHAnsi"/>
                <w:b/>
                <w:bCs/>
                <w:lang w:eastAsia="nl-NL"/>
              </w:rPr>
              <w:t> 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2E01956E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val="en-GB" w:eastAsia="nl-NL"/>
              </w:rPr>
              <w:t>Should</w:t>
            </w:r>
            <w:r w:rsidRPr="00C971CD">
              <w:rPr>
                <w:rFonts w:eastAsia="Times New Roman" w:cstheme="minorHAnsi"/>
                <w:b/>
                <w:bCs/>
                <w:lang w:eastAsia="nl-NL"/>
              </w:rPr>
              <w:t> </w:t>
            </w: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0DCE5D54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val="en-GB" w:eastAsia="nl-NL"/>
              </w:rPr>
              <w:t>Could</w:t>
            </w:r>
            <w:r w:rsidRPr="00C971CD">
              <w:rPr>
                <w:rFonts w:eastAsia="Times New Roman" w:cstheme="minorHAnsi"/>
                <w:b/>
                <w:bCs/>
                <w:lang w:eastAsia="nl-NL"/>
              </w:rPr>
              <w:t> </w:t>
            </w: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auto"/>
            <w:hideMark/>
          </w:tcPr>
          <w:p w14:paraId="40DF141E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b/>
                <w:bCs/>
                <w:sz w:val="24"/>
                <w:szCs w:val="24"/>
                <w:lang w:eastAsia="nl-NL"/>
              </w:rPr>
            </w:pPr>
            <w:r w:rsidRPr="00C971CD">
              <w:rPr>
                <w:rFonts w:eastAsia="Times New Roman" w:cstheme="minorHAnsi"/>
                <w:b/>
                <w:bCs/>
                <w:lang w:val="en-GB" w:eastAsia="nl-NL"/>
              </w:rPr>
              <w:t>Won’t</w:t>
            </w:r>
            <w:r w:rsidRPr="00C971CD">
              <w:rPr>
                <w:rFonts w:eastAsia="Times New Roman" w:cstheme="minorHAnsi"/>
                <w:b/>
                <w:bCs/>
                <w:lang w:eastAsia="nl-NL"/>
              </w:rPr>
              <w:t> </w:t>
            </w:r>
          </w:p>
        </w:tc>
      </w:tr>
      <w:tr w:rsidR="00367858" w:rsidRPr="00C971CD" w14:paraId="3C1B7D22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0DA230AB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GB" w:eastAsia="nl-NL"/>
              </w:rPr>
            </w:pPr>
            <w:r w:rsidRPr="00C971CD">
              <w:rPr>
                <w:rFonts w:eastAsia="Times New Roman" w:cstheme="minorHAnsi"/>
                <w:lang w:val="en-GB" w:eastAsia="nl-NL"/>
              </w:rPr>
              <w:t>NFR-1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2231BD9B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 w:rsidRPr="00C971CD">
              <w:rPr>
                <w:rFonts w:eastAsia="Times New Roman" w:cstheme="minorHAnsi"/>
                <w:lang w:val="en-GB" w:eastAsia="nl-NL"/>
              </w:rPr>
              <w:t xml:space="preserve">The </w:t>
            </w:r>
            <w:r w:rsidRPr="00AC67CB">
              <w:rPr>
                <w:rFonts w:eastAsia="Times New Roman" w:cstheme="minorHAnsi"/>
                <w:sz w:val="24"/>
                <w:szCs w:val="24"/>
                <w:lang w:val="en-US" w:eastAsia="nl-NL"/>
              </w:rPr>
              <w:t>solution</w:t>
            </w:r>
            <w:r>
              <w:rPr>
                <w:rFonts w:eastAsia="Times New Roman" w:cstheme="minorHAnsi"/>
                <w:sz w:val="24"/>
                <w:szCs w:val="24"/>
                <w:lang w:val="en-US" w:eastAsia="nl-NL"/>
              </w:rPr>
              <w:t xml:space="preserve"> </w:t>
            </w:r>
            <w:r w:rsidRPr="00C971CD">
              <w:rPr>
                <w:rFonts w:eastAsia="Times New Roman" w:cstheme="minorHAnsi"/>
                <w:lang w:val="en-GB" w:eastAsia="nl-NL"/>
              </w:rPr>
              <w:t>should be runnable in a Kubernetes cluster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943A099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274FDBF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  <w:t>X</w:t>
            </w: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D37855E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6044017" w14:textId="77777777" w:rsidR="00367858" w:rsidRPr="00C971CD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</w:tr>
      <w:tr w:rsidR="00367858" w:rsidRPr="00C971CD" w14:paraId="742755F6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059C65D6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GB" w:eastAsia="nl-NL"/>
              </w:rPr>
            </w:pPr>
            <w:r w:rsidRPr="00C971CD">
              <w:rPr>
                <w:rFonts w:eastAsia="Times New Roman" w:cstheme="minorHAnsi"/>
                <w:lang w:val="en-GB" w:eastAsia="nl-NL"/>
              </w:rPr>
              <w:t>NFR-</w:t>
            </w:r>
            <w:r>
              <w:rPr>
                <w:rFonts w:eastAsia="Times New Roman" w:cstheme="minorHAnsi"/>
                <w:lang w:val="en-GB" w:eastAsia="nl-NL"/>
              </w:rPr>
              <w:t>2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5BFB661B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 w:rsidRPr="00AC67CB">
              <w:rPr>
                <w:rFonts w:eastAsia="Times New Roman" w:cstheme="minorHAnsi"/>
                <w:sz w:val="24"/>
                <w:szCs w:val="24"/>
                <w:lang w:val="en-US" w:eastAsia="nl-NL"/>
              </w:rPr>
              <w:t>The solution must have a scalable architectur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56890FD2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330C859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182EF19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71B7A14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</w:tr>
      <w:tr w:rsidR="00367858" w:rsidRPr="00C971CD" w14:paraId="52756EB2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2419B295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GB" w:eastAsia="nl-NL"/>
              </w:rPr>
            </w:pPr>
            <w:r w:rsidRPr="00C971CD">
              <w:rPr>
                <w:rFonts w:eastAsia="Times New Roman" w:cstheme="minorHAnsi"/>
                <w:lang w:val="en-GB" w:eastAsia="nl-NL"/>
              </w:rPr>
              <w:t>NFR-</w:t>
            </w:r>
            <w:r>
              <w:rPr>
                <w:rFonts w:eastAsia="Times New Roman" w:cstheme="minorHAnsi"/>
                <w:lang w:val="en-GB" w:eastAsia="nl-NL"/>
              </w:rPr>
              <w:t>3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08E4CD7B" w14:textId="4414CAA0" w:rsidR="00367858" w:rsidRPr="00777A76" w:rsidRDefault="00367858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>
              <w:rPr>
                <w:rFonts w:eastAsia="Times New Roman" w:cstheme="minorHAnsi"/>
                <w:sz w:val="24"/>
                <w:szCs w:val="24"/>
                <w:lang w:val="en-US" w:eastAsia="nl-NL"/>
              </w:rPr>
              <w:t xml:space="preserve">The </w:t>
            </w:r>
            <w:r w:rsidR="00AC414B" w:rsidRPr="00AC67CB">
              <w:rPr>
                <w:rFonts w:eastAsia="Times New Roman" w:cstheme="minorHAnsi"/>
                <w:sz w:val="24"/>
                <w:szCs w:val="24"/>
                <w:lang w:val="en-US" w:eastAsia="nl-NL"/>
              </w:rPr>
              <w:t>solution</w:t>
            </w:r>
            <w:r w:rsidR="00AC414B">
              <w:rPr>
                <w:rFonts w:eastAsia="Times New Roman" w:cstheme="minorHAnsi"/>
                <w:sz w:val="24"/>
                <w:szCs w:val="24"/>
                <w:lang w:val="en-US" w:eastAsia="nl-NL"/>
              </w:rPr>
              <w:t xml:space="preserve"> has a</w:t>
            </w:r>
            <w:r>
              <w:rPr>
                <w:rFonts w:eastAsia="Times New Roman" w:cstheme="minorHAnsi"/>
                <w:sz w:val="24"/>
                <w:szCs w:val="24"/>
                <w:lang w:val="en-US" w:eastAsia="nl-NL"/>
              </w:rPr>
              <w:t xml:space="preserve"> mobile version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4CABA8DF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707A4DE6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F0B570F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1117A083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  <w:t>X</w:t>
            </w:r>
          </w:p>
        </w:tc>
      </w:tr>
      <w:tr w:rsidR="00367858" w:rsidRPr="00C971CD" w14:paraId="31FE9C56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7E2489D6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GB" w:eastAsia="nl-NL"/>
              </w:rPr>
            </w:pPr>
            <w:r w:rsidRPr="00C971CD">
              <w:rPr>
                <w:rFonts w:eastAsia="Times New Roman" w:cstheme="minorHAnsi"/>
                <w:lang w:val="en-GB" w:eastAsia="nl-NL"/>
              </w:rPr>
              <w:t>NFR-</w:t>
            </w:r>
            <w:r>
              <w:rPr>
                <w:rFonts w:eastAsia="Times New Roman" w:cstheme="minorHAnsi"/>
                <w:lang w:val="en-GB" w:eastAsia="nl-NL"/>
              </w:rPr>
              <w:t>4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5AC8DB84" w14:textId="6355C481" w:rsidR="00367858" w:rsidRPr="00777A76" w:rsidRDefault="00AC414B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 w:rsidRPr="00AC414B">
              <w:rPr>
                <w:rFonts w:eastAsia="Times New Roman" w:cstheme="minorHAnsi"/>
                <w:sz w:val="24"/>
                <w:szCs w:val="24"/>
                <w:lang w:val="en-US" w:eastAsia="nl-NL"/>
              </w:rPr>
              <w:t>The solution must be GDPR compliant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669A2BB2" w14:textId="6C6084DE" w:rsidR="00367858" w:rsidRPr="00777A76" w:rsidRDefault="00AC414B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38B3636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EAB9AB2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285A79C7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</w:tr>
      <w:tr w:rsidR="00367858" w:rsidRPr="00C971CD" w14:paraId="46A1A81E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0FC06F4E" w14:textId="77777777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GB" w:eastAsia="nl-NL"/>
              </w:rPr>
            </w:pPr>
            <w:r w:rsidRPr="00C971CD">
              <w:rPr>
                <w:rFonts w:eastAsia="Times New Roman" w:cstheme="minorHAnsi"/>
                <w:lang w:val="en-GB" w:eastAsia="nl-NL"/>
              </w:rPr>
              <w:t>NFR-</w:t>
            </w:r>
            <w:r>
              <w:rPr>
                <w:rFonts w:eastAsia="Times New Roman" w:cstheme="minorHAnsi"/>
                <w:lang w:val="en-GB" w:eastAsia="nl-NL"/>
              </w:rPr>
              <w:t>5</w:t>
            </w: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647AB191" w14:textId="22558575" w:rsidR="00367858" w:rsidRPr="00777A76" w:rsidRDefault="00AC414B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  <w:r w:rsidRPr="00AC414B">
              <w:rPr>
                <w:rFonts w:eastAsia="Times New Roman" w:cstheme="minorHAnsi"/>
                <w:sz w:val="24"/>
                <w:szCs w:val="24"/>
                <w:lang w:val="en-US" w:eastAsia="nl-NL"/>
              </w:rPr>
              <w:t>The solution must</w:t>
            </w:r>
            <w:r>
              <w:rPr>
                <w:rFonts w:eastAsia="Times New Roman" w:cstheme="minorHAnsi"/>
                <w:sz w:val="24"/>
                <w:szCs w:val="24"/>
                <w:lang w:val="en-US" w:eastAsia="nl-NL"/>
              </w:rPr>
              <w:t xml:space="preserve"> a CI/CD pipeline</w:t>
            </w: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51FAE449" w14:textId="45ED9FF0" w:rsidR="00367858" w:rsidRPr="00777A76" w:rsidRDefault="00AC414B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  <w:r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  <w:t>X</w:t>
            </w: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2114B1D8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31F75F78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 w:themeFill="background1"/>
          </w:tcPr>
          <w:p w14:paraId="7A165AAD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</w:tr>
      <w:tr w:rsidR="00367858" w:rsidRPr="00C971CD" w14:paraId="1B2FF82C" w14:textId="77777777" w:rsidTr="00367858">
        <w:tc>
          <w:tcPr>
            <w:tcW w:w="89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42BB57BF" w14:textId="4E622BEF" w:rsidR="00367858" w:rsidRPr="00C971CD" w:rsidRDefault="00367858" w:rsidP="00367858">
            <w:pPr>
              <w:pStyle w:val="Geenafstand"/>
              <w:rPr>
                <w:rFonts w:eastAsia="Times New Roman" w:cstheme="minorHAnsi"/>
                <w:lang w:val="en-GB" w:eastAsia="nl-NL"/>
              </w:rPr>
            </w:pPr>
          </w:p>
        </w:tc>
        <w:tc>
          <w:tcPr>
            <w:tcW w:w="5152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282213DA" w14:textId="77777777" w:rsidR="00367858" w:rsidRPr="00777A76" w:rsidRDefault="00367858" w:rsidP="00367858">
            <w:pPr>
              <w:pStyle w:val="Geenafstand"/>
              <w:rPr>
                <w:rFonts w:eastAsia="Times New Roman" w:cstheme="minorHAnsi"/>
                <w:sz w:val="24"/>
                <w:szCs w:val="24"/>
                <w:lang w:val="en-US" w:eastAsia="nl-NL"/>
              </w:rPr>
            </w:pPr>
          </w:p>
        </w:tc>
        <w:tc>
          <w:tcPr>
            <w:tcW w:w="81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3E606764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86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136B2EF6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73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11F55FB9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  <w:tc>
          <w:tcPr>
            <w:tcW w:w="91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CCCCCC"/>
          </w:tcPr>
          <w:p w14:paraId="0D65F335" w14:textId="77777777" w:rsidR="00367858" w:rsidRPr="00777A76" w:rsidRDefault="00367858" w:rsidP="00367858">
            <w:pPr>
              <w:pStyle w:val="Geenafstand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US" w:eastAsia="nl-NL"/>
              </w:rPr>
            </w:pPr>
          </w:p>
        </w:tc>
      </w:tr>
    </w:tbl>
    <w:p w14:paraId="7686FAC5" w14:textId="77777777" w:rsidR="005C3D36" w:rsidRPr="00367858" w:rsidRDefault="005C3D36" w:rsidP="00C971CD">
      <w:pPr>
        <w:pStyle w:val="Geenafstand"/>
        <w:rPr>
          <w:rFonts w:cstheme="minorHAnsi"/>
          <w:lang w:val="en-US"/>
        </w:rPr>
      </w:pPr>
    </w:p>
    <w:p w14:paraId="1EB6822D" w14:textId="77777777" w:rsidR="00C971CD" w:rsidRPr="00777A76" w:rsidRDefault="00C971CD" w:rsidP="00C971CD">
      <w:pPr>
        <w:pStyle w:val="Geenafstand"/>
        <w:rPr>
          <w:lang w:val="en-US"/>
        </w:rPr>
      </w:pPr>
    </w:p>
    <w:p w14:paraId="7DF8A33E" w14:textId="469B6ADF" w:rsidR="00C971CD" w:rsidRPr="00C971CD" w:rsidRDefault="00C971CD" w:rsidP="00C971CD">
      <w:pPr>
        <w:pStyle w:val="Geenafstand"/>
        <w:rPr>
          <w:rFonts w:ascii="Calibri" w:eastAsia="Times New Roman" w:hAnsi="Calibri" w:cs="Calibri"/>
          <w:lang w:val="en-US" w:eastAsia="nl-NL"/>
        </w:rPr>
      </w:pPr>
    </w:p>
    <w:p w14:paraId="716AA2D1" w14:textId="22F510B5" w:rsidR="00C971CD" w:rsidRPr="00C971CD" w:rsidRDefault="00C971CD" w:rsidP="00C971CD">
      <w:pPr>
        <w:pStyle w:val="Geenafstand"/>
        <w:rPr>
          <w:rFonts w:ascii="Calibri" w:eastAsia="Times New Roman" w:hAnsi="Calibri" w:cs="Calibri"/>
          <w:lang w:val="en-GB" w:eastAsia="nl-NL"/>
        </w:rPr>
      </w:pPr>
      <w:r>
        <w:rPr>
          <w:rFonts w:ascii="Calibri" w:eastAsia="Times New Roman" w:hAnsi="Calibri" w:cs="Calibri"/>
          <w:lang w:val="en-GB" w:eastAsia="nl-NL"/>
        </w:rPr>
        <w:br w:type="page"/>
      </w:r>
    </w:p>
    <w:p w14:paraId="690B3BF5" w14:textId="70F9046C" w:rsidR="00D94465" w:rsidRDefault="00D94465" w:rsidP="00D94465">
      <w:pPr>
        <w:pStyle w:val="Kop2"/>
      </w:pPr>
      <w:bookmarkStart w:id="4" w:name="_Toc97740247"/>
      <w:r w:rsidRPr="006614D2">
        <w:lastRenderedPageBreak/>
        <w:t>requirement</w:t>
      </w:r>
      <w:r>
        <w:t xml:space="preserve"> </w:t>
      </w:r>
      <w:proofErr w:type="spellStart"/>
      <w:r>
        <w:t>Usecases</w:t>
      </w:r>
      <w:bookmarkEnd w:id="4"/>
      <w:proofErr w:type="spellEnd"/>
    </w:p>
    <w:p w14:paraId="763CE499" w14:textId="27A6D6FC" w:rsidR="00D94465" w:rsidRPr="00D94465" w:rsidRDefault="0042663B" w:rsidP="00D94465">
      <w:pPr>
        <w:pStyle w:val="Kop3"/>
      </w:pPr>
      <w:bookmarkStart w:id="5" w:name="_Login_User"/>
      <w:bookmarkStart w:id="6" w:name="_Toc97740248"/>
      <w:bookmarkEnd w:id="5"/>
      <w:r w:rsidRPr="0042663B">
        <w:t xml:space="preserve">Login </w:t>
      </w:r>
      <w:r w:rsidR="00D94465" w:rsidRPr="00D94465">
        <w:t>User</w:t>
      </w:r>
      <w:bookmarkEnd w:id="6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E076F3" w:rsidRPr="0062082B" w14:paraId="41056241" w14:textId="77777777" w:rsidTr="00E07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A958EFB" w14:textId="786BBF63" w:rsidR="00E076F3" w:rsidRPr="00E076F3" w:rsidRDefault="00E076F3" w:rsidP="00E076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469AF066" w14:textId="61520E7A" w:rsidR="00E076F3" w:rsidRPr="00E076F3" w:rsidRDefault="0042663B" w:rsidP="00E076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bookmarkStart w:id="7" w:name="_Hlk97549866"/>
            <w:r w:rsidRPr="00E076F3">
              <w:rPr>
                <w:b w:val="0"/>
                <w:bCs w:val="0"/>
              </w:rPr>
              <w:t xml:space="preserve">Login </w:t>
            </w:r>
            <w:bookmarkEnd w:id="7"/>
            <w:r w:rsidR="003601D8">
              <w:rPr>
                <w:b w:val="0"/>
                <w:bCs w:val="0"/>
              </w:rPr>
              <w:t>u</w:t>
            </w:r>
            <w:r w:rsidR="00E076F3" w:rsidRPr="00E076F3">
              <w:rPr>
                <w:b w:val="0"/>
                <w:bCs w:val="0"/>
              </w:rPr>
              <w:t>ser</w:t>
            </w:r>
          </w:p>
        </w:tc>
      </w:tr>
      <w:tr w:rsidR="00C971CD" w:rsidRPr="0062082B" w14:paraId="2614CBC2" w14:textId="77777777" w:rsidTr="00E07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883D0E2" w14:textId="3CEC8324" w:rsidR="00C971CD" w:rsidRDefault="00C971CD" w:rsidP="00E076F3">
            <w:r>
              <w:t>Index:</w:t>
            </w:r>
          </w:p>
        </w:tc>
        <w:tc>
          <w:tcPr>
            <w:tcW w:w="7513" w:type="dxa"/>
          </w:tcPr>
          <w:p w14:paraId="13F12B3F" w14:textId="63686BDA" w:rsidR="00C971CD" w:rsidRPr="00E076F3" w:rsidRDefault="00851455" w:rsidP="00E07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1</w:t>
            </w:r>
          </w:p>
        </w:tc>
      </w:tr>
      <w:tr w:rsidR="00E076F3" w:rsidRPr="0062082B" w14:paraId="6E8DFF4F" w14:textId="77777777" w:rsidTr="00E07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7EA5F4E" w14:textId="5D467B03" w:rsidR="00E076F3" w:rsidRPr="0062082B" w:rsidRDefault="00E076F3" w:rsidP="00E076F3">
            <w:r w:rsidRPr="00E076F3">
              <w:t>Summary:</w:t>
            </w:r>
          </w:p>
        </w:tc>
        <w:tc>
          <w:tcPr>
            <w:tcW w:w="7513" w:type="dxa"/>
          </w:tcPr>
          <w:p w14:paraId="3CC86315" w14:textId="74C07023" w:rsidR="00E076F3" w:rsidRPr="0062082B" w:rsidRDefault="0042663B" w:rsidP="00E07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1337B7">
              <w:t>o view the av</w:t>
            </w:r>
            <w:r>
              <w:t>ail</w:t>
            </w:r>
            <w:r w:rsidR="001337B7">
              <w:t>able videos on the</w:t>
            </w:r>
            <w:r w:rsidR="00967CA4">
              <w:t xml:space="preserve"> </w:t>
            </w:r>
            <w:proofErr w:type="spellStart"/>
            <w:r w:rsidR="00967CA4">
              <w:t>Micflix</w:t>
            </w:r>
            <w:proofErr w:type="spellEnd"/>
            <w:r w:rsidR="001337B7">
              <w:t xml:space="preserve"> streaming platform</w:t>
            </w:r>
            <w:r w:rsidR="001337B7" w:rsidRPr="001337B7">
              <w:t xml:space="preserve">, </w:t>
            </w:r>
            <w:r w:rsidR="001337B7">
              <w:t xml:space="preserve">a user </w:t>
            </w:r>
            <w:r w:rsidR="001337B7" w:rsidRPr="009E6E45">
              <w:rPr>
                <w:b/>
                <w:bCs/>
              </w:rPr>
              <w:t>must</w:t>
            </w:r>
            <w:r w:rsidR="001337B7" w:rsidRPr="001337B7">
              <w:t xml:space="preserve"> </w:t>
            </w:r>
            <w:r w:rsidR="001337B7">
              <w:t xml:space="preserve">be able to </w:t>
            </w:r>
            <w:r w:rsidR="001337B7" w:rsidRPr="001337B7">
              <w:t>login</w:t>
            </w:r>
            <w:r w:rsidR="001337B7">
              <w:t xml:space="preserve"> into the system</w:t>
            </w:r>
            <w:r w:rsidR="00967CA4">
              <w:t>.</w:t>
            </w:r>
            <w:r w:rsidR="001337B7" w:rsidRPr="001337B7">
              <w:t xml:space="preserve"> </w:t>
            </w:r>
          </w:p>
        </w:tc>
      </w:tr>
      <w:tr w:rsidR="00E076F3" w:rsidRPr="0062082B" w14:paraId="72BA1990" w14:textId="77777777" w:rsidTr="00E07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69E1602" w14:textId="0122C4B9" w:rsidR="00E076F3" w:rsidRPr="00E076F3" w:rsidRDefault="00E076F3" w:rsidP="00E076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5B64A45F" w14:textId="77777777" w:rsidR="00E076F3" w:rsidRDefault="00367858" w:rsidP="00367858">
            <w:pPr>
              <w:pStyle w:val="Lijstalinea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user wants to login </w:t>
            </w:r>
          </w:p>
          <w:p w14:paraId="1018B40B" w14:textId="77777777" w:rsidR="00367858" w:rsidRDefault="00367858" w:rsidP="00367858">
            <w:pPr>
              <w:pStyle w:val="Lijstalinea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ystem requests the username and password</w:t>
            </w:r>
          </w:p>
          <w:p w14:paraId="78F4A26B" w14:textId="122887A3" w:rsidR="00367858" w:rsidRDefault="00367858" w:rsidP="00367858">
            <w:pPr>
              <w:pStyle w:val="Lijstalinea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User provides the username and password</w:t>
            </w:r>
          </w:p>
          <w:p w14:paraId="6F451D40" w14:textId="4980076D" w:rsidR="00367858" w:rsidRDefault="00367858" w:rsidP="00367858">
            <w:pPr>
              <w:pStyle w:val="Lijstalinea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ystem compares the username and password with the hashed and secured data in the database.</w:t>
            </w:r>
          </w:p>
          <w:p w14:paraId="39BF15F5" w14:textId="15A2B098" w:rsidR="00367858" w:rsidRPr="00367858" w:rsidRDefault="00367858" w:rsidP="00367858">
            <w:pPr>
              <w:pStyle w:val="Lijstalinea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system starts a login session</w:t>
            </w:r>
            <w:r>
              <w:t xml:space="preserve"> and provided the user with a secured </w:t>
            </w:r>
            <w:r w:rsidR="00432B67">
              <w:t>login</w:t>
            </w:r>
            <w:r>
              <w:t xml:space="preserve"> token</w:t>
            </w:r>
          </w:p>
        </w:tc>
      </w:tr>
      <w:tr w:rsidR="00E076F3" w:rsidRPr="0062082B" w14:paraId="3B4CA47D" w14:textId="77777777" w:rsidTr="00E07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8885C01" w14:textId="506AA043" w:rsidR="00E076F3" w:rsidRPr="0062082B" w:rsidRDefault="00E076F3" w:rsidP="00E076F3">
            <w:r w:rsidRPr="00E076F3">
              <w:t>Alternative Flows:</w:t>
            </w:r>
          </w:p>
        </w:tc>
        <w:tc>
          <w:tcPr>
            <w:tcW w:w="7513" w:type="dxa"/>
          </w:tcPr>
          <w:p w14:paraId="5A0E7071" w14:textId="77777777" w:rsidR="00E076F3" w:rsidRDefault="00367858" w:rsidP="00367858">
            <w:pPr>
              <w:pStyle w:val="Lijstalinea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7858">
              <w:t xml:space="preserve">if </w:t>
            </w:r>
            <w:r>
              <w:t xml:space="preserve">the </w:t>
            </w:r>
            <w:r w:rsidRPr="00367858">
              <w:t xml:space="preserve">username is invalid, </w:t>
            </w:r>
            <w:r>
              <w:t xml:space="preserve">the user </w:t>
            </w:r>
            <w:r w:rsidRPr="00367858">
              <w:t>goes back to step 2.</w:t>
            </w:r>
          </w:p>
          <w:p w14:paraId="547C300F" w14:textId="2F158CF1" w:rsidR="00367858" w:rsidRPr="00367858" w:rsidRDefault="00367858" w:rsidP="00367858">
            <w:pPr>
              <w:pStyle w:val="Lijstalinea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7858">
              <w:t xml:space="preserve">if </w:t>
            </w:r>
            <w:r>
              <w:t xml:space="preserve">the </w:t>
            </w:r>
            <w:r w:rsidRPr="00367858">
              <w:t xml:space="preserve">password is invalid, </w:t>
            </w:r>
            <w:r>
              <w:t xml:space="preserve">the user </w:t>
            </w:r>
            <w:r w:rsidRPr="00367858">
              <w:t>goes back to step 2.</w:t>
            </w:r>
          </w:p>
        </w:tc>
      </w:tr>
      <w:tr w:rsidR="00E076F3" w:rsidRPr="0062082B" w14:paraId="77B7089D" w14:textId="77777777" w:rsidTr="00E07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64F1E9D" w14:textId="05FB100E" w:rsidR="00E076F3" w:rsidRPr="0062082B" w:rsidRDefault="00E076F3" w:rsidP="00E076F3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3B56458D" w14:textId="183FD45E" w:rsidR="00E076F3" w:rsidRPr="0062082B" w:rsidRDefault="00367858" w:rsidP="00E076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</w:tc>
      </w:tr>
      <w:tr w:rsidR="00E076F3" w:rsidRPr="0062082B" w14:paraId="43429A1C" w14:textId="77777777" w:rsidTr="00E076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B961C93" w14:textId="7FF76819" w:rsidR="00E076F3" w:rsidRPr="00E076F3" w:rsidRDefault="00E076F3" w:rsidP="00E076F3">
            <w:r w:rsidRPr="00E076F3">
              <w:t>Postconditions:</w:t>
            </w:r>
          </w:p>
        </w:tc>
        <w:tc>
          <w:tcPr>
            <w:tcW w:w="7513" w:type="dxa"/>
          </w:tcPr>
          <w:p w14:paraId="28D30A65" w14:textId="6D291550" w:rsidR="00E076F3" w:rsidRPr="0062082B" w:rsidRDefault="00367858" w:rsidP="00E076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is login in on the platform</w:t>
            </w:r>
          </w:p>
        </w:tc>
      </w:tr>
    </w:tbl>
    <w:p w14:paraId="09EE5D1E" w14:textId="77777777" w:rsidR="002938DB" w:rsidRDefault="002938DB" w:rsidP="002938DB">
      <w:pPr>
        <w:pStyle w:val="Kop3"/>
        <w:numPr>
          <w:ilvl w:val="0"/>
          <w:numId w:val="0"/>
        </w:numPr>
        <w:ind w:left="720" w:hanging="720"/>
      </w:pPr>
    </w:p>
    <w:p w14:paraId="66A67CCE" w14:textId="7D7EF0F2" w:rsidR="00867DE8" w:rsidRPr="00D94465" w:rsidRDefault="0042663B" w:rsidP="00867DE8">
      <w:pPr>
        <w:pStyle w:val="Kop3"/>
      </w:pPr>
      <w:bookmarkStart w:id="8" w:name="_Toc97740249"/>
      <w:r w:rsidRPr="00867DE8">
        <w:t>Register</w:t>
      </w:r>
      <w:r>
        <w:t xml:space="preserve"> </w:t>
      </w:r>
      <w:r w:rsidR="00867DE8" w:rsidRPr="00D94465">
        <w:t>User</w:t>
      </w:r>
      <w:bookmarkEnd w:id="8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867DE8" w:rsidRPr="0062082B" w14:paraId="6BF7EBCF" w14:textId="77777777" w:rsidTr="00FC48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C0EDBE8" w14:textId="77777777" w:rsidR="00867DE8" w:rsidRPr="00E076F3" w:rsidRDefault="00867DE8" w:rsidP="00FC486C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01170A6F" w14:textId="07C92530" w:rsidR="00867DE8" w:rsidRPr="00E076F3" w:rsidRDefault="0042663B" w:rsidP="00FC48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42663B">
              <w:rPr>
                <w:b w:val="0"/>
                <w:bCs w:val="0"/>
              </w:rPr>
              <w:t xml:space="preserve">Register </w:t>
            </w:r>
            <w:r w:rsidR="003601D8">
              <w:rPr>
                <w:b w:val="0"/>
                <w:bCs w:val="0"/>
              </w:rPr>
              <w:t>u</w:t>
            </w:r>
            <w:r w:rsidR="00867DE8" w:rsidRPr="00E076F3">
              <w:rPr>
                <w:b w:val="0"/>
                <w:bCs w:val="0"/>
              </w:rPr>
              <w:t>ser</w:t>
            </w:r>
          </w:p>
        </w:tc>
      </w:tr>
      <w:tr w:rsidR="00C971CD" w:rsidRPr="0062082B" w14:paraId="097BD076" w14:textId="77777777" w:rsidTr="00FC4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5D39083" w14:textId="6DF8E89A" w:rsidR="00C971CD" w:rsidRPr="00E076F3" w:rsidRDefault="00C971CD" w:rsidP="00FC486C">
            <w:r>
              <w:t>Index:</w:t>
            </w:r>
          </w:p>
        </w:tc>
        <w:tc>
          <w:tcPr>
            <w:tcW w:w="7513" w:type="dxa"/>
          </w:tcPr>
          <w:p w14:paraId="705BB6AC" w14:textId="7953DC47" w:rsidR="00C971CD" w:rsidRPr="001337B7" w:rsidRDefault="00851455" w:rsidP="00FC4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2</w:t>
            </w:r>
          </w:p>
        </w:tc>
      </w:tr>
      <w:tr w:rsidR="00867DE8" w:rsidRPr="0062082B" w14:paraId="779CC63E" w14:textId="77777777" w:rsidTr="00FC48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11E59D7" w14:textId="77777777" w:rsidR="00867DE8" w:rsidRPr="0062082B" w:rsidRDefault="00867DE8" w:rsidP="00FC486C">
            <w:r w:rsidRPr="00E076F3">
              <w:t>Summary:</w:t>
            </w:r>
          </w:p>
        </w:tc>
        <w:tc>
          <w:tcPr>
            <w:tcW w:w="7513" w:type="dxa"/>
          </w:tcPr>
          <w:p w14:paraId="246952DE" w14:textId="628B13C1" w:rsidR="00867DE8" w:rsidRPr="0062082B" w:rsidRDefault="00764A02" w:rsidP="00FC4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867DE8">
              <w:t xml:space="preserve">o </w:t>
            </w:r>
            <w:r w:rsidR="00967CA4">
              <w:t xml:space="preserve">login onto the </w:t>
            </w:r>
            <w:proofErr w:type="spellStart"/>
            <w:r w:rsidR="00967CA4">
              <w:t>Micflix</w:t>
            </w:r>
            <w:proofErr w:type="spellEnd"/>
            <w:r w:rsidR="00967CA4">
              <w:t xml:space="preserve"> streaming</w:t>
            </w:r>
            <w:r w:rsidR="00867DE8" w:rsidRPr="001337B7">
              <w:t xml:space="preserve"> </w:t>
            </w:r>
            <w:r w:rsidR="00967CA4">
              <w:t xml:space="preserve">platform, a user </w:t>
            </w:r>
            <w:r w:rsidR="00967CA4" w:rsidRPr="009E6E45">
              <w:rPr>
                <w:b/>
                <w:bCs/>
              </w:rPr>
              <w:t>must</w:t>
            </w:r>
            <w:r w:rsidR="00967CA4">
              <w:t xml:space="preserve"> be able to r</w:t>
            </w:r>
            <w:r w:rsidR="00967CA4" w:rsidRPr="00967CA4">
              <w:t>egister</w:t>
            </w:r>
            <w:r w:rsidR="00967CA4">
              <w:t xml:space="preserve"> on the system.</w:t>
            </w:r>
          </w:p>
        </w:tc>
      </w:tr>
      <w:tr w:rsidR="00867DE8" w:rsidRPr="0062082B" w14:paraId="59AE213F" w14:textId="77777777" w:rsidTr="00FC4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46E302F" w14:textId="77777777" w:rsidR="00867DE8" w:rsidRPr="00E076F3" w:rsidRDefault="00867DE8" w:rsidP="00FC486C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3A54A727" w14:textId="1188D3EA" w:rsidR="00D32589" w:rsidRPr="00D32589" w:rsidRDefault="00D32589" w:rsidP="00D32589">
            <w:pPr>
              <w:pStyle w:val="Lijstalinea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89">
              <w:t>The user wants to register.</w:t>
            </w:r>
          </w:p>
          <w:p w14:paraId="5C9D4CE5" w14:textId="7FA4E594" w:rsidR="00D32589" w:rsidRPr="00D32589" w:rsidRDefault="00D32589" w:rsidP="00D32589">
            <w:pPr>
              <w:pStyle w:val="Lijstalinea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89">
              <w:t>The system requests a username</w:t>
            </w:r>
            <w:r w:rsidR="00D112B0">
              <w:t xml:space="preserve">, </w:t>
            </w:r>
            <w:r w:rsidRPr="00D32589">
              <w:t>password</w:t>
            </w:r>
            <w:r w:rsidR="00D112B0">
              <w:t xml:space="preserve"> and mail address</w:t>
            </w:r>
            <w:r w:rsidRPr="00D32589">
              <w:t>.</w:t>
            </w:r>
          </w:p>
          <w:p w14:paraId="199BE335" w14:textId="77777777" w:rsidR="00D32589" w:rsidRPr="00D32589" w:rsidRDefault="00D32589" w:rsidP="00D32589">
            <w:pPr>
              <w:pStyle w:val="Lijstalinea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89">
              <w:t>The user enters a username and password.</w:t>
            </w:r>
          </w:p>
          <w:p w14:paraId="0C681EF4" w14:textId="77777777" w:rsidR="00D32589" w:rsidRPr="00D32589" w:rsidRDefault="00D32589" w:rsidP="00D32589">
            <w:pPr>
              <w:pStyle w:val="Lijstalinea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89">
              <w:t>The system checks that the username does not duplicate any existing registered usernames.</w:t>
            </w:r>
          </w:p>
          <w:p w14:paraId="223B5810" w14:textId="257F1108" w:rsidR="00867DE8" w:rsidRPr="00D32589" w:rsidRDefault="00D32589" w:rsidP="00D32589">
            <w:pPr>
              <w:pStyle w:val="Lijstalinea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32589">
              <w:t xml:space="preserve">The system </w:t>
            </w:r>
            <w:r>
              <w:t>reroutes the user to the login screen</w:t>
            </w:r>
            <w:r w:rsidRPr="00D32589">
              <w:t xml:space="preserve"> </w:t>
            </w:r>
          </w:p>
        </w:tc>
      </w:tr>
      <w:tr w:rsidR="00867DE8" w:rsidRPr="0062082B" w14:paraId="0A921D3D" w14:textId="77777777" w:rsidTr="00FC48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83E5A03" w14:textId="77777777" w:rsidR="00867DE8" w:rsidRPr="0062082B" w:rsidRDefault="00867DE8" w:rsidP="00FC486C">
            <w:r w:rsidRPr="00E076F3">
              <w:t>Alternative Flows:</w:t>
            </w:r>
          </w:p>
        </w:tc>
        <w:tc>
          <w:tcPr>
            <w:tcW w:w="7513" w:type="dxa"/>
          </w:tcPr>
          <w:p w14:paraId="53D342EA" w14:textId="0093017F" w:rsidR="00764A02" w:rsidRPr="00764A02" w:rsidRDefault="00764A02" w:rsidP="00764A02">
            <w:pPr>
              <w:pStyle w:val="Lijstaline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4A02">
              <w:t xml:space="preserve">If the username duplicates an existing username the system displays a message and the </w:t>
            </w:r>
            <w:r>
              <w:t>user</w:t>
            </w:r>
            <w:r w:rsidRPr="00764A02">
              <w:t xml:space="preserve"> goes back to step 2.</w:t>
            </w:r>
          </w:p>
          <w:p w14:paraId="5B0FDCAF" w14:textId="1E6BB032" w:rsidR="00867DE8" w:rsidRPr="0062082B" w:rsidRDefault="00867DE8" w:rsidP="00764A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67DE8" w:rsidRPr="0062082B" w14:paraId="3794B95F" w14:textId="77777777" w:rsidTr="00FC4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27863B6" w14:textId="77777777" w:rsidR="00867DE8" w:rsidRPr="0062082B" w:rsidRDefault="00867DE8" w:rsidP="00FC486C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7F95F995" w14:textId="56FCBA94" w:rsidR="00867DE8" w:rsidRPr="0062082B" w:rsidRDefault="0000389E" w:rsidP="00FC4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e</w:t>
            </w:r>
          </w:p>
        </w:tc>
      </w:tr>
      <w:tr w:rsidR="00867DE8" w:rsidRPr="0062082B" w14:paraId="347CAADA" w14:textId="77777777" w:rsidTr="00FC48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F984F3F" w14:textId="77777777" w:rsidR="00867DE8" w:rsidRPr="00E076F3" w:rsidRDefault="00867DE8" w:rsidP="00FC486C">
            <w:r w:rsidRPr="00E076F3">
              <w:t>Postconditions:</w:t>
            </w:r>
          </w:p>
        </w:tc>
        <w:tc>
          <w:tcPr>
            <w:tcW w:w="7513" w:type="dxa"/>
          </w:tcPr>
          <w:p w14:paraId="712506A4" w14:textId="29D4592C" w:rsidR="00867DE8" w:rsidRPr="0062082B" w:rsidRDefault="00764A02" w:rsidP="00FC4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is now registered on the streaming platform.</w:t>
            </w:r>
          </w:p>
        </w:tc>
      </w:tr>
    </w:tbl>
    <w:p w14:paraId="5DC2F67D" w14:textId="06A8A7EF" w:rsidR="00091456" w:rsidRDefault="00091456" w:rsidP="00091456">
      <w:pPr>
        <w:pStyle w:val="Kop3"/>
        <w:numPr>
          <w:ilvl w:val="0"/>
          <w:numId w:val="0"/>
        </w:numPr>
        <w:ind w:left="720" w:hanging="720"/>
      </w:pPr>
    </w:p>
    <w:p w14:paraId="0F3F3C31" w14:textId="07F4D867" w:rsidR="00D112B0" w:rsidRDefault="00D112B0" w:rsidP="00D112B0"/>
    <w:p w14:paraId="571EAE86" w14:textId="4F1A32FB" w:rsidR="00D112B0" w:rsidRDefault="00D112B0" w:rsidP="00D112B0"/>
    <w:p w14:paraId="3B229B07" w14:textId="39A23F33" w:rsidR="00D112B0" w:rsidRDefault="00D112B0" w:rsidP="00D112B0"/>
    <w:p w14:paraId="205F5155" w14:textId="03C00080" w:rsidR="00D112B0" w:rsidRDefault="00D112B0" w:rsidP="00D112B0"/>
    <w:p w14:paraId="77DFE113" w14:textId="77777777" w:rsidR="00D112B0" w:rsidRPr="00D112B0" w:rsidRDefault="00D112B0" w:rsidP="00D112B0"/>
    <w:p w14:paraId="463CCA73" w14:textId="1FA37B6E" w:rsidR="00091456" w:rsidRPr="00D94465" w:rsidRDefault="00091456" w:rsidP="00091456">
      <w:pPr>
        <w:pStyle w:val="Kop3"/>
      </w:pPr>
      <w:bookmarkStart w:id="9" w:name="_Toc97740250"/>
      <w:r>
        <w:lastRenderedPageBreak/>
        <w:t>U</w:t>
      </w:r>
      <w:r w:rsidRPr="00091456">
        <w:t xml:space="preserve">pdate </w:t>
      </w:r>
      <w:r>
        <w:t>U</w:t>
      </w:r>
      <w:r w:rsidRPr="00091456">
        <w:t>ser data</w:t>
      </w:r>
      <w:bookmarkEnd w:id="9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091456" w:rsidRPr="0062082B" w14:paraId="50FBF8BC" w14:textId="77777777" w:rsidTr="006F4C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52F6ABB" w14:textId="77777777" w:rsidR="00091456" w:rsidRPr="00E076F3" w:rsidRDefault="00091456" w:rsidP="006F4CEE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271E5051" w14:textId="5BADA7AD" w:rsidR="00091456" w:rsidRPr="00E076F3" w:rsidRDefault="00091456" w:rsidP="006F4C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091456">
              <w:rPr>
                <w:b w:val="0"/>
                <w:bCs w:val="0"/>
              </w:rPr>
              <w:t>User can update the</w:t>
            </w:r>
            <w:r w:rsidR="00DF3C86">
              <w:rPr>
                <w:b w:val="0"/>
                <w:bCs w:val="0"/>
              </w:rPr>
              <w:t>ir</w:t>
            </w:r>
            <w:r w:rsidRPr="00091456">
              <w:rPr>
                <w:b w:val="0"/>
                <w:bCs w:val="0"/>
              </w:rPr>
              <w:t xml:space="preserve"> user data</w:t>
            </w:r>
          </w:p>
        </w:tc>
      </w:tr>
      <w:tr w:rsidR="00091456" w:rsidRPr="0062082B" w14:paraId="6CD4C671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D821ECF" w14:textId="77777777" w:rsidR="00091456" w:rsidRPr="00E076F3" w:rsidRDefault="00091456" w:rsidP="006F4CEE">
            <w:r>
              <w:t>Index:</w:t>
            </w:r>
          </w:p>
        </w:tc>
        <w:tc>
          <w:tcPr>
            <w:tcW w:w="7513" w:type="dxa"/>
          </w:tcPr>
          <w:p w14:paraId="33E4D539" w14:textId="42B34DF7" w:rsidR="00091456" w:rsidRPr="001337B7" w:rsidRDefault="00091456" w:rsidP="006F4C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3</w:t>
            </w:r>
          </w:p>
        </w:tc>
      </w:tr>
      <w:tr w:rsidR="00091456" w:rsidRPr="0062082B" w14:paraId="3AA7F982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9CDDBFB" w14:textId="77777777" w:rsidR="00091456" w:rsidRPr="0062082B" w:rsidRDefault="00091456" w:rsidP="006F4CEE">
            <w:r w:rsidRPr="00E076F3">
              <w:t>Summary:</w:t>
            </w:r>
          </w:p>
        </w:tc>
        <w:tc>
          <w:tcPr>
            <w:tcW w:w="7513" w:type="dxa"/>
          </w:tcPr>
          <w:p w14:paraId="297CFAA3" w14:textId="085710C2" w:rsidR="00091456" w:rsidRPr="0062082B" w:rsidRDefault="00DF3C86" w:rsidP="006F4C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wants to update their personal user data(username, password</w:t>
            </w:r>
            <w:r w:rsidR="00EC733C">
              <w:t>, email</w:t>
            </w:r>
            <w:r>
              <w:t>)</w:t>
            </w:r>
          </w:p>
        </w:tc>
      </w:tr>
      <w:tr w:rsidR="00091456" w:rsidRPr="0062082B" w14:paraId="3112C383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91BD634" w14:textId="77777777" w:rsidR="00091456" w:rsidRPr="00E076F3" w:rsidRDefault="00091456" w:rsidP="006F4CEE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4915CB30" w14:textId="2797084D" w:rsidR="00091456" w:rsidRDefault="00D112B0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wants to update their </w:t>
            </w:r>
            <w:r w:rsidR="00EC733C">
              <w:t xml:space="preserve">account </w:t>
            </w:r>
            <w:r>
              <w:t>data</w:t>
            </w:r>
          </w:p>
          <w:p w14:paraId="4110FD0B" w14:textId="36C6FC69" w:rsidR="00D112B0" w:rsidRDefault="00D112B0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ystem sends a randomized code to the user</w:t>
            </w:r>
          </w:p>
          <w:p w14:paraId="2D468D54" w14:textId="4FF13B87" w:rsidR="00D112B0" w:rsidRDefault="00D112B0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cop</w:t>
            </w:r>
            <w:r w:rsidR="00EA6F84">
              <w:t>ie</w:t>
            </w:r>
            <w:r>
              <w:t>s the randomized code from their mail</w:t>
            </w:r>
          </w:p>
          <w:p w14:paraId="118D7A5E" w14:textId="4CEEFC41" w:rsidR="00EC733C" w:rsidRDefault="00EC733C" w:rsidP="00EC733C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enters the randomized code into the system </w:t>
            </w:r>
          </w:p>
          <w:p w14:paraId="4B11F8AB" w14:textId="41491726" w:rsidR="00D112B0" w:rsidRDefault="00EC733C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validates code</w:t>
            </w:r>
          </w:p>
          <w:p w14:paraId="2C09E49F" w14:textId="7C5F4770" w:rsidR="00EC733C" w:rsidRDefault="00EC733C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sends user to account update page</w:t>
            </w:r>
          </w:p>
          <w:p w14:paraId="6D1112E4" w14:textId="2D8AC130" w:rsidR="00EC733C" w:rsidRDefault="00EC733C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changes account data</w:t>
            </w:r>
          </w:p>
          <w:p w14:paraId="1BF56AE6" w14:textId="3E9D4688" w:rsidR="00EC733C" w:rsidRPr="00D112B0" w:rsidRDefault="00EC733C" w:rsidP="00D112B0">
            <w:pPr>
              <w:pStyle w:val="Lijstalinea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updates users account data</w:t>
            </w:r>
          </w:p>
        </w:tc>
      </w:tr>
      <w:tr w:rsidR="00091456" w:rsidRPr="0062082B" w14:paraId="3DBED996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7E336C8" w14:textId="77777777" w:rsidR="00091456" w:rsidRPr="0062082B" w:rsidRDefault="00091456" w:rsidP="006F4CEE">
            <w:r w:rsidRPr="00E076F3">
              <w:t>Alternative Flows:</w:t>
            </w:r>
          </w:p>
        </w:tc>
        <w:tc>
          <w:tcPr>
            <w:tcW w:w="7513" w:type="dxa"/>
          </w:tcPr>
          <w:p w14:paraId="22B9675B" w14:textId="76A687AA" w:rsidR="00091456" w:rsidRPr="00EC733C" w:rsidRDefault="00EC733C" w:rsidP="006F4CEE">
            <w:pPr>
              <w:pStyle w:val="Lijstalinea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4A02">
              <w:t xml:space="preserve">If the </w:t>
            </w:r>
            <w:r>
              <w:t>randomized code is not equal to the one from the mail, user</w:t>
            </w:r>
            <w:r w:rsidRPr="00764A02">
              <w:t xml:space="preserve"> goes back to step </w:t>
            </w:r>
            <w:r>
              <w:t>1.</w:t>
            </w:r>
          </w:p>
        </w:tc>
      </w:tr>
      <w:tr w:rsidR="00FE231C" w:rsidRPr="0062082B" w14:paraId="24B59C5E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DAE2CED" w14:textId="77777777" w:rsidR="00FE231C" w:rsidRPr="0062082B" w:rsidRDefault="00FE231C" w:rsidP="00FE231C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7DFE6D57" w14:textId="5600A764" w:rsidR="00FE231C" w:rsidRPr="0062082B" w:rsidRDefault="00FE231C" w:rsidP="00FE23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</w:tc>
      </w:tr>
      <w:tr w:rsidR="00FE231C" w:rsidRPr="0062082B" w14:paraId="2C2B9A19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63C7C11" w14:textId="77777777" w:rsidR="00FE231C" w:rsidRPr="00E076F3" w:rsidRDefault="00FE231C" w:rsidP="00FE231C">
            <w:r w:rsidRPr="00E076F3">
              <w:t>Postconditions:</w:t>
            </w:r>
          </w:p>
        </w:tc>
        <w:tc>
          <w:tcPr>
            <w:tcW w:w="7513" w:type="dxa"/>
          </w:tcPr>
          <w:p w14:paraId="397081AD" w14:textId="264E7A7F" w:rsidR="00FE231C" w:rsidRPr="0062082B" w:rsidRDefault="00FE231C" w:rsidP="00FE23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account data is updated</w:t>
            </w:r>
          </w:p>
        </w:tc>
      </w:tr>
    </w:tbl>
    <w:p w14:paraId="59AF7668" w14:textId="1876FC47" w:rsidR="00C971CD" w:rsidRPr="00FE231C" w:rsidRDefault="00C971CD" w:rsidP="009E6E45">
      <w:pPr>
        <w:pStyle w:val="Geenafstand"/>
        <w:rPr>
          <w:b/>
          <w:bCs/>
          <w:lang w:val="en-US"/>
        </w:rPr>
      </w:pPr>
    </w:p>
    <w:p w14:paraId="61A66828" w14:textId="2C19026E" w:rsidR="00E64A77" w:rsidRPr="00D94465" w:rsidRDefault="00C971CD" w:rsidP="00E64A77">
      <w:pPr>
        <w:pStyle w:val="Kop3"/>
      </w:pPr>
      <w:bookmarkStart w:id="10" w:name="_Toc97740251"/>
      <w:r>
        <w:t>S</w:t>
      </w:r>
      <w:r w:rsidRPr="00C971CD">
        <w:t>election of movies based on the date added</w:t>
      </w:r>
      <w:bookmarkEnd w:id="10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E64A77" w:rsidRPr="0062082B" w14:paraId="180C9128" w14:textId="77777777" w:rsidTr="00FC48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7F6A145" w14:textId="77777777" w:rsidR="00E64A77" w:rsidRPr="00E076F3" w:rsidRDefault="00E64A77" w:rsidP="00FC486C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5B95ACA1" w14:textId="3B7AFC23" w:rsidR="00E64A77" w:rsidRPr="00E076F3" w:rsidRDefault="00C971CD" w:rsidP="000B33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Pr="00C971CD">
              <w:rPr>
                <w:b w:val="0"/>
                <w:bCs w:val="0"/>
              </w:rPr>
              <w:t>election of movies based on the date added</w:t>
            </w:r>
          </w:p>
        </w:tc>
      </w:tr>
      <w:tr w:rsidR="00C971CD" w:rsidRPr="0062082B" w14:paraId="05A741C5" w14:textId="77777777" w:rsidTr="00FC4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17393F9" w14:textId="7C92D9EF" w:rsidR="00C971CD" w:rsidRPr="00E076F3" w:rsidRDefault="00C971CD" w:rsidP="00FC486C">
            <w:r>
              <w:t>Index:</w:t>
            </w:r>
          </w:p>
        </w:tc>
        <w:tc>
          <w:tcPr>
            <w:tcW w:w="7513" w:type="dxa"/>
          </w:tcPr>
          <w:p w14:paraId="7A00A42D" w14:textId="6C5CA2A3" w:rsidR="00C971CD" w:rsidRPr="0062082B" w:rsidRDefault="00851455" w:rsidP="00FC4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 w:rsidR="00091456">
              <w:rPr>
                <w:rFonts w:eastAsia="Times New Roman" w:cstheme="minorHAnsi"/>
                <w:lang w:eastAsia="nl-NL"/>
              </w:rPr>
              <w:t>4</w:t>
            </w:r>
          </w:p>
        </w:tc>
      </w:tr>
      <w:tr w:rsidR="00E64A77" w:rsidRPr="0062082B" w14:paraId="1ED153D5" w14:textId="77777777" w:rsidTr="00FC48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52957E4" w14:textId="77777777" w:rsidR="00E64A77" w:rsidRPr="0062082B" w:rsidRDefault="00E64A77" w:rsidP="00FC486C">
            <w:r w:rsidRPr="00E076F3">
              <w:t>Summary:</w:t>
            </w:r>
          </w:p>
        </w:tc>
        <w:tc>
          <w:tcPr>
            <w:tcW w:w="7513" w:type="dxa"/>
          </w:tcPr>
          <w:p w14:paraId="0E1D8DB0" w14:textId="024DF744" w:rsidR="00E64A77" w:rsidRPr="0062082B" w:rsidRDefault="00103EA2" w:rsidP="00FC4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must be able to see a selection based o</w:t>
            </w:r>
            <w:r w:rsidR="00AD4CF2">
              <w:t>n</w:t>
            </w:r>
            <w:r>
              <w:t xml:space="preserve"> newly added movies</w:t>
            </w:r>
          </w:p>
        </w:tc>
      </w:tr>
      <w:tr w:rsidR="00E64A77" w:rsidRPr="0062082B" w14:paraId="2DD78DBF" w14:textId="77777777" w:rsidTr="00FC4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F89E360" w14:textId="77777777" w:rsidR="00E64A77" w:rsidRPr="00E076F3" w:rsidRDefault="00E64A77" w:rsidP="00FC486C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5C1647D1" w14:textId="4E2B402A" w:rsidR="00103EA2" w:rsidRDefault="00103EA2" w:rsidP="00103EA2">
            <w:pPr>
              <w:pStyle w:val="Lijstalinea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wants to see a selection of newly added movies</w:t>
            </w:r>
          </w:p>
          <w:p w14:paraId="6C496FCF" w14:textId="6C1613B9" w:rsidR="00103EA2" w:rsidRDefault="00103EA2" w:rsidP="00103EA2">
            <w:pPr>
              <w:pStyle w:val="Lijstalinea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selects newly added</w:t>
            </w:r>
          </w:p>
          <w:p w14:paraId="47E4C147" w14:textId="5A48ABC6" w:rsidR="00E64A77" w:rsidRPr="000C1FBD" w:rsidRDefault="00103EA2" w:rsidP="00FC486C">
            <w:pPr>
              <w:pStyle w:val="Lijstalinea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provides all recent</w:t>
            </w:r>
            <w:r w:rsidR="00AD4CF2">
              <w:t>ly</w:t>
            </w:r>
            <w:r>
              <w:t xml:space="preserve"> added movies</w:t>
            </w:r>
          </w:p>
        </w:tc>
      </w:tr>
      <w:tr w:rsidR="00E64A77" w:rsidRPr="0062082B" w14:paraId="0071EDE5" w14:textId="77777777" w:rsidTr="00FC48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165A0C5" w14:textId="77777777" w:rsidR="00E64A77" w:rsidRPr="0062082B" w:rsidRDefault="00E64A77" w:rsidP="00FC486C">
            <w:r w:rsidRPr="00E076F3">
              <w:t>Alternative Flows:</w:t>
            </w:r>
          </w:p>
        </w:tc>
        <w:tc>
          <w:tcPr>
            <w:tcW w:w="7513" w:type="dxa"/>
          </w:tcPr>
          <w:p w14:paraId="72D56ADF" w14:textId="603BC246" w:rsidR="00E64A77" w:rsidRPr="0062082B" w:rsidRDefault="0000389E" w:rsidP="00FC4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E64A77" w:rsidRPr="0062082B" w14:paraId="0FBDB301" w14:textId="77777777" w:rsidTr="00FC4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DC0077D" w14:textId="77777777" w:rsidR="00E64A77" w:rsidRPr="0062082B" w:rsidRDefault="00E64A77" w:rsidP="00FC486C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3AEC2113" w14:textId="1BDD8B90" w:rsidR="00E64A77" w:rsidRPr="0062082B" w:rsidRDefault="00103EA2" w:rsidP="00FC4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</w:tc>
      </w:tr>
      <w:tr w:rsidR="00E64A77" w:rsidRPr="0062082B" w14:paraId="1E62F027" w14:textId="77777777" w:rsidTr="00FC48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B88E81B" w14:textId="77777777" w:rsidR="00E64A77" w:rsidRPr="00E076F3" w:rsidRDefault="00E64A77" w:rsidP="00FC486C">
            <w:r w:rsidRPr="00E076F3">
              <w:t>Postconditions:</w:t>
            </w:r>
          </w:p>
        </w:tc>
        <w:tc>
          <w:tcPr>
            <w:tcW w:w="7513" w:type="dxa"/>
          </w:tcPr>
          <w:p w14:paraId="4E3D3D3B" w14:textId="36D9C231" w:rsidR="00E64A77" w:rsidRPr="00103EA2" w:rsidRDefault="00103EA2" w:rsidP="00103E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3EA2">
              <w:t>User gets a selection of recent</w:t>
            </w:r>
            <w:r w:rsidR="00AD4CF2">
              <w:t>ly</w:t>
            </w:r>
            <w:r w:rsidRPr="00103EA2">
              <w:t xml:space="preserve"> added movies</w:t>
            </w:r>
          </w:p>
        </w:tc>
      </w:tr>
    </w:tbl>
    <w:p w14:paraId="7C45B114" w14:textId="18A73E89" w:rsidR="00C971CD" w:rsidRDefault="00C971CD" w:rsidP="00E64A77">
      <w:pPr>
        <w:pStyle w:val="Geenafstand"/>
      </w:pPr>
    </w:p>
    <w:p w14:paraId="7B061F4C" w14:textId="5C76BF50" w:rsidR="00C971CD" w:rsidRPr="00D94465" w:rsidRDefault="00C971CD" w:rsidP="00C971CD">
      <w:pPr>
        <w:pStyle w:val="Kop3"/>
      </w:pPr>
      <w:bookmarkStart w:id="11" w:name="_Toc97740252"/>
      <w:r>
        <w:t>S</w:t>
      </w:r>
      <w:r w:rsidRPr="00C971CD">
        <w:t>election of movies based on last watched</w:t>
      </w:r>
      <w:bookmarkEnd w:id="11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C971CD" w:rsidRPr="0062082B" w14:paraId="6A4CFABD" w14:textId="77777777" w:rsidTr="00550F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4EB9E1F" w14:textId="77777777" w:rsidR="00C971CD" w:rsidRPr="00E076F3" w:rsidRDefault="00C971CD" w:rsidP="00550F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4E1DDA4F" w14:textId="64B06858" w:rsidR="00C971CD" w:rsidRPr="00E076F3" w:rsidRDefault="00C971CD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Pr="00C971CD">
              <w:rPr>
                <w:b w:val="0"/>
                <w:bCs w:val="0"/>
              </w:rPr>
              <w:t>election of movies based on last watched</w:t>
            </w:r>
          </w:p>
        </w:tc>
      </w:tr>
      <w:tr w:rsidR="00C971CD" w:rsidRPr="0062082B" w14:paraId="02C5C533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A7CD8CF" w14:textId="782AEF38" w:rsidR="00C971CD" w:rsidRDefault="00C971CD" w:rsidP="00550FF3">
            <w:r>
              <w:t>Index:</w:t>
            </w:r>
          </w:p>
        </w:tc>
        <w:tc>
          <w:tcPr>
            <w:tcW w:w="7513" w:type="dxa"/>
          </w:tcPr>
          <w:p w14:paraId="22968053" w14:textId="5A727A0D" w:rsidR="00C971CD" w:rsidRDefault="00851455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 w:rsidR="00091456">
              <w:rPr>
                <w:rFonts w:eastAsia="Times New Roman" w:cstheme="minorHAnsi"/>
                <w:lang w:eastAsia="nl-NL"/>
              </w:rPr>
              <w:t>5</w:t>
            </w:r>
          </w:p>
        </w:tc>
      </w:tr>
      <w:tr w:rsidR="00C971CD" w:rsidRPr="0062082B" w14:paraId="53B0A9CA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63C1009" w14:textId="77777777" w:rsidR="00C971CD" w:rsidRPr="0062082B" w:rsidRDefault="00C971CD" w:rsidP="00550FF3">
            <w:r w:rsidRPr="00E076F3">
              <w:t>Summary:</w:t>
            </w:r>
          </w:p>
        </w:tc>
        <w:tc>
          <w:tcPr>
            <w:tcW w:w="7513" w:type="dxa"/>
          </w:tcPr>
          <w:p w14:paraId="693FE7E8" w14:textId="1DD9B4F3" w:rsidR="00C971CD" w:rsidRPr="0062082B" w:rsidRDefault="00103EA2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must be able to continue their previously watched movie, therefor a selection of previously watched movies must be visible for the user.</w:t>
            </w:r>
          </w:p>
        </w:tc>
      </w:tr>
      <w:tr w:rsidR="00C971CD" w:rsidRPr="0062082B" w14:paraId="7A45B99C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B6E838C" w14:textId="77777777" w:rsidR="00C971CD" w:rsidRPr="00E076F3" w:rsidRDefault="00C971CD" w:rsidP="00550F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0D55D073" w14:textId="4CD4042D" w:rsidR="00103EA2" w:rsidRDefault="00103EA2" w:rsidP="00103EA2">
            <w:pPr>
              <w:pStyle w:val="Lijstalinea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wants to see a selection of previously watched movies</w:t>
            </w:r>
          </w:p>
          <w:p w14:paraId="302A779D" w14:textId="35A46A5F" w:rsidR="00103EA2" w:rsidRDefault="00103EA2" w:rsidP="00103EA2">
            <w:pPr>
              <w:pStyle w:val="Lijstalinea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selects previously watched</w:t>
            </w:r>
          </w:p>
          <w:p w14:paraId="19B9718C" w14:textId="3F0FB642" w:rsidR="00C971CD" w:rsidRPr="00103EA2" w:rsidRDefault="00103EA2" w:rsidP="00550FF3">
            <w:pPr>
              <w:pStyle w:val="Lijstalinea"/>
              <w:numPr>
                <w:ilvl w:val="0"/>
                <w:numId w:val="1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provides all previously watched movies</w:t>
            </w:r>
          </w:p>
        </w:tc>
      </w:tr>
      <w:tr w:rsidR="00C971CD" w:rsidRPr="0062082B" w14:paraId="57EEBF7C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FEE86E3" w14:textId="77777777" w:rsidR="00C971CD" w:rsidRPr="0062082B" w:rsidRDefault="00C971CD" w:rsidP="00550FF3">
            <w:r w:rsidRPr="00E076F3">
              <w:t>Alternative Flows:</w:t>
            </w:r>
          </w:p>
        </w:tc>
        <w:tc>
          <w:tcPr>
            <w:tcW w:w="7513" w:type="dxa"/>
          </w:tcPr>
          <w:p w14:paraId="5CB99DFC" w14:textId="681111C2" w:rsidR="00C971CD" w:rsidRPr="00103EA2" w:rsidRDefault="00103EA2" w:rsidP="00103EA2">
            <w:pPr>
              <w:pStyle w:val="Lijstalinea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there is no record of </w:t>
            </w:r>
            <w:r w:rsidRPr="00103EA2">
              <w:t>previously watched movies</w:t>
            </w:r>
            <w:r>
              <w:t>, user gets rerouted to the main page.</w:t>
            </w:r>
          </w:p>
        </w:tc>
      </w:tr>
      <w:tr w:rsidR="00C971CD" w:rsidRPr="0062082B" w14:paraId="1849C777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D34EA4F" w14:textId="77777777" w:rsidR="00C971CD" w:rsidRPr="0062082B" w:rsidRDefault="00C971CD" w:rsidP="00550FF3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5A30F8C2" w14:textId="77777777" w:rsidR="00C971CD" w:rsidRDefault="00103EA2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  <w:p w14:paraId="720DD8F9" w14:textId="37BCF6A3" w:rsidR="00AD4CF2" w:rsidRPr="0062082B" w:rsidRDefault="00AD4CF2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must have a record of</w:t>
            </w:r>
            <w:r w:rsidRPr="00103EA2">
              <w:t xml:space="preserve"> previously watched movies</w:t>
            </w:r>
            <w:r>
              <w:t xml:space="preserve"> </w:t>
            </w:r>
          </w:p>
        </w:tc>
      </w:tr>
      <w:tr w:rsidR="00103EA2" w:rsidRPr="0062082B" w14:paraId="7D2E958B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175CF35" w14:textId="77777777" w:rsidR="00103EA2" w:rsidRPr="00E076F3" w:rsidRDefault="00103EA2" w:rsidP="00103EA2">
            <w:r w:rsidRPr="00E076F3">
              <w:t>Postconditions:</w:t>
            </w:r>
          </w:p>
        </w:tc>
        <w:tc>
          <w:tcPr>
            <w:tcW w:w="7513" w:type="dxa"/>
          </w:tcPr>
          <w:p w14:paraId="7F9B202F" w14:textId="4B65E833" w:rsidR="00103EA2" w:rsidRPr="0062082B" w:rsidRDefault="00103EA2" w:rsidP="00103E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3EA2">
              <w:t>User gets a selection of previously watched movies</w:t>
            </w:r>
          </w:p>
        </w:tc>
      </w:tr>
    </w:tbl>
    <w:p w14:paraId="62414C48" w14:textId="1F89D401" w:rsidR="00BC13AC" w:rsidRDefault="00BC13AC" w:rsidP="00BC13AC">
      <w:pPr>
        <w:pStyle w:val="Geenafstand"/>
      </w:pPr>
    </w:p>
    <w:p w14:paraId="0596FE49" w14:textId="77777777" w:rsidR="00103EA2" w:rsidRDefault="00103EA2" w:rsidP="00BC13AC">
      <w:pPr>
        <w:pStyle w:val="Geenafstand"/>
      </w:pPr>
    </w:p>
    <w:p w14:paraId="6D0131AC" w14:textId="77777777" w:rsidR="00C971CD" w:rsidRPr="00D94465" w:rsidRDefault="00C971CD" w:rsidP="00C971CD">
      <w:pPr>
        <w:pStyle w:val="Kop3"/>
      </w:pPr>
      <w:bookmarkStart w:id="12" w:name="_Toc97740253"/>
      <w:r>
        <w:lastRenderedPageBreak/>
        <w:t>Pause</w:t>
      </w:r>
      <w:r w:rsidRPr="009E6E45">
        <w:t xml:space="preserve"> video</w:t>
      </w:r>
      <w:bookmarkEnd w:id="12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C971CD" w:rsidRPr="0062082B" w14:paraId="6E44E6FA" w14:textId="77777777" w:rsidTr="00550F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1DB74D1" w14:textId="77777777" w:rsidR="00C971CD" w:rsidRPr="00E076F3" w:rsidRDefault="00C971CD" w:rsidP="00550F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3B1D4DF8" w14:textId="77777777" w:rsidR="00C971CD" w:rsidRPr="00E076F3" w:rsidRDefault="00C971CD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601D8">
              <w:rPr>
                <w:b w:val="0"/>
                <w:bCs w:val="0"/>
              </w:rPr>
              <w:t>Pause video</w:t>
            </w:r>
          </w:p>
        </w:tc>
      </w:tr>
      <w:tr w:rsidR="00C971CD" w:rsidRPr="0062082B" w14:paraId="79A7309F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711E2D5" w14:textId="1E014ADC" w:rsidR="00C971CD" w:rsidRDefault="00C971CD" w:rsidP="00550FF3">
            <w:r>
              <w:t>Index:</w:t>
            </w:r>
          </w:p>
        </w:tc>
        <w:tc>
          <w:tcPr>
            <w:tcW w:w="7513" w:type="dxa"/>
          </w:tcPr>
          <w:p w14:paraId="5437BEFF" w14:textId="3090228B" w:rsidR="00C971CD" w:rsidRPr="003601D8" w:rsidRDefault="00851455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 w:rsidR="00091456">
              <w:rPr>
                <w:rFonts w:eastAsia="Times New Roman" w:cstheme="minorHAnsi"/>
                <w:lang w:eastAsia="nl-NL"/>
              </w:rPr>
              <w:t>6</w:t>
            </w:r>
          </w:p>
        </w:tc>
      </w:tr>
      <w:tr w:rsidR="00C971CD" w:rsidRPr="0062082B" w14:paraId="49C8F8BA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45DF463" w14:textId="77777777" w:rsidR="00C971CD" w:rsidRPr="0062082B" w:rsidRDefault="00C971CD" w:rsidP="00550FF3">
            <w:r w:rsidRPr="00E076F3">
              <w:t>Summary:</w:t>
            </w:r>
          </w:p>
        </w:tc>
        <w:tc>
          <w:tcPr>
            <w:tcW w:w="7513" w:type="dxa"/>
          </w:tcPr>
          <w:p w14:paraId="037565A4" w14:textId="28D52CD8" w:rsidR="00C971CD" w:rsidRPr="0062082B" w:rsidRDefault="00AD4CF2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must be able to pause their selected movie </w:t>
            </w:r>
          </w:p>
        </w:tc>
      </w:tr>
      <w:tr w:rsidR="00C971CD" w:rsidRPr="0062082B" w14:paraId="021DD5B4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DFAE198" w14:textId="77777777" w:rsidR="00C971CD" w:rsidRPr="00E076F3" w:rsidRDefault="00C971CD" w:rsidP="00550F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41DBF257" w14:textId="2DECCCFF" w:rsidR="00C971CD" w:rsidRPr="00AD4CF2" w:rsidRDefault="00AD4CF2" w:rsidP="00AD4CF2">
            <w:pPr>
              <w:pStyle w:val="Lijstalinea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D4CF2">
              <w:t>User wants to pause their selected movie</w:t>
            </w:r>
          </w:p>
          <w:p w14:paraId="54698CEA" w14:textId="77777777" w:rsidR="00AD4CF2" w:rsidRDefault="00AD4CF2" w:rsidP="00AD4CF2">
            <w:pPr>
              <w:pStyle w:val="Lijstalinea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clicks on the pause button </w:t>
            </w:r>
          </w:p>
          <w:p w14:paraId="5CAD5EE1" w14:textId="23778350" w:rsidR="00AD4CF2" w:rsidRPr="00AD4CF2" w:rsidRDefault="00AD4CF2" w:rsidP="00AD4CF2">
            <w:pPr>
              <w:pStyle w:val="Lijstalinea"/>
              <w:numPr>
                <w:ilvl w:val="0"/>
                <w:numId w:val="2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ystem saves current timestamp of the movie duration </w:t>
            </w:r>
          </w:p>
        </w:tc>
      </w:tr>
      <w:tr w:rsidR="00C971CD" w:rsidRPr="0062082B" w14:paraId="04FF7A03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D9C0673" w14:textId="77777777" w:rsidR="00C971CD" w:rsidRPr="0062082B" w:rsidRDefault="00C971CD" w:rsidP="00550FF3">
            <w:r w:rsidRPr="00E076F3">
              <w:t>Alternative Flows:</w:t>
            </w:r>
          </w:p>
        </w:tc>
        <w:tc>
          <w:tcPr>
            <w:tcW w:w="7513" w:type="dxa"/>
          </w:tcPr>
          <w:p w14:paraId="75B03C1F" w14:textId="3CB6E0ED" w:rsidR="00C971CD" w:rsidRPr="0062082B" w:rsidRDefault="0000389E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 w:rsidR="00AD4CF2">
              <w:t>one</w:t>
            </w:r>
          </w:p>
        </w:tc>
      </w:tr>
      <w:tr w:rsidR="00AD4CF2" w:rsidRPr="0062082B" w14:paraId="7F268BED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7F8653C" w14:textId="77777777" w:rsidR="00AD4CF2" w:rsidRPr="0062082B" w:rsidRDefault="00AD4CF2" w:rsidP="00AD4CF2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7B9BE878" w14:textId="77777777" w:rsidR="00AD4CF2" w:rsidRDefault="00AD4CF2" w:rsidP="00AD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  <w:p w14:paraId="6F5085B6" w14:textId="3F5CF85D" w:rsidR="00AD4CF2" w:rsidRPr="0062082B" w:rsidRDefault="00AD4CF2" w:rsidP="00AD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ie must be selected</w:t>
            </w:r>
          </w:p>
        </w:tc>
      </w:tr>
      <w:tr w:rsidR="00AD4CF2" w:rsidRPr="0062082B" w14:paraId="01B5EB26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4D30A33" w14:textId="77777777" w:rsidR="00AD4CF2" w:rsidRPr="00E076F3" w:rsidRDefault="00AD4CF2" w:rsidP="00AD4CF2">
            <w:r w:rsidRPr="00E076F3">
              <w:t>Postconditions:</w:t>
            </w:r>
          </w:p>
        </w:tc>
        <w:tc>
          <w:tcPr>
            <w:tcW w:w="7513" w:type="dxa"/>
          </w:tcPr>
          <w:p w14:paraId="2F3AE6D3" w14:textId="04E83341" w:rsidR="00AD4CF2" w:rsidRPr="0062082B" w:rsidRDefault="00AD4CF2" w:rsidP="00AD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ele</w:t>
            </w:r>
            <w:r w:rsidR="0000389E">
              <w:t>c</w:t>
            </w:r>
            <w:r>
              <w:t xml:space="preserve">ted video is paused </w:t>
            </w:r>
          </w:p>
        </w:tc>
      </w:tr>
    </w:tbl>
    <w:p w14:paraId="36A01660" w14:textId="77777777" w:rsidR="00C971CD" w:rsidRPr="00C971CD" w:rsidRDefault="00C971CD" w:rsidP="00C971CD"/>
    <w:p w14:paraId="2427B1B7" w14:textId="77777777" w:rsidR="00C971CD" w:rsidRPr="00D94465" w:rsidRDefault="00C971CD" w:rsidP="00C971CD">
      <w:pPr>
        <w:pStyle w:val="Kop3"/>
      </w:pPr>
      <w:bookmarkStart w:id="13" w:name="_Toc97740254"/>
      <w:r w:rsidRPr="003601D8">
        <w:t>Select resolution</w:t>
      </w:r>
      <w:bookmarkEnd w:id="13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C971CD" w:rsidRPr="0062082B" w14:paraId="7B44406B" w14:textId="77777777" w:rsidTr="00550F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1D9890E" w14:textId="77777777" w:rsidR="00C971CD" w:rsidRPr="00E076F3" w:rsidRDefault="00C971CD" w:rsidP="00550F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316BB42E" w14:textId="77777777" w:rsidR="00C971CD" w:rsidRDefault="00C971CD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Select</w:t>
            </w:r>
            <w:r w:rsidRPr="003601D8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>resolution</w:t>
            </w:r>
          </w:p>
          <w:p w14:paraId="0BEC173D" w14:textId="77777777" w:rsidR="00C971CD" w:rsidRPr="00E076F3" w:rsidRDefault="00C971CD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64A77">
              <w:rPr>
                <w:b w:val="0"/>
                <w:bCs w:val="0"/>
              </w:rPr>
              <w:t xml:space="preserve">Scenario: </w:t>
            </w:r>
            <w:r>
              <w:rPr>
                <w:b w:val="0"/>
                <w:bCs w:val="0"/>
              </w:rPr>
              <w:t>user</w:t>
            </w:r>
            <w:r w:rsidRPr="00E64A77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 xml:space="preserve">selects the required </w:t>
            </w:r>
            <w:r w:rsidRPr="00E64A77">
              <w:rPr>
                <w:b w:val="0"/>
                <w:bCs w:val="0"/>
              </w:rPr>
              <w:t>resolution</w:t>
            </w:r>
            <w:r>
              <w:rPr>
                <w:b w:val="0"/>
                <w:bCs w:val="0"/>
              </w:rPr>
              <w:t xml:space="preserve"> of the video</w:t>
            </w:r>
            <w:r w:rsidRPr="00E64A77">
              <w:rPr>
                <w:b w:val="0"/>
                <w:bCs w:val="0"/>
              </w:rPr>
              <w:t>.</w:t>
            </w:r>
          </w:p>
        </w:tc>
      </w:tr>
      <w:tr w:rsidR="00C971CD" w:rsidRPr="0062082B" w14:paraId="5716CA2B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CB4D0B9" w14:textId="2056AC43" w:rsidR="00C971CD" w:rsidRPr="00E076F3" w:rsidRDefault="00C971CD" w:rsidP="00550FF3">
            <w:r>
              <w:t>Index:</w:t>
            </w:r>
          </w:p>
        </w:tc>
        <w:tc>
          <w:tcPr>
            <w:tcW w:w="7513" w:type="dxa"/>
          </w:tcPr>
          <w:p w14:paraId="7FB82956" w14:textId="5F491315" w:rsidR="00C971CD" w:rsidRPr="0062082B" w:rsidRDefault="00851455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 w:rsidR="00091456">
              <w:rPr>
                <w:rFonts w:eastAsia="Times New Roman" w:cstheme="minorHAnsi"/>
                <w:lang w:eastAsia="nl-NL"/>
              </w:rPr>
              <w:t>7</w:t>
            </w:r>
          </w:p>
        </w:tc>
      </w:tr>
      <w:tr w:rsidR="00C971CD" w:rsidRPr="0062082B" w14:paraId="4549F5D6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4685118" w14:textId="77777777" w:rsidR="00C971CD" w:rsidRPr="0062082B" w:rsidRDefault="00C971CD" w:rsidP="00550FF3">
            <w:r w:rsidRPr="00E076F3">
              <w:t>Summary:</w:t>
            </w:r>
          </w:p>
        </w:tc>
        <w:tc>
          <w:tcPr>
            <w:tcW w:w="7513" w:type="dxa"/>
          </w:tcPr>
          <w:p w14:paraId="30FBC1E3" w14:textId="1EE23C20" w:rsidR="00C971CD" w:rsidRPr="0062082B" w:rsidRDefault="00353498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must be able to change the </w:t>
            </w:r>
            <w:r w:rsidRPr="00E64A77">
              <w:t>resolution</w:t>
            </w:r>
            <w:r>
              <w:t xml:space="preserve"> selected movie</w:t>
            </w:r>
          </w:p>
        </w:tc>
      </w:tr>
      <w:tr w:rsidR="00C971CD" w:rsidRPr="0062082B" w14:paraId="557B3552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168DA73" w14:textId="77777777" w:rsidR="00C971CD" w:rsidRPr="00E076F3" w:rsidRDefault="00C971CD" w:rsidP="00550F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0CD01F8A" w14:textId="2ED1FF7D" w:rsidR="0000389E" w:rsidRPr="00353498" w:rsidRDefault="0000389E" w:rsidP="00353498">
            <w:pPr>
              <w:pStyle w:val="Lijstalinea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>User wants to change the resolution of the video</w:t>
            </w:r>
          </w:p>
          <w:p w14:paraId="2756A549" w14:textId="5E942791" w:rsidR="0000389E" w:rsidRPr="00353498" w:rsidRDefault="0000389E" w:rsidP="00353498">
            <w:pPr>
              <w:pStyle w:val="Lijstalinea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>User clicks the resolution dropdown menu</w:t>
            </w:r>
          </w:p>
          <w:p w14:paraId="779BB3FC" w14:textId="3C444A6E" w:rsidR="0000389E" w:rsidRPr="00353498" w:rsidRDefault="0000389E" w:rsidP="00353498">
            <w:pPr>
              <w:pStyle w:val="Lijstalinea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>User selects their preferred resolution</w:t>
            </w:r>
          </w:p>
          <w:p w14:paraId="36A2DB74" w14:textId="5C05699D" w:rsidR="00C971CD" w:rsidRPr="00353498" w:rsidRDefault="0000389E" w:rsidP="00353498">
            <w:pPr>
              <w:pStyle w:val="Lijstalinea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>System saves current timestamp of the movie duration</w:t>
            </w:r>
          </w:p>
          <w:p w14:paraId="07536E53" w14:textId="1DA22BD0" w:rsidR="0000389E" w:rsidRPr="00353498" w:rsidRDefault="0000389E" w:rsidP="00353498">
            <w:pPr>
              <w:pStyle w:val="Lijstalinea"/>
              <w:numPr>
                <w:ilvl w:val="0"/>
                <w:numId w:val="2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 xml:space="preserve">System retrieves the data selected resolution version of the movie </w:t>
            </w:r>
          </w:p>
          <w:p w14:paraId="6E914118" w14:textId="7FDBDFC9" w:rsidR="0000389E" w:rsidRPr="00353498" w:rsidRDefault="0000389E" w:rsidP="00353498">
            <w:pPr>
              <w:pStyle w:val="Lijstalinea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>System reloads movie from the point of the timestamp</w:t>
            </w:r>
          </w:p>
        </w:tc>
      </w:tr>
      <w:tr w:rsidR="00353498" w:rsidRPr="0062082B" w14:paraId="191D91A1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2B97183" w14:textId="77777777" w:rsidR="00353498" w:rsidRPr="0062082B" w:rsidRDefault="00353498" w:rsidP="00353498">
            <w:r w:rsidRPr="00E076F3">
              <w:t>Alternative Flows:</w:t>
            </w:r>
          </w:p>
        </w:tc>
        <w:tc>
          <w:tcPr>
            <w:tcW w:w="7513" w:type="dxa"/>
          </w:tcPr>
          <w:p w14:paraId="4F44AFEA" w14:textId="52B6300C" w:rsidR="00353498" w:rsidRPr="0062082B" w:rsidRDefault="00353498" w:rsidP="003534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C971CD" w:rsidRPr="0062082B" w14:paraId="2A9FEE5F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E689D5D" w14:textId="77777777" w:rsidR="00C971CD" w:rsidRPr="0062082B" w:rsidRDefault="00C971CD" w:rsidP="00550FF3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26CB7B70" w14:textId="77777777" w:rsidR="00353498" w:rsidRDefault="00353498" w:rsidP="00353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  <w:p w14:paraId="2E69C464" w14:textId="674B5246" w:rsidR="00C971CD" w:rsidRPr="0062082B" w:rsidRDefault="00353498" w:rsidP="003534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ie must be selected</w:t>
            </w:r>
          </w:p>
        </w:tc>
      </w:tr>
      <w:tr w:rsidR="00C971CD" w:rsidRPr="0062082B" w14:paraId="5117CB37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4887546" w14:textId="77777777" w:rsidR="00C971CD" w:rsidRPr="00E076F3" w:rsidRDefault="00C971CD" w:rsidP="00550FF3">
            <w:r w:rsidRPr="00E076F3">
              <w:t>Postconditions:</w:t>
            </w:r>
          </w:p>
        </w:tc>
        <w:tc>
          <w:tcPr>
            <w:tcW w:w="7513" w:type="dxa"/>
          </w:tcPr>
          <w:p w14:paraId="1207D234" w14:textId="0BAC055D" w:rsidR="00C971CD" w:rsidRPr="0062082B" w:rsidRDefault="00353498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esolution is changed and the movie is continued from the timestamp</w:t>
            </w:r>
          </w:p>
        </w:tc>
      </w:tr>
    </w:tbl>
    <w:p w14:paraId="24FAB54B" w14:textId="77777777" w:rsidR="00851455" w:rsidRDefault="00851455" w:rsidP="00C971CD">
      <w:pPr>
        <w:pStyle w:val="Geenafstand"/>
      </w:pPr>
    </w:p>
    <w:p w14:paraId="596702BE" w14:textId="0370063E" w:rsidR="00851455" w:rsidRPr="00D94465" w:rsidRDefault="00851455" w:rsidP="00851455">
      <w:pPr>
        <w:pStyle w:val="Kop3"/>
      </w:pPr>
      <w:bookmarkStart w:id="14" w:name="_Toc97740255"/>
      <w:r>
        <w:t>D</w:t>
      </w:r>
      <w:r w:rsidRPr="00851455">
        <w:t>ownload a selected movie</w:t>
      </w:r>
      <w:bookmarkEnd w:id="14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851455" w:rsidRPr="0062082B" w14:paraId="3AD936A1" w14:textId="77777777" w:rsidTr="00550F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FE12583" w14:textId="77777777" w:rsidR="00851455" w:rsidRPr="00E076F3" w:rsidRDefault="00851455" w:rsidP="00550F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6667E56B" w14:textId="40A676FF" w:rsidR="00851455" w:rsidRPr="00E076F3" w:rsidRDefault="00851455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851455">
              <w:rPr>
                <w:b w:val="0"/>
                <w:bCs w:val="0"/>
              </w:rPr>
              <w:t>Download a selected movie</w:t>
            </w:r>
          </w:p>
        </w:tc>
      </w:tr>
      <w:tr w:rsidR="00851455" w:rsidRPr="0062082B" w14:paraId="5BBCCCA5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A118286" w14:textId="77777777" w:rsidR="00851455" w:rsidRPr="00E076F3" w:rsidRDefault="00851455" w:rsidP="00550FF3">
            <w:r>
              <w:t>Index:</w:t>
            </w:r>
          </w:p>
        </w:tc>
        <w:tc>
          <w:tcPr>
            <w:tcW w:w="7513" w:type="dxa"/>
          </w:tcPr>
          <w:p w14:paraId="4CC925D2" w14:textId="44EC64B1" w:rsidR="00851455" w:rsidRPr="0062082B" w:rsidRDefault="00851455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 w:rsidR="00091456">
              <w:rPr>
                <w:rFonts w:eastAsia="Times New Roman" w:cstheme="minorHAnsi"/>
                <w:lang w:eastAsia="nl-NL"/>
              </w:rPr>
              <w:t>8</w:t>
            </w:r>
          </w:p>
        </w:tc>
      </w:tr>
      <w:tr w:rsidR="00851455" w:rsidRPr="0062082B" w14:paraId="1C5D9D00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503AA3C" w14:textId="77777777" w:rsidR="00851455" w:rsidRPr="0062082B" w:rsidRDefault="00851455" w:rsidP="00550FF3">
            <w:r w:rsidRPr="00E076F3">
              <w:t>Summary:</w:t>
            </w:r>
          </w:p>
        </w:tc>
        <w:tc>
          <w:tcPr>
            <w:tcW w:w="7513" w:type="dxa"/>
          </w:tcPr>
          <w:p w14:paraId="28A6A6E6" w14:textId="13C51B11" w:rsidR="00851455" w:rsidRPr="0062082B" w:rsidRDefault="00353498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wants to download a movie for watching offline. </w:t>
            </w:r>
          </w:p>
        </w:tc>
      </w:tr>
      <w:tr w:rsidR="00851455" w:rsidRPr="0062082B" w14:paraId="3B3D3A16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E5CBB80" w14:textId="77777777" w:rsidR="00851455" w:rsidRPr="00E076F3" w:rsidRDefault="00851455" w:rsidP="00550F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118D1915" w14:textId="015E3605" w:rsidR="00353498" w:rsidRPr="00353498" w:rsidRDefault="00353498" w:rsidP="00353498">
            <w:pPr>
              <w:pStyle w:val="Lijstalinea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>User wants to</w:t>
            </w:r>
            <w:r>
              <w:t xml:space="preserve"> download</w:t>
            </w:r>
            <w:r w:rsidRPr="00353498">
              <w:t xml:space="preserve"> </w:t>
            </w:r>
            <w:r>
              <w:t>the selected movie</w:t>
            </w:r>
          </w:p>
          <w:p w14:paraId="47C38191" w14:textId="77777777" w:rsidR="00851455" w:rsidRDefault="00353498" w:rsidP="00550FF3">
            <w:pPr>
              <w:pStyle w:val="Lijstalinea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498">
              <w:t xml:space="preserve">User clicks the </w:t>
            </w:r>
            <w:r>
              <w:t xml:space="preserve">download button </w:t>
            </w:r>
          </w:p>
          <w:p w14:paraId="17E99063" w14:textId="77777777" w:rsidR="00353498" w:rsidRDefault="00353498" w:rsidP="00550FF3">
            <w:pPr>
              <w:pStyle w:val="Lijstalinea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ystem download the selected movie on the selected resolution </w:t>
            </w:r>
          </w:p>
          <w:p w14:paraId="569207AC" w14:textId="46BE3828" w:rsidR="00353498" w:rsidRPr="00353498" w:rsidRDefault="00353498" w:rsidP="00550FF3">
            <w:pPr>
              <w:pStyle w:val="Lijstalinea"/>
              <w:numPr>
                <w:ilvl w:val="0"/>
                <w:numId w:val="2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adds the download movies to the downloaded selection</w:t>
            </w:r>
          </w:p>
        </w:tc>
      </w:tr>
      <w:tr w:rsidR="00851455" w:rsidRPr="0062082B" w14:paraId="6B5AA42A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6EA2759" w14:textId="77777777" w:rsidR="00851455" w:rsidRPr="0062082B" w:rsidRDefault="00851455" w:rsidP="00550FF3">
            <w:r w:rsidRPr="00E076F3">
              <w:t>Alternative Flows:</w:t>
            </w:r>
          </w:p>
        </w:tc>
        <w:tc>
          <w:tcPr>
            <w:tcW w:w="7513" w:type="dxa"/>
          </w:tcPr>
          <w:p w14:paraId="4FF45480" w14:textId="315631E6" w:rsidR="00851455" w:rsidRPr="00353498" w:rsidRDefault="00353498" w:rsidP="00353498">
            <w:pPr>
              <w:pStyle w:val="Lijstalinea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the internet is not available, </w:t>
            </w:r>
            <w:r w:rsidR="00E10A34">
              <w:t xml:space="preserve">the </w:t>
            </w:r>
            <w:r>
              <w:t>System cancels the download and the user is redirected to step 1 with a message no internet av</w:t>
            </w:r>
            <w:r w:rsidR="00E10A34">
              <w:t>ail</w:t>
            </w:r>
            <w:r>
              <w:t>able.</w:t>
            </w:r>
          </w:p>
        </w:tc>
      </w:tr>
      <w:tr w:rsidR="00851455" w:rsidRPr="0062082B" w14:paraId="051691C8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F58CE28" w14:textId="77777777" w:rsidR="00851455" w:rsidRPr="0062082B" w:rsidRDefault="00851455" w:rsidP="00550FF3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045A36BF" w14:textId="77777777" w:rsidR="00E10A34" w:rsidRDefault="00E10A34" w:rsidP="00E10A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  <w:p w14:paraId="5CE98169" w14:textId="5D1222B9" w:rsidR="00851455" w:rsidRPr="0062082B" w:rsidRDefault="00E10A34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user must have internet access</w:t>
            </w:r>
          </w:p>
        </w:tc>
      </w:tr>
      <w:tr w:rsidR="00851455" w:rsidRPr="0062082B" w14:paraId="5AAB1DDC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DE36A11" w14:textId="77777777" w:rsidR="00851455" w:rsidRPr="00E076F3" w:rsidRDefault="00851455" w:rsidP="00550FF3">
            <w:r w:rsidRPr="00E076F3">
              <w:t>Postconditions:</w:t>
            </w:r>
          </w:p>
        </w:tc>
        <w:tc>
          <w:tcPr>
            <w:tcW w:w="7513" w:type="dxa"/>
          </w:tcPr>
          <w:p w14:paraId="2868E1CC" w14:textId="7306A46E" w:rsidR="00851455" w:rsidRPr="0062082B" w:rsidRDefault="00E10A34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movie is downloaded on their local device </w:t>
            </w:r>
          </w:p>
        </w:tc>
      </w:tr>
    </w:tbl>
    <w:p w14:paraId="64F1E662" w14:textId="57003457" w:rsidR="002938DB" w:rsidRDefault="002938DB" w:rsidP="00851455">
      <w:pPr>
        <w:pStyle w:val="Geenafstand"/>
      </w:pPr>
    </w:p>
    <w:p w14:paraId="4B2A93D4" w14:textId="60DF0BE4" w:rsidR="005F77B5" w:rsidRDefault="00EC733C" w:rsidP="00851455">
      <w:pPr>
        <w:pStyle w:val="Geenafstand"/>
      </w:pPr>
      <w:r>
        <w:t xml:space="preserve"> </w:t>
      </w:r>
    </w:p>
    <w:p w14:paraId="67D81473" w14:textId="77777777" w:rsidR="00E10A34" w:rsidRDefault="00E10A34" w:rsidP="00851455">
      <w:pPr>
        <w:pStyle w:val="Geenafstand"/>
      </w:pPr>
    </w:p>
    <w:p w14:paraId="2F202F1F" w14:textId="69275FD5" w:rsidR="002938DB" w:rsidRPr="00D94465" w:rsidRDefault="002938DB" w:rsidP="002938DB">
      <w:pPr>
        <w:pStyle w:val="Kop3"/>
      </w:pPr>
      <w:bookmarkStart w:id="15" w:name="_Toc97740256"/>
      <w:r>
        <w:lastRenderedPageBreak/>
        <w:t>N</w:t>
      </w:r>
      <w:r w:rsidRPr="002938DB">
        <w:t>otification when a new movie is available.</w:t>
      </w:r>
      <w:bookmarkEnd w:id="15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2938DB" w:rsidRPr="0062082B" w14:paraId="0473F8E3" w14:textId="77777777" w:rsidTr="00550F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0BC72DC" w14:textId="77777777" w:rsidR="002938DB" w:rsidRPr="00E076F3" w:rsidRDefault="002938DB" w:rsidP="00550F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588F170B" w14:textId="1C9E1EB5" w:rsidR="002938DB" w:rsidRPr="00E076F3" w:rsidRDefault="002938DB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938DB">
              <w:rPr>
                <w:b w:val="0"/>
                <w:bCs w:val="0"/>
              </w:rPr>
              <w:t>Notification when a new movie is available.</w:t>
            </w:r>
          </w:p>
        </w:tc>
      </w:tr>
      <w:tr w:rsidR="002938DB" w:rsidRPr="0062082B" w14:paraId="68689C6F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01FCD04" w14:textId="77777777" w:rsidR="002938DB" w:rsidRPr="00E076F3" w:rsidRDefault="002938DB" w:rsidP="00550FF3">
            <w:r>
              <w:t>Index:</w:t>
            </w:r>
          </w:p>
        </w:tc>
        <w:tc>
          <w:tcPr>
            <w:tcW w:w="7513" w:type="dxa"/>
          </w:tcPr>
          <w:p w14:paraId="0F090745" w14:textId="4AEAC462" w:rsidR="002938DB" w:rsidRPr="0062082B" w:rsidRDefault="002938DB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 w:rsidR="00091456">
              <w:rPr>
                <w:rFonts w:eastAsia="Times New Roman" w:cstheme="minorHAnsi"/>
                <w:lang w:eastAsia="nl-NL"/>
              </w:rPr>
              <w:t>9</w:t>
            </w:r>
          </w:p>
        </w:tc>
      </w:tr>
      <w:tr w:rsidR="002938DB" w:rsidRPr="0062082B" w14:paraId="0A0A91F9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0463B46" w14:textId="77777777" w:rsidR="002938DB" w:rsidRPr="0062082B" w:rsidRDefault="002938DB" w:rsidP="00550FF3">
            <w:r w:rsidRPr="00E076F3">
              <w:t>Summary:</w:t>
            </w:r>
          </w:p>
        </w:tc>
        <w:tc>
          <w:tcPr>
            <w:tcW w:w="7513" w:type="dxa"/>
          </w:tcPr>
          <w:p w14:paraId="715CA3F3" w14:textId="7CD2F539" w:rsidR="002938DB" w:rsidRPr="000C1FBD" w:rsidRDefault="000C1FBD" w:rsidP="000C1F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en a new movie is available, the system lets the user know with a notification. </w:t>
            </w:r>
          </w:p>
        </w:tc>
      </w:tr>
      <w:tr w:rsidR="002938DB" w:rsidRPr="0062082B" w14:paraId="0836A109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28EB820" w14:textId="77777777" w:rsidR="002938DB" w:rsidRPr="00E076F3" w:rsidRDefault="002938DB" w:rsidP="00550F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5BE506F9" w14:textId="4A2D7E01" w:rsidR="000C1FBD" w:rsidRDefault="000C1FBD" w:rsidP="000C1FBD">
            <w:pPr>
              <w:pStyle w:val="Lijstalinea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ystem sends notification that there is a new movie available </w:t>
            </w:r>
          </w:p>
          <w:p w14:paraId="514AE4D2" w14:textId="467BEDE5" w:rsidR="000C1FBD" w:rsidRDefault="000C1FBD" w:rsidP="000C1FBD">
            <w:pPr>
              <w:pStyle w:val="Lijstalinea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clicks on the notification </w:t>
            </w:r>
          </w:p>
          <w:p w14:paraId="483A8615" w14:textId="779390B4" w:rsidR="002938DB" w:rsidRPr="000C1FBD" w:rsidRDefault="000C1FBD" w:rsidP="00550FF3">
            <w:pPr>
              <w:pStyle w:val="Lijstalinea"/>
              <w:numPr>
                <w:ilvl w:val="0"/>
                <w:numId w:val="2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stem directs the user to newly added movie</w:t>
            </w:r>
          </w:p>
        </w:tc>
      </w:tr>
      <w:tr w:rsidR="002938DB" w:rsidRPr="0062082B" w14:paraId="2D305D49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2CC7BBC" w14:textId="77777777" w:rsidR="002938DB" w:rsidRPr="0062082B" w:rsidRDefault="002938DB" w:rsidP="00550FF3">
            <w:r w:rsidRPr="00E076F3">
              <w:t>Alternative Flows:</w:t>
            </w:r>
          </w:p>
        </w:tc>
        <w:tc>
          <w:tcPr>
            <w:tcW w:w="7513" w:type="dxa"/>
          </w:tcPr>
          <w:p w14:paraId="69B3AE3E" w14:textId="48E3644C" w:rsidR="002938DB" w:rsidRPr="0062082B" w:rsidRDefault="000C1FBD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2938DB" w:rsidRPr="0062082B" w14:paraId="55FEDF53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3778E6A" w14:textId="77777777" w:rsidR="002938DB" w:rsidRPr="0062082B" w:rsidRDefault="002938DB" w:rsidP="00550FF3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0C9F4AA2" w14:textId="7C7A04CC" w:rsidR="002938DB" w:rsidRPr="0062082B" w:rsidRDefault="000C1FBD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</w:tc>
      </w:tr>
      <w:tr w:rsidR="002938DB" w:rsidRPr="0062082B" w14:paraId="2D71B15A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DCA4F04" w14:textId="77777777" w:rsidR="002938DB" w:rsidRPr="00E076F3" w:rsidRDefault="002938DB" w:rsidP="00550FF3">
            <w:r w:rsidRPr="00E076F3">
              <w:t>Postconditions:</w:t>
            </w:r>
          </w:p>
        </w:tc>
        <w:tc>
          <w:tcPr>
            <w:tcW w:w="7513" w:type="dxa"/>
          </w:tcPr>
          <w:p w14:paraId="45461A74" w14:textId="4281D24E" w:rsidR="002938DB" w:rsidRPr="0062082B" w:rsidRDefault="000C1FBD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is informed or redirected about the newly added movie</w:t>
            </w:r>
          </w:p>
        </w:tc>
      </w:tr>
    </w:tbl>
    <w:p w14:paraId="4C596D76" w14:textId="77777777" w:rsidR="006D4D32" w:rsidRPr="006D4D32" w:rsidRDefault="006D4D32" w:rsidP="006D4D32"/>
    <w:p w14:paraId="5FF81383" w14:textId="319F78A8" w:rsidR="002938DB" w:rsidRPr="00D94465" w:rsidRDefault="000C1FBD" w:rsidP="002938DB">
      <w:pPr>
        <w:pStyle w:val="Kop3"/>
      </w:pPr>
      <w:bookmarkStart w:id="16" w:name="_Toc97740257"/>
      <w:r>
        <w:t>M</w:t>
      </w:r>
      <w:r w:rsidR="002938DB" w:rsidRPr="002938DB">
        <w:t>ovie recommendations based on previously watched movies</w:t>
      </w:r>
      <w:bookmarkEnd w:id="16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2938DB" w:rsidRPr="0062082B" w14:paraId="3FE59F02" w14:textId="77777777" w:rsidTr="00550F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4B1166B3" w14:textId="77777777" w:rsidR="002938DB" w:rsidRPr="00E076F3" w:rsidRDefault="002938DB" w:rsidP="00550FF3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759DC042" w14:textId="655EED85" w:rsidR="002938DB" w:rsidRPr="00E076F3" w:rsidRDefault="000C1FBD" w:rsidP="00550F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</w:t>
            </w:r>
            <w:r w:rsidR="002938DB" w:rsidRPr="002938DB">
              <w:rPr>
                <w:b w:val="0"/>
                <w:bCs w:val="0"/>
              </w:rPr>
              <w:t>ovie recommendations based on previously watched movies</w:t>
            </w:r>
          </w:p>
        </w:tc>
      </w:tr>
      <w:tr w:rsidR="002938DB" w:rsidRPr="0062082B" w14:paraId="70D29649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711F374" w14:textId="77777777" w:rsidR="002938DB" w:rsidRPr="00E076F3" w:rsidRDefault="002938DB" w:rsidP="00550FF3">
            <w:r>
              <w:t>Index:</w:t>
            </w:r>
          </w:p>
        </w:tc>
        <w:tc>
          <w:tcPr>
            <w:tcW w:w="7513" w:type="dxa"/>
          </w:tcPr>
          <w:p w14:paraId="36B5A047" w14:textId="6B5CCB25" w:rsidR="002938DB" w:rsidRPr="0062082B" w:rsidRDefault="002938DB" w:rsidP="00550F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1</w:t>
            </w:r>
            <w:r w:rsidR="00091456">
              <w:rPr>
                <w:rFonts w:eastAsia="Times New Roman" w:cstheme="minorHAnsi"/>
                <w:lang w:eastAsia="nl-NL"/>
              </w:rPr>
              <w:t>0</w:t>
            </w:r>
          </w:p>
        </w:tc>
      </w:tr>
      <w:tr w:rsidR="002938DB" w:rsidRPr="0062082B" w14:paraId="56C02BE4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9DC6E32" w14:textId="77777777" w:rsidR="002938DB" w:rsidRPr="0062082B" w:rsidRDefault="002938DB" w:rsidP="00550FF3">
            <w:r w:rsidRPr="00E076F3">
              <w:t>Summary:</w:t>
            </w:r>
          </w:p>
        </w:tc>
        <w:tc>
          <w:tcPr>
            <w:tcW w:w="7513" w:type="dxa"/>
          </w:tcPr>
          <w:p w14:paraId="787C61C8" w14:textId="087BB5BE" w:rsidR="002938DB" w:rsidRPr="0062082B" w:rsidRDefault="000C1FBD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en a user has watched movies with a type of genre, a selection Is made available with </w:t>
            </w:r>
            <w:r w:rsidRPr="002938DB">
              <w:t>recommendations</w:t>
            </w:r>
            <w:r>
              <w:t xml:space="preserve"> for movies with that genre type.</w:t>
            </w:r>
          </w:p>
        </w:tc>
      </w:tr>
      <w:tr w:rsidR="002938DB" w:rsidRPr="0062082B" w14:paraId="0C3D51B7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560BBF2" w14:textId="77777777" w:rsidR="002938DB" w:rsidRPr="00E076F3" w:rsidRDefault="002938DB" w:rsidP="00550FF3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334CD12E" w14:textId="6F1173BD" w:rsidR="000C1FBD" w:rsidRPr="000C1FBD" w:rsidRDefault="000C1FBD" w:rsidP="000C1FBD">
            <w:pPr>
              <w:pStyle w:val="Lijstalinea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1FBD">
              <w:t xml:space="preserve">User </w:t>
            </w:r>
            <w:r>
              <w:t>views a set of movies with a similar genre</w:t>
            </w:r>
          </w:p>
          <w:p w14:paraId="0B16FEE5" w14:textId="04C32F56" w:rsidR="002938DB" w:rsidRPr="000C1FBD" w:rsidRDefault="000C1FBD" w:rsidP="000C1FBD">
            <w:pPr>
              <w:pStyle w:val="Lijstalinea"/>
              <w:numPr>
                <w:ilvl w:val="0"/>
                <w:numId w:val="2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1FBD">
              <w:t>System provides a</w:t>
            </w:r>
            <w:r>
              <w:t xml:space="preserve"> set of </w:t>
            </w:r>
            <w:r w:rsidRPr="002938DB">
              <w:t>recommendations</w:t>
            </w:r>
            <w:r>
              <w:t xml:space="preserve"> in a selection view</w:t>
            </w:r>
          </w:p>
        </w:tc>
      </w:tr>
      <w:tr w:rsidR="002938DB" w:rsidRPr="0062082B" w14:paraId="3AABBC00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77487A3" w14:textId="77777777" w:rsidR="002938DB" w:rsidRPr="0062082B" w:rsidRDefault="002938DB" w:rsidP="00550FF3">
            <w:r w:rsidRPr="00E076F3">
              <w:t>Alternative Flows:</w:t>
            </w:r>
          </w:p>
        </w:tc>
        <w:tc>
          <w:tcPr>
            <w:tcW w:w="7513" w:type="dxa"/>
          </w:tcPr>
          <w:p w14:paraId="3C844DDC" w14:textId="7665D9C6" w:rsidR="002938DB" w:rsidRPr="0062082B" w:rsidRDefault="000C1FBD" w:rsidP="00550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0C1FBD" w:rsidRPr="0062082B" w14:paraId="6AEFD176" w14:textId="77777777" w:rsidTr="00550F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95825FD" w14:textId="77777777" w:rsidR="000C1FBD" w:rsidRPr="0062082B" w:rsidRDefault="000C1FBD" w:rsidP="000C1FBD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5DF90CB7" w14:textId="77777777" w:rsidR="000C1FBD" w:rsidRDefault="000C1FBD" w:rsidP="000C1F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  <w:p w14:paraId="75B63A84" w14:textId="4E4D4BA6" w:rsidR="000C1FBD" w:rsidRPr="0062082B" w:rsidRDefault="000C1FBD" w:rsidP="000C1F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user viewed a set of movies with a similar genre </w:t>
            </w:r>
          </w:p>
        </w:tc>
      </w:tr>
      <w:tr w:rsidR="000C1FBD" w:rsidRPr="0062082B" w14:paraId="6DF8B09F" w14:textId="77777777" w:rsidTr="00550F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0D439149" w14:textId="77777777" w:rsidR="000C1FBD" w:rsidRPr="00E076F3" w:rsidRDefault="000C1FBD" w:rsidP="000C1FBD">
            <w:r w:rsidRPr="00E076F3">
              <w:t>Postconditions:</w:t>
            </w:r>
          </w:p>
        </w:tc>
        <w:tc>
          <w:tcPr>
            <w:tcW w:w="7513" w:type="dxa"/>
          </w:tcPr>
          <w:p w14:paraId="742942E8" w14:textId="4F92D03F" w:rsidR="000C1FBD" w:rsidRPr="0062082B" w:rsidRDefault="000C1FBD" w:rsidP="000C1F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has a selection view added with </w:t>
            </w:r>
            <w:r w:rsidRPr="002938DB">
              <w:t>recommendations</w:t>
            </w:r>
          </w:p>
        </w:tc>
      </w:tr>
    </w:tbl>
    <w:p w14:paraId="4877605C" w14:textId="77777777" w:rsidR="00091456" w:rsidRDefault="00091456" w:rsidP="00091456">
      <w:pPr>
        <w:pStyle w:val="Kop3"/>
        <w:numPr>
          <w:ilvl w:val="0"/>
          <w:numId w:val="0"/>
        </w:numPr>
        <w:ind w:left="720" w:hanging="720"/>
      </w:pPr>
    </w:p>
    <w:p w14:paraId="48276E96" w14:textId="79979D38" w:rsidR="00091456" w:rsidRPr="00D94465" w:rsidRDefault="00091456" w:rsidP="00091456">
      <w:pPr>
        <w:pStyle w:val="Kop3"/>
      </w:pPr>
      <w:bookmarkStart w:id="17" w:name="_Toc97740258"/>
      <w:r>
        <w:t>F</w:t>
      </w:r>
      <w:r w:rsidRPr="00C971CD">
        <w:t>ilter movies based on genre</w:t>
      </w:r>
      <w:bookmarkEnd w:id="17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091456" w:rsidRPr="0062082B" w14:paraId="603487B4" w14:textId="77777777" w:rsidTr="006F4C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BCA4995" w14:textId="77777777" w:rsidR="00091456" w:rsidRPr="00E076F3" w:rsidRDefault="00091456" w:rsidP="006F4CEE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0A75B1D9" w14:textId="77777777" w:rsidR="00091456" w:rsidRPr="00E076F3" w:rsidRDefault="00091456" w:rsidP="006F4C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</w:t>
            </w:r>
            <w:r w:rsidRPr="00C971CD">
              <w:rPr>
                <w:b w:val="0"/>
                <w:bCs w:val="0"/>
              </w:rPr>
              <w:t>ilter movies based on genre</w:t>
            </w:r>
          </w:p>
        </w:tc>
      </w:tr>
      <w:tr w:rsidR="00091456" w:rsidRPr="0062082B" w14:paraId="3D0094A2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A46F53B" w14:textId="77777777" w:rsidR="00091456" w:rsidRDefault="00091456" w:rsidP="006F4CEE">
            <w:r>
              <w:t>Index:</w:t>
            </w:r>
          </w:p>
        </w:tc>
        <w:tc>
          <w:tcPr>
            <w:tcW w:w="7513" w:type="dxa"/>
          </w:tcPr>
          <w:p w14:paraId="6F3AC766" w14:textId="071FEDA3" w:rsidR="00091456" w:rsidRDefault="00091456" w:rsidP="006F4C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11</w:t>
            </w:r>
          </w:p>
        </w:tc>
      </w:tr>
      <w:tr w:rsidR="00091456" w:rsidRPr="0062082B" w14:paraId="55E741E7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A52D900" w14:textId="77777777" w:rsidR="00091456" w:rsidRPr="0062082B" w:rsidRDefault="00091456" w:rsidP="006F4CEE">
            <w:r w:rsidRPr="00E076F3">
              <w:t>Summary:</w:t>
            </w:r>
          </w:p>
        </w:tc>
        <w:tc>
          <w:tcPr>
            <w:tcW w:w="7513" w:type="dxa"/>
          </w:tcPr>
          <w:p w14:paraId="375BC026" w14:textId="32EC0C31" w:rsidR="00091456" w:rsidRPr="0062082B" w:rsidRDefault="007F33FE" w:rsidP="007F3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ser must be able to filter movies based on genre types</w:t>
            </w:r>
          </w:p>
        </w:tc>
      </w:tr>
      <w:tr w:rsidR="00091456" w:rsidRPr="0062082B" w14:paraId="1F08E377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23D81B6D" w14:textId="77777777" w:rsidR="00091456" w:rsidRPr="00E076F3" w:rsidRDefault="00091456" w:rsidP="006F4CEE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56FE5C4B" w14:textId="633E1DB2" w:rsidR="007F33FE" w:rsidRPr="00EE053B" w:rsidRDefault="007F33FE" w:rsidP="00EE053B">
            <w:pPr>
              <w:pStyle w:val="Lijstalinea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E053B">
              <w:t>User wants to see a selection of movies with a genre type</w:t>
            </w:r>
          </w:p>
          <w:p w14:paraId="77279178" w14:textId="48D5EEF3" w:rsidR="007F33FE" w:rsidRPr="00EE053B" w:rsidRDefault="007F33FE" w:rsidP="00EE053B">
            <w:pPr>
              <w:pStyle w:val="Lijstalinea"/>
              <w:numPr>
                <w:ilvl w:val="0"/>
                <w:numId w:val="3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E053B">
              <w:t>User types the genre in the search bar</w:t>
            </w:r>
          </w:p>
          <w:p w14:paraId="34A0FCA4" w14:textId="497D1C8F" w:rsidR="00091456" w:rsidRPr="00EE053B" w:rsidRDefault="00EE053B" w:rsidP="00EE053B">
            <w:pPr>
              <w:pStyle w:val="Lijstalinea"/>
              <w:numPr>
                <w:ilvl w:val="0"/>
                <w:numId w:val="2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    </w:t>
            </w:r>
            <w:r w:rsidR="007F33FE" w:rsidRPr="00EE053B">
              <w:t>System provides all movies with the genre type</w:t>
            </w:r>
          </w:p>
        </w:tc>
      </w:tr>
      <w:tr w:rsidR="00091456" w:rsidRPr="0062082B" w14:paraId="450EE748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30B1570" w14:textId="77777777" w:rsidR="00091456" w:rsidRPr="0062082B" w:rsidRDefault="00091456" w:rsidP="006F4CEE">
            <w:r w:rsidRPr="00E076F3">
              <w:t>Alternative Flows:</w:t>
            </w:r>
          </w:p>
        </w:tc>
        <w:tc>
          <w:tcPr>
            <w:tcW w:w="7513" w:type="dxa"/>
          </w:tcPr>
          <w:p w14:paraId="1AA863D5" w14:textId="77777777" w:rsidR="00091456" w:rsidRDefault="00EE053B" w:rsidP="00EE053B">
            <w:pPr>
              <w:pStyle w:val="Lijstalinea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the genre is not recognized by the system, user gets redirected to step 2</w:t>
            </w:r>
          </w:p>
          <w:p w14:paraId="4B422EEC" w14:textId="4455D1AD" w:rsidR="00EE053B" w:rsidRPr="00EE053B" w:rsidRDefault="00EE053B" w:rsidP="00EE053B">
            <w:pPr>
              <w:pStyle w:val="Lijstalinea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the user enters nothing and hits enter the system redirected to step 2</w:t>
            </w:r>
          </w:p>
        </w:tc>
      </w:tr>
      <w:tr w:rsidR="00091456" w:rsidRPr="0062082B" w14:paraId="78316670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7CB7CEF" w14:textId="77777777" w:rsidR="00091456" w:rsidRPr="0062082B" w:rsidRDefault="00091456" w:rsidP="006F4CEE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0484DD7B" w14:textId="2B59A693" w:rsidR="00EE053B" w:rsidRPr="0062082B" w:rsidRDefault="00EE053B" w:rsidP="006F4C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</w:tc>
      </w:tr>
      <w:tr w:rsidR="00091456" w:rsidRPr="0062082B" w14:paraId="39E27E7F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A33BDB7" w14:textId="77777777" w:rsidR="00091456" w:rsidRPr="00E076F3" w:rsidRDefault="00091456" w:rsidP="006F4CEE">
            <w:r w:rsidRPr="00E076F3">
              <w:t>Postconditions:</w:t>
            </w:r>
          </w:p>
        </w:tc>
        <w:tc>
          <w:tcPr>
            <w:tcW w:w="7513" w:type="dxa"/>
          </w:tcPr>
          <w:p w14:paraId="4E01E607" w14:textId="1C998617" w:rsidR="00091456" w:rsidRPr="0062082B" w:rsidRDefault="00EE053B" w:rsidP="006F4C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is shown a selection of movies with the selected genre type</w:t>
            </w:r>
          </w:p>
        </w:tc>
      </w:tr>
    </w:tbl>
    <w:p w14:paraId="411BB3D1" w14:textId="5CAE228D" w:rsidR="00091456" w:rsidRDefault="00091456" w:rsidP="00091456">
      <w:pPr>
        <w:pStyle w:val="Kop3"/>
        <w:numPr>
          <w:ilvl w:val="0"/>
          <w:numId w:val="0"/>
        </w:numPr>
        <w:ind w:left="720" w:hanging="720"/>
      </w:pPr>
    </w:p>
    <w:p w14:paraId="1F705656" w14:textId="33ACF649" w:rsidR="004743B9" w:rsidRDefault="004743B9" w:rsidP="004743B9"/>
    <w:p w14:paraId="0D712E95" w14:textId="77777777" w:rsidR="004743B9" w:rsidRPr="004743B9" w:rsidRDefault="004743B9" w:rsidP="004743B9"/>
    <w:p w14:paraId="5ECE1F0F" w14:textId="77777777" w:rsidR="00091456" w:rsidRPr="00091456" w:rsidRDefault="00091456" w:rsidP="00091456"/>
    <w:p w14:paraId="248A5CE4" w14:textId="77777777" w:rsidR="00091456" w:rsidRPr="00D94465" w:rsidRDefault="00091456" w:rsidP="00091456">
      <w:pPr>
        <w:pStyle w:val="Kop3"/>
      </w:pPr>
      <w:bookmarkStart w:id="18" w:name="_Toc97740259"/>
      <w:r>
        <w:lastRenderedPageBreak/>
        <w:t>F</w:t>
      </w:r>
      <w:r w:rsidRPr="00C971CD">
        <w:t>ilter movies based on name</w:t>
      </w:r>
      <w:bookmarkEnd w:id="18"/>
    </w:p>
    <w:tbl>
      <w:tblPr>
        <w:tblStyle w:val="Rastertabel6kleurrijk"/>
        <w:tblW w:w="9498" w:type="dxa"/>
        <w:tblInd w:w="-147" w:type="dxa"/>
        <w:tblLook w:val="04A0" w:firstRow="1" w:lastRow="0" w:firstColumn="1" w:lastColumn="0" w:noHBand="0" w:noVBand="1"/>
      </w:tblPr>
      <w:tblGrid>
        <w:gridCol w:w="1985"/>
        <w:gridCol w:w="7513"/>
      </w:tblGrid>
      <w:tr w:rsidR="00091456" w:rsidRPr="0062082B" w14:paraId="485B5ABE" w14:textId="77777777" w:rsidTr="006F4C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B1A5385" w14:textId="77777777" w:rsidR="00091456" w:rsidRPr="00E076F3" w:rsidRDefault="00091456" w:rsidP="006F4CEE">
            <w:pPr>
              <w:rPr>
                <w:lang w:val="nl-NL"/>
              </w:rPr>
            </w:pPr>
            <w:r>
              <w:t>Use Case Name:</w:t>
            </w:r>
          </w:p>
        </w:tc>
        <w:tc>
          <w:tcPr>
            <w:tcW w:w="7513" w:type="dxa"/>
          </w:tcPr>
          <w:p w14:paraId="6C02F419" w14:textId="77777777" w:rsidR="00091456" w:rsidRPr="00E076F3" w:rsidRDefault="00091456" w:rsidP="006F4C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</w:t>
            </w:r>
            <w:r w:rsidRPr="00C971CD">
              <w:rPr>
                <w:b w:val="0"/>
                <w:bCs w:val="0"/>
              </w:rPr>
              <w:t>ilter movies based on name</w:t>
            </w:r>
          </w:p>
        </w:tc>
      </w:tr>
      <w:tr w:rsidR="00091456" w:rsidRPr="0062082B" w14:paraId="5CFCE6CD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73B50802" w14:textId="77777777" w:rsidR="00091456" w:rsidRPr="00E076F3" w:rsidRDefault="00091456" w:rsidP="006F4CEE">
            <w:r>
              <w:t>Index:</w:t>
            </w:r>
          </w:p>
        </w:tc>
        <w:tc>
          <w:tcPr>
            <w:tcW w:w="7513" w:type="dxa"/>
          </w:tcPr>
          <w:p w14:paraId="03011E88" w14:textId="6B43AB30" w:rsidR="00091456" w:rsidRPr="0062082B" w:rsidRDefault="00091456" w:rsidP="006F4C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971CD">
              <w:rPr>
                <w:rFonts w:eastAsia="Times New Roman" w:cstheme="minorHAnsi"/>
                <w:lang w:eastAsia="nl-NL"/>
              </w:rPr>
              <w:t>FR-</w:t>
            </w:r>
            <w:r>
              <w:rPr>
                <w:rFonts w:eastAsia="Times New Roman" w:cstheme="minorHAnsi"/>
                <w:lang w:eastAsia="nl-NL"/>
              </w:rPr>
              <w:t>12</w:t>
            </w:r>
          </w:p>
        </w:tc>
      </w:tr>
      <w:tr w:rsidR="00737B5C" w:rsidRPr="0062082B" w14:paraId="3AF333F8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D2F246F" w14:textId="77777777" w:rsidR="00737B5C" w:rsidRPr="0062082B" w:rsidRDefault="00737B5C" w:rsidP="00737B5C">
            <w:r w:rsidRPr="00E076F3">
              <w:t>Summary:</w:t>
            </w:r>
          </w:p>
        </w:tc>
        <w:tc>
          <w:tcPr>
            <w:tcW w:w="7513" w:type="dxa"/>
          </w:tcPr>
          <w:p w14:paraId="44959EA0" w14:textId="3BB0613A" w:rsidR="00737B5C" w:rsidRPr="0062082B" w:rsidRDefault="00737B5C" w:rsidP="00737B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user must be able to filter movies based on </w:t>
            </w:r>
            <w:r w:rsidRPr="00C971CD">
              <w:t>name</w:t>
            </w:r>
          </w:p>
        </w:tc>
      </w:tr>
      <w:tr w:rsidR="00737B5C" w:rsidRPr="0062082B" w14:paraId="54F24534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1F1D94C0" w14:textId="77777777" w:rsidR="00737B5C" w:rsidRPr="00E076F3" w:rsidRDefault="00737B5C" w:rsidP="00737B5C">
            <w:r w:rsidRPr="00E076F3">
              <w:t>Basic Flow:</w:t>
            </w:r>
            <w:r w:rsidRPr="00E076F3">
              <w:tab/>
            </w:r>
          </w:p>
        </w:tc>
        <w:tc>
          <w:tcPr>
            <w:tcW w:w="7513" w:type="dxa"/>
          </w:tcPr>
          <w:p w14:paraId="4369ECD0" w14:textId="4CA1BE78" w:rsidR="00737B5C" w:rsidRPr="00EE053B" w:rsidRDefault="00737B5C" w:rsidP="00737B5C">
            <w:pPr>
              <w:pStyle w:val="Lijstalinea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E053B">
              <w:t>User wants to see a selection of movies with a</w:t>
            </w:r>
            <w:r>
              <w:t xml:space="preserve"> specific</w:t>
            </w:r>
            <w:r w:rsidRPr="00EE053B">
              <w:t xml:space="preserve"> </w:t>
            </w:r>
            <w:r w:rsidRPr="00C971CD">
              <w:t>name</w:t>
            </w:r>
          </w:p>
          <w:p w14:paraId="51AEBD21" w14:textId="0FE008DF" w:rsidR="00737B5C" w:rsidRPr="00EE053B" w:rsidRDefault="00737B5C" w:rsidP="00737B5C">
            <w:pPr>
              <w:pStyle w:val="Lijstalinea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E053B">
              <w:t xml:space="preserve">User types the </w:t>
            </w:r>
            <w:r w:rsidRPr="00C971CD">
              <w:t>name</w:t>
            </w:r>
            <w:r w:rsidRPr="00EE053B">
              <w:t xml:space="preserve"> in the search bar</w:t>
            </w:r>
          </w:p>
          <w:p w14:paraId="68B62211" w14:textId="77777777" w:rsidR="00737B5C" w:rsidRPr="00EE053B" w:rsidRDefault="00737B5C" w:rsidP="00737B5C">
            <w:pPr>
              <w:pStyle w:val="Lijstalinea"/>
              <w:numPr>
                <w:ilvl w:val="0"/>
                <w:numId w:val="3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37B5C">
              <w:t xml:space="preserve">System provides all movies with the </w:t>
            </w:r>
            <w:r>
              <w:t>specific</w:t>
            </w:r>
            <w:r w:rsidRPr="00EE053B">
              <w:t xml:space="preserve"> </w:t>
            </w:r>
            <w:r w:rsidRPr="00C971CD">
              <w:t>name</w:t>
            </w:r>
          </w:p>
          <w:p w14:paraId="4CE0538E" w14:textId="2E45DE83" w:rsidR="00737B5C" w:rsidRPr="00737B5C" w:rsidRDefault="00737B5C" w:rsidP="00737B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37B5C" w:rsidRPr="0062082B" w14:paraId="0783552A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6D55B4D4" w14:textId="77777777" w:rsidR="00737B5C" w:rsidRPr="0062082B" w:rsidRDefault="00737B5C" w:rsidP="00737B5C">
            <w:r w:rsidRPr="00E076F3">
              <w:t>Alternative Flows:</w:t>
            </w:r>
          </w:p>
        </w:tc>
        <w:tc>
          <w:tcPr>
            <w:tcW w:w="7513" w:type="dxa"/>
          </w:tcPr>
          <w:p w14:paraId="2596F938" w14:textId="5022AB06" w:rsidR="00737B5C" w:rsidRDefault="00737B5C" w:rsidP="00737B5C">
            <w:pPr>
              <w:pStyle w:val="Lijstalinea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the </w:t>
            </w:r>
            <w:r w:rsidRPr="00C971CD">
              <w:t>name</w:t>
            </w:r>
            <w:r>
              <w:t xml:space="preserve"> is not recognized by the system, user gets redirected to step 2</w:t>
            </w:r>
          </w:p>
          <w:p w14:paraId="0C071A29" w14:textId="2BE38F12" w:rsidR="00737B5C" w:rsidRPr="00737B5C" w:rsidRDefault="00737B5C" w:rsidP="00737B5C">
            <w:pPr>
              <w:pStyle w:val="Lijstalinea"/>
              <w:numPr>
                <w:ilvl w:val="0"/>
                <w:numId w:val="3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37B5C">
              <w:t>If the user enters nothing and hits enter the system redirected to step 2</w:t>
            </w:r>
          </w:p>
        </w:tc>
      </w:tr>
      <w:tr w:rsidR="00737B5C" w:rsidRPr="0062082B" w14:paraId="291204A8" w14:textId="77777777" w:rsidTr="006F4C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5466DD8F" w14:textId="77777777" w:rsidR="00737B5C" w:rsidRPr="0062082B" w:rsidRDefault="00737B5C" w:rsidP="00737B5C">
            <w:r w:rsidRPr="00E076F3">
              <w:t>Preconditions:</w:t>
            </w:r>
            <w:r w:rsidRPr="00E076F3">
              <w:tab/>
            </w:r>
          </w:p>
        </w:tc>
        <w:tc>
          <w:tcPr>
            <w:tcW w:w="7513" w:type="dxa"/>
          </w:tcPr>
          <w:p w14:paraId="094EA4B9" w14:textId="2372F64F" w:rsidR="00737B5C" w:rsidRPr="0062082B" w:rsidRDefault="00737B5C" w:rsidP="00737B5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67858">
              <w:t>The user is registered.</w:t>
            </w:r>
          </w:p>
        </w:tc>
      </w:tr>
      <w:tr w:rsidR="00737B5C" w:rsidRPr="0062082B" w14:paraId="271991C4" w14:textId="77777777" w:rsidTr="006F4C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</w:tcPr>
          <w:p w14:paraId="33496465" w14:textId="77777777" w:rsidR="00737B5C" w:rsidRPr="00E076F3" w:rsidRDefault="00737B5C" w:rsidP="00737B5C">
            <w:r w:rsidRPr="00E076F3">
              <w:t>Postconditions:</w:t>
            </w:r>
          </w:p>
        </w:tc>
        <w:tc>
          <w:tcPr>
            <w:tcW w:w="7513" w:type="dxa"/>
          </w:tcPr>
          <w:p w14:paraId="219D357C" w14:textId="06DA569B" w:rsidR="00737B5C" w:rsidRPr="0062082B" w:rsidRDefault="00737B5C" w:rsidP="00737B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is shown a selection of movies with the specific</w:t>
            </w:r>
            <w:r w:rsidRPr="00EE053B">
              <w:t xml:space="preserve"> </w:t>
            </w:r>
            <w:r w:rsidRPr="00C971CD">
              <w:t>name</w:t>
            </w:r>
          </w:p>
        </w:tc>
      </w:tr>
    </w:tbl>
    <w:p w14:paraId="1AF9DD21" w14:textId="77777777" w:rsidR="00091456" w:rsidRDefault="00091456" w:rsidP="00091456">
      <w:pPr>
        <w:pStyle w:val="Geenafstand"/>
        <w:rPr>
          <w:b/>
          <w:bCs/>
        </w:rPr>
      </w:pPr>
    </w:p>
    <w:p w14:paraId="0D82BD9D" w14:textId="6BB0EB87" w:rsidR="002938DB" w:rsidRPr="00EC733C" w:rsidRDefault="00EC733C" w:rsidP="00EC733C">
      <w:pPr>
        <w:rPr>
          <w:lang w:val="nl-NL"/>
        </w:rPr>
      </w:pPr>
      <w:r>
        <w:br w:type="page"/>
      </w:r>
    </w:p>
    <w:p w14:paraId="253A9F31" w14:textId="601043C4" w:rsidR="006614D2" w:rsidRDefault="00E73BFA" w:rsidP="00E73BFA">
      <w:pPr>
        <w:pStyle w:val="Kop1"/>
      </w:pPr>
      <w:bookmarkStart w:id="19" w:name="_Toc97740260"/>
      <w:r w:rsidRPr="00E73BFA">
        <w:lastRenderedPageBreak/>
        <w:t>Conclusion</w:t>
      </w:r>
      <w:bookmarkEnd w:id="19"/>
    </w:p>
    <w:p w14:paraId="6B04A10C" w14:textId="2BA34A50" w:rsidR="006418B2" w:rsidRDefault="006418B2">
      <w:r>
        <w:br w:type="page"/>
      </w:r>
    </w:p>
    <w:bookmarkStart w:id="20" w:name="_Toc97740261" w:displacedByCustomXml="next"/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  <w:lang w:val="nl-NL"/>
        </w:rPr>
        <w:id w:val="1476028476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4306C1A4" w14:textId="7E0DA85C" w:rsidR="006418B2" w:rsidRDefault="006418B2">
          <w:pPr>
            <w:pStyle w:val="Kop1"/>
          </w:pPr>
          <w:r>
            <w:rPr>
              <w:lang w:val="nl-NL"/>
            </w:rPr>
            <w:t>Bibliografie</w:t>
          </w:r>
          <w:bookmarkEnd w:id="20"/>
        </w:p>
        <w:sdt>
          <w:sdtPr>
            <w:id w:val="111145805"/>
            <w:bibliography/>
          </w:sdtPr>
          <w:sdtEndPr/>
          <w:sdtContent>
            <w:p w14:paraId="1BC9F87E" w14:textId="77777777" w:rsidR="006D4D32" w:rsidRDefault="006418B2" w:rsidP="006D4D32">
              <w:pPr>
                <w:pStyle w:val="Bibliografie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6418B2">
                <w:rPr>
                  <w:lang w:val="nl-NL"/>
                </w:rPr>
                <w:instrText>BIBLIOGRAPHY</w:instrText>
              </w:r>
              <w:r>
                <w:fldChar w:fldCharType="separate"/>
              </w:r>
              <w:r w:rsidR="006D4D32">
                <w:rPr>
                  <w:noProof/>
                </w:rPr>
                <w:t xml:space="preserve">1. </w:t>
              </w:r>
              <w:r w:rsidR="006D4D32">
                <w:rPr>
                  <w:b/>
                  <w:bCs/>
                  <w:noProof/>
                </w:rPr>
                <w:t>Vliet, Hans van.</w:t>
              </w:r>
              <w:r w:rsidR="006D4D32">
                <w:rPr>
                  <w:noProof/>
                </w:rPr>
                <w:t xml:space="preserve"> MoSCoW-methode. </w:t>
              </w:r>
              <w:r w:rsidR="006D4D32">
                <w:rPr>
                  <w:i/>
                  <w:iCs/>
                  <w:noProof/>
                </w:rPr>
                <w:t xml:space="preserve">wikipedia. </w:t>
              </w:r>
              <w:r w:rsidR="006D4D32">
                <w:rPr>
                  <w:noProof/>
                </w:rPr>
                <w:t>[Online] 2008. https://nl.wikipedia.org/wiki/MoSCoW-methode.</w:t>
              </w:r>
            </w:p>
            <w:p w14:paraId="753F9355" w14:textId="4DB8342E" w:rsidR="006418B2" w:rsidRPr="006418B2" w:rsidRDefault="006418B2" w:rsidP="006D4D32">
              <w:pPr>
                <w:rPr>
                  <w:lang w:val="nl-NL"/>
                </w:rPr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266A9C4" w14:textId="77777777" w:rsidR="006418B2" w:rsidRPr="006418B2" w:rsidRDefault="006418B2" w:rsidP="006418B2">
      <w:pPr>
        <w:rPr>
          <w:lang w:val="nl-NL"/>
        </w:rPr>
      </w:pPr>
    </w:p>
    <w:sectPr w:rsidR="006418B2" w:rsidRPr="006418B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8338F" w14:textId="77777777" w:rsidR="000618B4" w:rsidRDefault="000618B4" w:rsidP="002E0B4C">
      <w:pPr>
        <w:spacing w:after="0" w:line="240" w:lineRule="auto"/>
      </w:pPr>
      <w:r>
        <w:separator/>
      </w:r>
    </w:p>
  </w:endnote>
  <w:endnote w:type="continuationSeparator" w:id="0">
    <w:p w14:paraId="2AC1F374" w14:textId="77777777" w:rsidR="000618B4" w:rsidRDefault="000618B4" w:rsidP="002E0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bas Neue">
    <w:panose1 w:val="020B0606020202050201"/>
    <w:charset w:val="00"/>
    <w:family w:val="swiss"/>
    <w:notTrueType/>
    <w:pitch w:val="variable"/>
    <w:sig w:usb0="A000002F" w:usb1="00000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BD98A" w14:textId="77777777" w:rsidR="001859C6" w:rsidRDefault="001859C6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2C1EF" w14:textId="77777777" w:rsidR="002938DB" w:rsidRDefault="002938DB" w:rsidP="002938DB">
    <w:pPr>
      <w:pStyle w:val="Voettekst"/>
    </w:pPr>
  </w:p>
  <w:p w14:paraId="1988967A" w14:textId="77777777" w:rsidR="002938DB" w:rsidRDefault="002938DB" w:rsidP="002938DB">
    <w:pPr>
      <w:pStyle w:val="Voettekst"/>
    </w:pPr>
  </w:p>
  <w:p w14:paraId="0D74B14A" w14:textId="77777777" w:rsidR="002938DB" w:rsidRDefault="002938DB" w:rsidP="002938DB">
    <w:pPr>
      <w:pStyle w:val="Voettekst"/>
      <w:jc w:val="both"/>
    </w:pPr>
  </w:p>
  <w:p w14:paraId="63E4E0A5" w14:textId="7F372EA1" w:rsidR="002E0B4C" w:rsidRDefault="002938DB" w:rsidP="002938DB">
    <w:pPr>
      <w:pStyle w:val="Voettekst"/>
      <w:jc w:val="both"/>
    </w:pPr>
    <w:r>
      <w:t>Version: 0.</w:t>
    </w:r>
    <w:r w:rsidR="001859C6">
      <w:t>4</w:t>
    </w:r>
    <w:r>
      <w:t xml:space="preserve">                                                                                                                                                                                  </w:t>
    </w:r>
    <w:sdt>
      <w:sdtPr>
        <w:id w:val="349075765"/>
        <w:docPartObj>
          <w:docPartGallery w:val="Page Numbers (Bottom of Page)"/>
          <w:docPartUnique/>
        </w:docPartObj>
      </w:sdtPr>
      <w:sdtEndPr/>
      <w:sdtContent>
        <w:r w:rsidR="002E0B4C">
          <w:fldChar w:fldCharType="begin"/>
        </w:r>
        <w:r w:rsidR="002E0B4C">
          <w:instrText>PAGE   \* MERGEFORMAT</w:instrText>
        </w:r>
        <w:r w:rsidR="002E0B4C">
          <w:fldChar w:fldCharType="separate"/>
        </w:r>
        <w:r w:rsidR="002E0B4C">
          <w:rPr>
            <w:lang w:val="nl-NL"/>
          </w:rPr>
          <w:t>2</w:t>
        </w:r>
        <w:r w:rsidR="002E0B4C">
          <w:fldChar w:fldCharType="end"/>
        </w:r>
      </w:sdtContent>
    </w:sdt>
  </w:p>
  <w:p w14:paraId="05BDCEA7" w14:textId="77777777" w:rsidR="002E0B4C" w:rsidRDefault="002E0B4C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B053B" w14:textId="77777777" w:rsidR="001859C6" w:rsidRDefault="001859C6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C00AB" w14:textId="77777777" w:rsidR="000618B4" w:rsidRDefault="000618B4" w:rsidP="002E0B4C">
      <w:pPr>
        <w:spacing w:after="0" w:line="240" w:lineRule="auto"/>
      </w:pPr>
      <w:r>
        <w:separator/>
      </w:r>
    </w:p>
  </w:footnote>
  <w:footnote w:type="continuationSeparator" w:id="0">
    <w:p w14:paraId="2810374B" w14:textId="77777777" w:rsidR="000618B4" w:rsidRDefault="000618B4" w:rsidP="002E0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38B70" w14:textId="77777777" w:rsidR="001859C6" w:rsidRDefault="001859C6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4B39E" w14:textId="77777777" w:rsidR="001859C6" w:rsidRDefault="001859C6">
    <w:pPr>
      <w:pStyle w:val="Ko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755F" w14:textId="77777777" w:rsidR="001859C6" w:rsidRDefault="001859C6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873F5"/>
    <w:multiLevelType w:val="hybridMultilevel"/>
    <w:tmpl w:val="B4E09A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163FA"/>
    <w:multiLevelType w:val="hybridMultilevel"/>
    <w:tmpl w:val="42482FE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C062F542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pStyle w:val="Kop2"/>
      <w:lvlText w:val="%1.%2"/>
      <w:lvlJc w:val="left"/>
      <w:pPr>
        <w:ind w:left="3411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5C7FE1"/>
    <w:multiLevelType w:val="hybridMultilevel"/>
    <w:tmpl w:val="3EB636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5F646E"/>
    <w:multiLevelType w:val="hybridMultilevel"/>
    <w:tmpl w:val="5C0213A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60586"/>
    <w:multiLevelType w:val="hybridMultilevel"/>
    <w:tmpl w:val="20B42242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A30F7"/>
    <w:multiLevelType w:val="hybridMultilevel"/>
    <w:tmpl w:val="3EB6365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04E69"/>
    <w:multiLevelType w:val="hybridMultilevel"/>
    <w:tmpl w:val="93E0A706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9E1C19"/>
    <w:multiLevelType w:val="hybridMultilevel"/>
    <w:tmpl w:val="4614E67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847B2"/>
    <w:multiLevelType w:val="hybridMultilevel"/>
    <w:tmpl w:val="9B72DC4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26C29"/>
    <w:multiLevelType w:val="hybridMultilevel"/>
    <w:tmpl w:val="4614E6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FE7595"/>
    <w:multiLevelType w:val="hybridMultilevel"/>
    <w:tmpl w:val="AD22693C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A97CDB"/>
    <w:multiLevelType w:val="hybridMultilevel"/>
    <w:tmpl w:val="3E4E89FC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422F5E"/>
    <w:multiLevelType w:val="hybridMultilevel"/>
    <w:tmpl w:val="61E86D8C"/>
    <w:lvl w:ilvl="0" w:tplc="33A487D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51897"/>
    <w:multiLevelType w:val="hybridMultilevel"/>
    <w:tmpl w:val="4614E6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F36162"/>
    <w:multiLevelType w:val="hybridMultilevel"/>
    <w:tmpl w:val="20B42242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9D05BB"/>
    <w:multiLevelType w:val="hybridMultilevel"/>
    <w:tmpl w:val="8294D37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54502"/>
    <w:multiLevelType w:val="hybridMultilevel"/>
    <w:tmpl w:val="AD22693C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C471EE"/>
    <w:multiLevelType w:val="hybridMultilevel"/>
    <w:tmpl w:val="4614E6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FD0A97"/>
    <w:multiLevelType w:val="hybridMultilevel"/>
    <w:tmpl w:val="61E86D8C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00C1F"/>
    <w:multiLevelType w:val="hybridMultilevel"/>
    <w:tmpl w:val="64C6883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CA68DB"/>
    <w:multiLevelType w:val="hybridMultilevel"/>
    <w:tmpl w:val="D292A744"/>
    <w:lvl w:ilvl="0" w:tplc="33A487D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024D6"/>
    <w:multiLevelType w:val="hybridMultilevel"/>
    <w:tmpl w:val="E20A1C54"/>
    <w:lvl w:ilvl="0" w:tplc="33A487D0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533C84"/>
    <w:multiLevelType w:val="hybridMultilevel"/>
    <w:tmpl w:val="13CAB338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714DA2"/>
    <w:multiLevelType w:val="hybridMultilevel"/>
    <w:tmpl w:val="61E86D8C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482884"/>
    <w:multiLevelType w:val="hybridMultilevel"/>
    <w:tmpl w:val="61E86D8C"/>
    <w:lvl w:ilvl="0" w:tplc="FFFFFFF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1"/>
  </w:num>
  <w:num w:numId="12">
    <w:abstractNumId w:val="4"/>
  </w:num>
  <w:num w:numId="13">
    <w:abstractNumId w:val="0"/>
  </w:num>
  <w:num w:numId="14">
    <w:abstractNumId w:val="6"/>
  </w:num>
  <w:num w:numId="15">
    <w:abstractNumId w:val="8"/>
  </w:num>
  <w:num w:numId="16">
    <w:abstractNumId w:val="3"/>
  </w:num>
  <w:num w:numId="17">
    <w:abstractNumId w:val="10"/>
  </w:num>
  <w:num w:numId="18">
    <w:abstractNumId w:val="18"/>
  </w:num>
  <w:num w:numId="19">
    <w:abstractNumId w:val="14"/>
  </w:num>
  <w:num w:numId="20">
    <w:abstractNumId w:val="16"/>
  </w:num>
  <w:num w:numId="21">
    <w:abstractNumId w:val="22"/>
  </w:num>
  <w:num w:numId="22">
    <w:abstractNumId w:val="21"/>
  </w:num>
  <w:num w:numId="23">
    <w:abstractNumId w:val="13"/>
  </w:num>
  <w:num w:numId="24">
    <w:abstractNumId w:val="19"/>
  </w:num>
  <w:num w:numId="25">
    <w:abstractNumId w:val="20"/>
  </w:num>
  <w:num w:numId="26">
    <w:abstractNumId w:val="24"/>
  </w:num>
  <w:num w:numId="27">
    <w:abstractNumId w:val="25"/>
  </w:num>
  <w:num w:numId="28">
    <w:abstractNumId w:val="9"/>
  </w:num>
  <w:num w:numId="29">
    <w:abstractNumId w:val="23"/>
  </w:num>
  <w:num w:numId="30">
    <w:abstractNumId w:val="17"/>
  </w:num>
  <w:num w:numId="31">
    <w:abstractNumId w:val="5"/>
  </w:num>
  <w:num w:numId="32">
    <w:abstractNumId w:val="11"/>
  </w:num>
  <w:num w:numId="33">
    <w:abstractNumId w:val="7"/>
  </w:num>
  <w:num w:numId="34">
    <w:abstractNumId w:val="15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DMyMbQwtbQ0MDVQ0lEKTi0uzszPAymwqAUA708jUCwAAAA="/>
  </w:docVars>
  <w:rsids>
    <w:rsidRoot w:val="002245BD"/>
    <w:rsid w:val="0000389E"/>
    <w:rsid w:val="00036984"/>
    <w:rsid w:val="000618B4"/>
    <w:rsid w:val="000853B2"/>
    <w:rsid w:val="00091456"/>
    <w:rsid w:val="000B3350"/>
    <w:rsid w:val="000B4409"/>
    <w:rsid w:val="000C1FBD"/>
    <w:rsid w:val="000C6E6D"/>
    <w:rsid w:val="000E3270"/>
    <w:rsid w:val="00103EA2"/>
    <w:rsid w:val="00127F69"/>
    <w:rsid w:val="001337B7"/>
    <w:rsid w:val="001859C6"/>
    <w:rsid w:val="001A5A77"/>
    <w:rsid w:val="001B250B"/>
    <w:rsid w:val="001C7A3E"/>
    <w:rsid w:val="002245BD"/>
    <w:rsid w:val="00286639"/>
    <w:rsid w:val="002938DB"/>
    <w:rsid w:val="002E0B4C"/>
    <w:rsid w:val="00353498"/>
    <w:rsid w:val="003601D8"/>
    <w:rsid w:val="00367858"/>
    <w:rsid w:val="00391FF3"/>
    <w:rsid w:val="003E3B1B"/>
    <w:rsid w:val="0042663B"/>
    <w:rsid w:val="00432B67"/>
    <w:rsid w:val="0046450F"/>
    <w:rsid w:val="004651A3"/>
    <w:rsid w:val="004710A8"/>
    <w:rsid w:val="004743B9"/>
    <w:rsid w:val="00484FC8"/>
    <w:rsid w:val="004A7D8D"/>
    <w:rsid w:val="004B6997"/>
    <w:rsid w:val="004F6C89"/>
    <w:rsid w:val="0053114A"/>
    <w:rsid w:val="005703A6"/>
    <w:rsid w:val="005844A6"/>
    <w:rsid w:val="005B717E"/>
    <w:rsid w:val="005C3D36"/>
    <w:rsid w:val="005E09AA"/>
    <w:rsid w:val="005F77B5"/>
    <w:rsid w:val="006418B2"/>
    <w:rsid w:val="006421FC"/>
    <w:rsid w:val="0065211E"/>
    <w:rsid w:val="006614D2"/>
    <w:rsid w:val="00692018"/>
    <w:rsid w:val="006B6C60"/>
    <w:rsid w:val="006D4D32"/>
    <w:rsid w:val="00711B9E"/>
    <w:rsid w:val="00737B5C"/>
    <w:rsid w:val="00764A02"/>
    <w:rsid w:val="00777A76"/>
    <w:rsid w:val="007C4921"/>
    <w:rsid w:val="007D48B8"/>
    <w:rsid w:val="007F33FE"/>
    <w:rsid w:val="00851455"/>
    <w:rsid w:val="00867DE8"/>
    <w:rsid w:val="008C5B62"/>
    <w:rsid w:val="008F2D36"/>
    <w:rsid w:val="0093157A"/>
    <w:rsid w:val="009667AE"/>
    <w:rsid w:val="00967CA4"/>
    <w:rsid w:val="009E6E45"/>
    <w:rsid w:val="00A43F6C"/>
    <w:rsid w:val="00A54EA5"/>
    <w:rsid w:val="00AC414B"/>
    <w:rsid w:val="00AC67CB"/>
    <w:rsid w:val="00AD4CF2"/>
    <w:rsid w:val="00B632B4"/>
    <w:rsid w:val="00B97B95"/>
    <w:rsid w:val="00BC13AC"/>
    <w:rsid w:val="00BE6E4E"/>
    <w:rsid w:val="00C033CA"/>
    <w:rsid w:val="00C47046"/>
    <w:rsid w:val="00C971CD"/>
    <w:rsid w:val="00CD6C72"/>
    <w:rsid w:val="00D112B0"/>
    <w:rsid w:val="00D32589"/>
    <w:rsid w:val="00D608D0"/>
    <w:rsid w:val="00D94465"/>
    <w:rsid w:val="00D94626"/>
    <w:rsid w:val="00DE300D"/>
    <w:rsid w:val="00DF3C86"/>
    <w:rsid w:val="00E076F3"/>
    <w:rsid w:val="00E10A34"/>
    <w:rsid w:val="00E64A77"/>
    <w:rsid w:val="00E73BFA"/>
    <w:rsid w:val="00EA14CD"/>
    <w:rsid w:val="00EA6F84"/>
    <w:rsid w:val="00EC3584"/>
    <w:rsid w:val="00EC5046"/>
    <w:rsid w:val="00EC733C"/>
    <w:rsid w:val="00EE053B"/>
    <w:rsid w:val="00F9044B"/>
    <w:rsid w:val="00FB7B1E"/>
    <w:rsid w:val="00FE2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F44123"/>
  <w15:chartTrackingRefBased/>
  <w15:docId w15:val="{DEA97497-7477-4889-BB68-B9D6C0079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53114A"/>
    <w:rPr>
      <w:lang w:val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53114A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53114A"/>
    <w:pPr>
      <w:keepNext/>
      <w:keepLines/>
      <w:numPr>
        <w:ilvl w:val="1"/>
        <w:numId w:val="10"/>
      </w:numPr>
      <w:spacing w:before="360" w:after="0"/>
      <w:ind w:left="576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53114A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53114A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53114A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53114A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3114A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3114A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3114A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53114A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53114A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Kop3Char">
    <w:name w:val="Kop 3 Char"/>
    <w:basedOn w:val="Standaardalinea-lettertype"/>
    <w:link w:val="Kop3"/>
    <w:uiPriority w:val="9"/>
    <w:rsid w:val="0053114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3114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3114A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3114A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3114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3114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311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el">
    <w:name w:val="Title"/>
    <w:basedOn w:val="Standaard"/>
    <w:next w:val="Standaard"/>
    <w:link w:val="TitelChar"/>
    <w:uiPriority w:val="10"/>
    <w:qFormat/>
    <w:rsid w:val="005311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53114A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53114A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3114A"/>
    <w:rPr>
      <w:color w:val="5A5A5A" w:themeColor="text1" w:themeTint="A5"/>
      <w:spacing w:val="10"/>
    </w:rPr>
  </w:style>
  <w:style w:type="character" w:styleId="Zwaar">
    <w:name w:val="Strong"/>
    <w:basedOn w:val="Standaardalinea-lettertype"/>
    <w:uiPriority w:val="22"/>
    <w:qFormat/>
    <w:rsid w:val="0053114A"/>
    <w:rPr>
      <w:b/>
      <w:bCs/>
      <w:color w:val="000000" w:themeColor="text1"/>
    </w:rPr>
  </w:style>
  <w:style w:type="character" w:styleId="Nadruk">
    <w:name w:val="Emphasis"/>
    <w:basedOn w:val="Standaardalinea-lettertype"/>
    <w:uiPriority w:val="20"/>
    <w:qFormat/>
    <w:rsid w:val="0053114A"/>
    <w:rPr>
      <w:i/>
      <w:iCs/>
      <w:color w:val="auto"/>
    </w:rPr>
  </w:style>
  <w:style w:type="paragraph" w:styleId="Geenafstand">
    <w:name w:val="No Spacing"/>
    <w:uiPriority w:val="1"/>
    <w:qFormat/>
    <w:rsid w:val="0053114A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53114A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53114A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atChar">
    <w:name w:val="Citaat Char"/>
    <w:basedOn w:val="Standaardalinea-lettertype"/>
    <w:link w:val="Citaat"/>
    <w:uiPriority w:val="29"/>
    <w:rsid w:val="0053114A"/>
    <w:rPr>
      <w:i/>
      <w:iCs/>
      <w:color w:val="000000" w:themeColor="text1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3114A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3114A"/>
    <w:rPr>
      <w:color w:val="000000" w:themeColor="text1"/>
      <w:shd w:val="clear" w:color="auto" w:fill="F2F2F2" w:themeFill="background1" w:themeFillShade="F2"/>
    </w:rPr>
  </w:style>
  <w:style w:type="character" w:styleId="Subtielebenadrukking">
    <w:name w:val="Subtle Emphasis"/>
    <w:basedOn w:val="Standaardalinea-lettertype"/>
    <w:uiPriority w:val="19"/>
    <w:qFormat/>
    <w:rsid w:val="0053114A"/>
    <w:rPr>
      <w:i/>
      <w:iCs/>
      <w:color w:val="404040" w:themeColor="text1" w:themeTint="BF"/>
    </w:rPr>
  </w:style>
  <w:style w:type="character" w:styleId="Intensievebenadrukking">
    <w:name w:val="Intense Emphasis"/>
    <w:basedOn w:val="Standaardalinea-lettertype"/>
    <w:uiPriority w:val="21"/>
    <w:qFormat/>
    <w:rsid w:val="0053114A"/>
    <w:rPr>
      <w:b/>
      <w:bCs/>
      <w:i/>
      <w:iCs/>
      <w:caps/>
    </w:rPr>
  </w:style>
  <w:style w:type="character" w:styleId="Subtieleverwijzing">
    <w:name w:val="Subtle Reference"/>
    <w:basedOn w:val="Standaardalinea-lettertype"/>
    <w:uiPriority w:val="31"/>
    <w:qFormat/>
    <w:rsid w:val="0053114A"/>
    <w:rPr>
      <w:smallCaps/>
      <w:color w:val="404040" w:themeColor="text1" w:themeTint="BF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53114A"/>
    <w:rPr>
      <w:b/>
      <w:bCs/>
      <w:smallCaps/>
      <w:u w:val="single"/>
    </w:rPr>
  </w:style>
  <w:style w:type="character" w:styleId="Titelvanboek">
    <w:name w:val="Book Title"/>
    <w:basedOn w:val="Standaardalinea-lettertype"/>
    <w:uiPriority w:val="33"/>
    <w:qFormat/>
    <w:rsid w:val="0053114A"/>
    <w:rPr>
      <w:b w:val="0"/>
      <w:bCs w:val="0"/>
      <w:smallCaps/>
      <w:spacing w:val="5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53114A"/>
    <w:pPr>
      <w:outlineLvl w:val="9"/>
    </w:p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5311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Rastertabel6kleurrijk">
    <w:name w:val="Grid Table 6 Colorful"/>
    <w:basedOn w:val="Standaardtabel"/>
    <w:uiPriority w:val="51"/>
    <w:rsid w:val="0053114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2E0B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2E0B4C"/>
    <w:rPr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2E0B4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2E0B4C"/>
    <w:rPr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2E0B4C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2E0B4C"/>
    <w:rPr>
      <w:color w:val="0563C1" w:themeColor="hyperlink"/>
      <w:u w:val="single"/>
    </w:rPr>
  </w:style>
  <w:style w:type="paragraph" w:customStyle="1" w:styleId="paragraph">
    <w:name w:val="paragraph"/>
    <w:basedOn w:val="Standaard"/>
    <w:rsid w:val="00C470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l-NL" w:eastAsia="nl-NL"/>
    </w:rPr>
  </w:style>
  <w:style w:type="character" w:customStyle="1" w:styleId="normaltextrun">
    <w:name w:val="normaltextrun"/>
    <w:basedOn w:val="Standaardalinea-lettertype"/>
    <w:rsid w:val="00C47046"/>
  </w:style>
  <w:style w:type="character" w:customStyle="1" w:styleId="eop">
    <w:name w:val="eop"/>
    <w:basedOn w:val="Standaardalinea-lettertype"/>
    <w:rsid w:val="00C47046"/>
  </w:style>
  <w:style w:type="character" w:customStyle="1" w:styleId="spellingerror">
    <w:name w:val="spellingerror"/>
    <w:basedOn w:val="Standaardalinea-lettertype"/>
    <w:rsid w:val="00C47046"/>
  </w:style>
  <w:style w:type="paragraph" w:styleId="Inhopg2">
    <w:name w:val="toc 2"/>
    <w:basedOn w:val="Standaard"/>
    <w:next w:val="Standaard"/>
    <w:autoRedefine/>
    <w:uiPriority w:val="39"/>
    <w:unhideWhenUsed/>
    <w:rsid w:val="00C47046"/>
    <w:pPr>
      <w:spacing w:after="100"/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rsid w:val="00C47046"/>
    <w:pPr>
      <w:spacing w:after="100"/>
      <w:ind w:left="440"/>
    </w:pPr>
  </w:style>
  <w:style w:type="character" w:customStyle="1" w:styleId="advancedproofingissue">
    <w:name w:val="advancedproofingissue"/>
    <w:basedOn w:val="Standaardalinea-lettertype"/>
    <w:rsid w:val="00C47046"/>
  </w:style>
  <w:style w:type="paragraph" w:styleId="Bibliografie">
    <w:name w:val="Bibliography"/>
    <w:basedOn w:val="Standaard"/>
    <w:next w:val="Standaard"/>
    <w:uiPriority w:val="37"/>
    <w:unhideWhenUsed/>
    <w:rsid w:val="006418B2"/>
  </w:style>
  <w:style w:type="character" w:styleId="Onopgelostemelding">
    <w:name w:val="Unresolved Mention"/>
    <w:basedOn w:val="Standaardalinea-lettertype"/>
    <w:uiPriority w:val="99"/>
    <w:semiHidden/>
    <w:unhideWhenUsed/>
    <w:rsid w:val="00432B67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432B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61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2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29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5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7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4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10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1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1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7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5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2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3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7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2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3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6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6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56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51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4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28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6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8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21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7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2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1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64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8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5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8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3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8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7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3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5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4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5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22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10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8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0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52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82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45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65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8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6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6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90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8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1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9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7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0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6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9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0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7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6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4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8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8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8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57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3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8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3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0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27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92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7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6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7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8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5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76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47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39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9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8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25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4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6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08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22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3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2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9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4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0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01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5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0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6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364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08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0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40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84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83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26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1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27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43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5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41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9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64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6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11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13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52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20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8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56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36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02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05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5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0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66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78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0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62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59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65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1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17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95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34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28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6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33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38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9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3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82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5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68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92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83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32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9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6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56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17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78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21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39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504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4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62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8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49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11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06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83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89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71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69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5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4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19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51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16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43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6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27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583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79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23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55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71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63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33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871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06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9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69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6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80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5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6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71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82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134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48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4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931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68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7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1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63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0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18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3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28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26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03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220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72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2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3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8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8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07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76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7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29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30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31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0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37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9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01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67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62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90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94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40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76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41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17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06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6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03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81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04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39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8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19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74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07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0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91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17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2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53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3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76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5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25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04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47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7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38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83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97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83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3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8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51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41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30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20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6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1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9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05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36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73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85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08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46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54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5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61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27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8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06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56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72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93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02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74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7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17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99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84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31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37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06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13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60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7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36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68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7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41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1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257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87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33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200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63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57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51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56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29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3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5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9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4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32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11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63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58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0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2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9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30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8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eke verwijzing" Version="1987">
  <b:Source>
    <b:Tag>Han08</b:Tag>
    <b:SourceType>InternetSite</b:SourceType>
    <b:Guid>{EE1BE035-2288-44D0-92FD-5CB9E4B53C48}</b:Guid>
    <b:Author>
      <b:Author>
        <b:NameList>
          <b:Person>
            <b:Last>Vliet</b:Last>
            <b:First>Hans</b:First>
            <b:Middle>van</b:Middle>
          </b:Person>
        </b:NameList>
      </b:Author>
    </b:Author>
    <b:Title>MoSCoW-methode</b:Title>
    <b:InternetSiteTitle>wikipedia</b:InternetSiteTitle>
    <b:Year>2008</b:Year>
    <b:URL>https://nl.wikipedia.org/wiki/MoSCoW-methode</b:URL>
    <b:RefOrder>1</b:RefOrder>
  </b:Source>
</b:Sources>
</file>

<file path=customXml/itemProps1.xml><?xml version="1.0" encoding="utf-8"?>
<ds:datastoreItem xmlns:ds="http://schemas.openxmlformats.org/officeDocument/2006/customXml" ds:itemID="{C3A64A61-81E3-419E-9F46-3D7D6791C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2</Pages>
  <Words>1824</Words>
  <Characters>10033</Characters>
  <Application>Microsoft Office Word</Application>
  <DocSecurity>0</DocSecurity>
  <Lines>83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ey Krekels</dc:creator>
  <cp:keywords/>
  <dc:description/>
  <cp:lastModifiedBy>Mickey Krekels</cp:lastModifiedBy>
  <cp:revision>88</cp:revision>
  <dcterms:created xsi:type="dcterms:W3CDTF">2022-02-23T10:37:00Z</dcterms:created>
  <dcterms:modified xsi:type="dcterms:W3CDTF">2022-03-10T08:06:00Z</dcterms:modified>
</cp:coreProperties>
</file>